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51EE5" w14:textId="31D6DE2A" w:rsidR="003B5C3A" w:rsidRDefault="000A41A6">
      <w:pPr>
        <w:jc w:val="center"/>
        <w:rPr>
          <w:rFonts w:ascii="Calibri" w:hAnsi="Calibri" w:cs="Arial"/>
          <w:b/>
          <w:sz w:val="28"/>
        </w:rPr>
      </w:pPr>
      <w:r w:rsidRPr="007E5517">
        <w:rPr>
          <w:rFonts w:ascii="Calibri" w:hAnsi="Calibri" w:cs="Arial"/>
          <w:b/>
          <w:sz w:val="28"/>
        </w:rPr>
        <w:t>Formulario de solicitud de subvención comunitaria</w:t>
      </w:r>
    </w:p>
    <w:p w14:paraId="21A3857A" w14:textId="77777777" w:rsidR="00B17C35" w:rsidRPr="007E5517" w:rsidRDefault="00B17C35">
      <w:pPr>
        <w:jc w:val="center"/>
        <w:rPr>
          <w:rFonts w:ascii="Calibri" w:hAnsi="Calibri" w:cs="Arial"/>
          <w:b/>
          <w:sz w:val="28"/>
        </w:rPr>
      </w:pPr>
    </w:p>
    <w:p w14:paraId="29D360DB" w14:textId="32D5B7FB" w:rsidR="009A4E12" w:rsidRDefault="00C57012">
      <w:pPr>
        <w:jc w:val="center"/>
        <w:rPr>
          <w:rFonts w:ascii="Calibri" w:hAnsi="Calibri" w:cs="Arial"/>
        </w:rPr>
      </w:pPr>
      <w:r w:rsidRPr="007E5517">
        <w:rPr>
          <w:rFonts w:ascii="Calibri" w:hAnsi="Calibri" w:cs="Arial"/>
        </w:rPr>
        <w:t>Por favor complete el siguiente formulario y envíe</w:t>
      </w:r>
      <w:r w:rsidR="00930EF4">
        <w:rPr>
          <w:rFonts w:ascii="Calibri" w:hAnsi="Calibri" w:cs="Arial"/>
        </w:rPr>
        <w:t>lo</w:t>
      </w:r>
      <w:r w:rsidR="000E0716">
        <w:rPr>
          <w:rFonts w:ascii="Calibri" w:hAnsi="Calibri" w:cs="Arial"/>
        </w:rPr>
        <w:t xml:space="preserve"> por</w:t>
      </w:r>
      <w:r w:rsidRPr="007E5517">
        <w:rPr>
          <w:rFonts w:ascii="Calibri" w:hAnsi="Calibri" w:cs="Arial"/>
        </w:rPr>
        <w:t xml:space="preserve"> correo electrónico a </w:t>
      </w:r>
      <w:hyperlink r:id="rId11" w:history="1">
        <w:r w:rsidR="009A4E12" w:rsidRPr="0037432A">
          <w:rPr>
            <w:rStyle w:val="Hyperlink"/>
            <w:rFonts w:ascii="Calibri" w:hAnsi="Calibri" w:cs="Arial"/>
          </w:rPr>
          <w:t xml:space="preserve">info@turi.org </w:t>
        </w:r>
      </w:hyperlink>
      <w:r w:rsidRPr="007E5517">
        <w:rPr>
          <w:rFonts w:ascii="Calibri" w:hAnsi="Calibri" w:cs="Arial"/>
        </w:rPr>
        <w:t>.</w:t>
      </w:r>
    </w:p>
    <w:p w14:paraId="58E5AE51" w14:textId="77777777" w:rsidR="00B17C35" w:rsidRDefault="00B17C35">
      <w:pPr>
        <w:jc w:val="center"/>
        <w:rPr>
          <w:rFonts w:ascii="Calibri" w:hAnsi="Calibri" w:cs="Arial"/>
        </w:rPr>
      </w:pPr>
    </w:p>
    <w:p w14:paraId="734EDD8D" w14:textId="46B89ACF" w:rsidR="00030C67" w:rsidRDefault="009A4E12">
      <w:pPr>
        <w:jc w:val="center"/>
        <w:rPr>
          <w:rFonts w:ascii="Calibri" w:hAnsi="Calibri" w:cs="Arial"/>
        </w:rPr>
      </w:pPr>
      <w:r>
        <w:rPr>
          <w:rFonts w:ascii="Calibri" w:hAnsi="Calibri" w:cs="Arial"/>
        </w:rPr>
        <w:t>Esta</w:t>
      </w:r>
      <w:r w:rsidR="00964FBB">
        <w:rPr>
          <w:rFonts w:ascii="Calibri" w:hAnsi="Calibri" w:cs="Arial"/>
        </w:rPr>
        <w:t>re</w:t>
      </w:r>
      <w:r>
        <w:rPr>
          <w:rFonts w:ascii="Calibri" w:hAnsi="Calibri" w:cs="Arial"/>
        </w:rPr>
        <w:t xml:space="preserve">mos encantados de responder cualquier pregunta que pueda tener y discutir su proyecto antes de enviarlo. </w:t>
      </w:r>
      <w:r w:rsidR="00B17C35">
        <w:rPr>
          <w:rFonts w:ascii="Calibri" w:hAnsi="Calibri" w:cs="Arial"/>
        </w:rPr>
        <w:br/>
        <w:t xml:space="preserve">No </w:t>
      </w:r>
      <w:r>
        <w:rPr>
          <w:rFonts w:ascii="Calibri" w:hAnsi="Calibri" w:cs="Arial"/>
        </w:rPr>
        <w:t xml:space="preserve">dude en comunicarse con nosotros </w:t>
      </w:r>
      <w:r w:rsidR="000E0716">
        <w:rPr>
          <w:rFonts w:ascii="Calibri" w:hAnsi="Calibri" w:cs="Arial"/>
        </w:rPr>
        <w:t>por</w:t>
      </w:r>
      <w:r>
        <w:rPr>
          <w:rFonts w:ascii="Calibri" w:hAnsi="Calibri" w:cs="Arial"/>
        </w:rPr>
        <w:t xml:space="preserve"> correo electrónico anterior o por teléfono al (978) 934-3275.</w:t>
      </w:r>
    </w:p>
    <w:p w14:paraId="6605EC1C" w14:textId="77777777" w:rsidR="00CF598C" w:rsidRDefault="00CF598C">
      <w:pPr>
        <w:jc w:val="center"/>
        <w:rPr>
          <w:rFonts w:ascii="Calibri" w:hAnsi="Calibri" w:cs="Arial"/>
        </w:rPr>
      </w:pPr>
    </w:p>
    <w:p w14:paraId="70396120" w14:textId="02F22710" w:rsidR="00CF598C" w:rsidRPr="007E5517" w:rsidRDefault="00CF598C" w:rsidP="00CF598C">
      <w:pPr>
        <w:pStyle w:val="Heading1"/>
      </w:pPr>
      <w:r>
        <w:t>Información básica</w:t>
      </w:r>
    </w:p>
    <w:p w14:paraId="33966A6D" w14:textId="77777777" w:rsidR="005E2DE9" w:rsidRPr="007E5517" w:rsidRDefault="005E2DE9" w:rsidP="00CF598C">
      <w:pPr>
        <w:ind w:firstLine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28"/>
        <w:gridCol w:w="6480"/>
      </w:tblGrid>
      <w:tr w:rsidR="005E2DE9" w:rsidRPr="007E5517" w14:paraId="1D5FE19F" w14:textId="77777777" w:rsidTr="00D513D4">
        <w:trPr>
          <w:trHeight w:val="720"/>
        </w:trPr>
        <w:tc>
          <w:tcPr>
            <w:tcW w:w="3528" w:type="dxa"/>
            <w:vAlign w:val="center"/>
          </w:tcPr>
          <w:p w14:paraId="2C7DA959" w14:textId="78F2531A" w:rsidR="005E2DE9" w:rsidRPr="007E5517" w:rsidRDefault="005E2DE9" w:rsidP="00302F08">
            <w:pPr>
              <w:ind w:firstLine="0"/>
              <w:rPr>
                <w:b/>
                <w:bCs/>
              </w:rPr>
            </w:pPr>
            <w:r w:rsidRPr="007E5517">
              <w:rPr>
                <w:b/>
                <w:bCs/>
              </w:rPr>
              <w:t xml:space="preserve">Organización </w:t>
            </w:r>
          </w:p>
        </w:tc>
        <w:sdt>
          <w:sdtPr>
            <w:alias w:val="Lead Organization"/>
            <w:tag w:val="Lead Organization"/>
            <w:id w:val="-2018461036"/>
            <w:placeholder>
              <w:docPart w:val="6982A221564C4AE480FEC0CFA7FE31AF"/>
            </w:placeholder>
            <w:showingPlcHdr/>
            <w:text/>
          </w:sdtPr>
          <w:sdtEndPr/>
          <w:sdtContent>
            <w:tc>
              <w:tcPr>
                <w:tcW w:w="6480" w:type="dxa"/>
              </w:tcPr>
              <w:p w14:paraId="6BD67553" w14:textId="4E647019" w:rsidR="005E2DE9" w:rsidRPr="007E5517" w:rsidRDefault="00CD4DA2" w:rsidP="002F642D">
                <w:r w:rsidRPr="007E5517">
                  <w:rPr>
                    <w:rStyle w:val="PlaceholderText"/>
                  </w:rPr>
                  <w:t>Haga clic o toque aquí para ingresar texto.</w:t>
                </w:r>
              </w:p>
            </w:tc>
          </w:sdtContent>
        </w:sdt>
      </w:tr>
      <w:tr w:rsidR="00571FCA" w:rsidRPr="007E5517" w14:paraId="1DA311C4" w14:textId="77777777" w:rsidTr="00D513D4">
        <w:trPr>
          <w:trHeight w:val="720"/>
        </w:trPr>
        <w:tc>
          <w:tcPr>
            <w:tcW w:w="3528" w:type="dxa"/>
            <w:vAlign w:val="center"/>
          </w:tcPr>
          <w:p w14:paraId="4AAAC3F9" w14:textId="4A3BCAEF" w:rsidR="00571FCA" w:rsidRPr="007E5517" w:rsidRDefault="00571FCA" w:rsidP="00571FCA">
            <w:pPr>
              <w:ind w:firstLine="0"/>
              <w:rPr>
                <w:b/>
                <w:bCs/>
              </w:rPr>
            </w:pPr>
            <w:r>
              <w:rPr>
                <w:b/>
                <w:bCs/>
              </w:rPr>
              <w:t>Tipo de organización</w:t>
            </w:r>
          </w:p>
        </w:tc>
        <w:sdt>
          <w:sdtPr>
            <w:alias w:val="Organization Type"/>
            <w:tag w:val="Organization Type"/>
            <w:id w:val="-915388581"/>
            <w:placeholder>
              <w:docPart w:val="C4180E2DF37945039AB6682CAD7CFB55"/>
            </w:placeholder>
            <w:showingPlcHdr/>
            <w:dropDownList>
              <w:listItem w:value="Choose an item."/>
              <w:listItem w:displayText="Non-Profit" w:value="Non-Profit"/>
              <w:listItem w:displayText="Small Business" w:value="Small Business"/>
              <w:listItem w:displayText="Large/Medium Business" w:value="Large/Medium Business"/>
              <w:listItem w:displayText="Municipality" w:value="Municipality"/>
              <w:listItem w:displayText="Academic Institution" w:value="Academic Institution"/>
              <w:listItem w:displayText="Other" w:value="Other"/>
            </w:dropDownList>
          </w:sdtPr>
          <w:sdtEndPr/>
          <w:sdtContent>
            <w:tc>
              <w:tcPr>
                <w:tcW w:w="6480" w:type="dxa"/>
              </w:tcPr>
              <w:p w14:paraId="142D0199" w14:textId="72E50A30" w:rsidR="00571FCA" w:rsidRDefault="00571FCA" w:rsidP="00571FCA">
                <w:r w:rsidRPr="00DD0E5D">
                  <w:rPr>
                    <w:rStyle w:val="PlaceholderText"/>
                  </w:rPr>
                  <w:t>Elige un artículo.</w:t>
                </w:r>
              </w:p>
            </w:tc>
          </w:sdtContent>
        </w:sdt>
      </w:tr>
      <w:tr w:rsidR="005E2DE9" w:rsidRPr="007E5517" w14:paraId="4949A9B0" w14:textId="77777777" w:rsidTr="00D513D4">
        <w:trPr>
          <w:trHeight w:val="720"/>
        </w:trPr>
        <w:tc>
          <w:tcPr>
            <w:tcW w:w="3528" w:type="dxa"/>
            <w:vAlign w:val="center"/>
          </w:tcPr>
          <w:p w14:paraId="025F5CF8" w14:textId="387D2C39" w:rsidR="005E2DE9" w:rsidRPr="007E5517" w:rsidRDefault="005E2DE9" w:rsidP="00302F08">
            <w:pPr>
              <w:ind w:firstLine="0"/>
              <w:rPr>
                <w:b/>
                <w:bCs/>
              </w:rPr>
            </w:pPr>
            <w:r w:rsidRPr="007E5517">
              <w:rPr>
                <w:b/>
                <w:bCs/>
              </w:rPr>
              <w:t>Persona de contacto/</w:t>
            </w:r>
            <w:r w:rsidR="00D513D4" w:rsidRPr="007E5517">
              <w:rPr>
                <w:b/>
                <w:bCs/>
              </w:rPr>
              <w:t xml:space="preserve"> </w:t>
            </w:r>
            <w:r w:rsidR="00D513D4">
              <w:rPr>
                <w:b/>
                <w:bCs/>
              </w:rPr>
              <w:t>L</w:t>
            </w:r>
            <w:r w:rsidR="00D513D4" w:rsidRPr="007E5517">
              <w:rPr>
                <w:b/>
                <w:bCs/>
              </w:rPr>
              <w:t>íder</w:t>
            </w:r>
            <w:r w:rsidRPr="007E5517">
              <w:rPr>
                <w:b/>
                <w:bCs/>
              </w:rPr>
              <w:t xml:space="preserve"> de proyecto</w:t>
            </w:r>
          </w:p>
        </w:tc>
        <w:sdt>
          <w:sdtPr>
            <w:alias w:val="Project Manager"/>
            <w:tag w:val="Project Manager"/>
            <w:id w:val="1915589291"/>
            <w:placeholder>
              <w:docPart w:val="1197689A95DD42D081E7E1B4B7406C78"/>
            </w:placeholder>
            <w:showingPlcHdr/>
            <w:text/>
          </w:sdtPr>
          <w:sdtEndPr/>
          <w:sdtContent>
            <w:tc>
              <w:tcPr>
                <w:tcW w:w="6480" w:type="dxa"/>
              </w:tcPr>
              <w:p w14:paraId="1F7E3F28" w14:textId="043E478C" w:rsidR="005E2DE9" w:rsidRPr="007E5517" w:rsidRDefault="009233A1" w:rsidP="002F642D">
                <w:r w:rsidRPr="007E5517">
                  <w:rPr>
                    <w:rStyle w:val="PlaceholderText"/>
                  </w:rPr>
                  <w:t>Haga clic o toque aquí para ingresar texto.</w:t>
                </w:r>
              </w:p>
            </w:tc>
          </w:sdtContent>
        </w:sdt>
      </w:tr>
      <w:tr w:rsidR="005E2DE9" w:rsidRPr="007E5517" w14:paraId="7B87236B" w14:textId="77777777" w:rsidTr="00D513D4">
        <w:trPr>
          <w:trHeight w:val="720"/>
        </w:trPr>
        <w:tc>
          <w:tcPr>
            <w:tcW w:w="3528" w:type="dxa"/>
            <w:vAlign w:val="center"/>
          </w:tcPr>
          <w:p w14:paraId="29FFB2B6" w14:textId="720A53B6" w:rsidR="005E2DE9" w:rsidRPr="007E5517" w:rsidRDefault="005E2DE9" w:rsidP="00302F08">
            <w:pPr>
              <w:ind w:firstLine="0"/>
              <w:rPr>
                <w:b/>
                <w:bCs/>
              </w:rPr>
            </w:pPr>
            <w:r w:rsidRPr="007E5517">
              <w:rPr>
                <w:b/>
                <w:bCs/>
              </w:rPr>
              <w:t>D</w:t>
            </w:r>
            <w:r w:rsidR="00902961">
              <w:rPr>
                <w:b/>
                <w:bCs/>
              </w:rPr>
              <w:t>irección</w:t>
            </w:r>
          </w:p>
        </w:tc>
        <w:tc>
          <w:tcPr>
            <w:tcW w:w="6480" w:type="dxa"/>
          </w:tcPr>
          <w:sdt>
            <w:sdtPr>
              <w:alias w:val="Address"/>
              <w:tag w:val="Address"/>
              <w:id w:val="-1482148043"/>
              <w:placeholder>
                <w:docPart w:val="5D7C3538065F429BB18DC0839034C998"/>
              </w:placeholder>
              <w:showingPlcHdr/>
              <w:text w:multiLine="1"/>
            </w:sdtPr>
            <w:sdtEndPr/>
            <w:sdtContent>
              <w:p w14:paraId="76642909" w14:textId="19F13428" w:rsidR="005E2DE9" w:rsidRPr="007E5517" w:rsidRDefault="009233A1" w:rsidP="00252964">
                <w:r w:rsidRPr="007E5517">
                  <w:rPr>
                    <w:rStyle w:val="PlaceholderText"/>
                  </w:rPr>
                  <w:t>Haga clic o toque aquí para ingresar texto.</w:t>
                </w:r>
              </w:p>
            </w:sdtContent>
          </w:sdt>
        </w:tc>
      </w:tr>
      <w:tr w:rsidR="005E2DE9" w:rsidRPr="007E5517" w14:paraId="484D966B" w14:textId="77777777" w:rsidTr="00D513D4">
        <w:trPr>
          <w:trHeight w:val="432"/>
        </w:trPr>
        <w:tc>
          <w:tcPr>
            <w:tcW w:w="3528" w:type="dxa"/>
            <w:vAlign w:val="center"/>
          </w:tcPr>
          <w:p w14:paraId="0A66C878" w14:textId="77777777" w:rsidR="005E2DE9" w:rsidRPr="007E5517" w:rsidRDefault="005E2DE9" w:rsidP="00302F08">
            <w:pPr>
              <w:ind w:firstLine="0"/>
              <w:rPr>
                <w:b/>
                <w:bCs/>
              </w:rPr>
            </w:pPr>
            <w:r w:rsidRPr="007E5517">
              <w:rPr>
                <w:b/>
                <w:bCs/>
              </w:rPr>
              <w:t>Teléfono</w:t>
            </w:r>
          </w:p>
        </w:tc>
        <w:sdt>
          <w:sdtPr>
            <w:alias w:val="Phone"/>
            <w:tag w:val="Phone"/>
            <w:id w:val="-1234228581"/>
            <w:placeholder>
              <w:docPart w:val="7FA508B3D55F4D5D81C91B5F74D01B44"/>
            </w:placeholder>
            <w:showingPlcHdr/>
            <w:text/>
          </w:sdtPr>
          <w:sdtEndPr/>
          <w:sdtContent>
            <w:tc>
              <w:tcPr>
                <w:tcW w:w="6480" w:type="dxa"/>
              </w:tcPr>
              <w:p w14:paraId="24255C2B" w14:textId="61EDCC36" w:rsidR="005E2DE9" w:rsidRPr="007E5517" w:rsidRDefault="009233A1" w:rsidP="002F642D">
                <w:r w:rsidRPr="007E5517">
                  <w:rPr>
                    <w:rStyle w:val="PlaceholderText"/>
                  </w:rPr>
                  <w:t>Haga clic o toque aquí para ingresar texto.</w:t>
                </w:r>
              </w:p>
            </w:tc>
          </w:sdtContent>
        </w:sdt>
      </w:tr>
      <w:tr w:rsidR="005E2DE9" w:rsidRPr="007E5517" w14:paraId="06D1D77D" w14:textId="77777777" w:rsidTr="00D513D4">
        <w:trPr>
          <w:trHeight w:val="432"/>
        </w:trPr>
        <w:tc>
          <w:tcPr>
            <w:tcW w:w="3528" w:type="dxa"/>
            <w:vAlign w:val="center"/>
          </w:tcPr>
          <w:p w14:paraId="63905492" w14:textId="77777777" w:rsidR="005E2DE9" w:rsidRPr="007E5517" w:rsidRDefault="005E2DE9" w:rsidP="00302F08">
            <w:pPr>
              <w:ind w:firstLine="0"/>
              <w:rPr>
                <w:b/>
                <w:bCs/>
              </w:rPr>
            </w:pPr>
            <w:r w:rsidRPr="007E5517">
              <w:rPr>
                <w:b/>
                <w:bCs/>
              </w:rPr>
              <w:t>Correo electrónico</w:t>
            </w:r>
          </w:p>
        </w:tc>
        <w:sdt>
          <w:sdtPr>
            <w:alias w:val="email"/>
            <w:tag w:val="email"/>
            <w:id w:val="-1469810817"/>
            <w:placeholder>
              <w:docPart w:val="FB966945617540DF9B74B81FAB76AAF9"/>
            </w:placeholder>
            <w:showingPlcHdr/>
            <w:text/>
          </w:sdtPr>
          <w:sdtEndPr/>
          <w:sdtContent>
            <w:tc>
              <w:tcPr>
                <w:tcW w:w="6480" w:type="dxa"/>
              </w:tcPr>
              <w:p w14:paraId="33094CBE" w14:textId="55B43DEF" w:rsidR="005E2DE9" w:rsidRPr="007E5517" w:rsidRDefault="009233A1" w:rsidP="002F642D">
                <w:r w:rsidRPr="007E5517">
                  <w:rPr>
                    <w:rStyle w:val="PlaceholderText"/>
                  </w:rPr>
                  <w:t>Haga clic o toque aquí para ingresar texto.</w:t>
                </w:r>
              </w:p>
            </w:tc>
          </w:sdtContent>
        </w:sdt>
      </w:tr>
    </w:tbl>
    <w:p w14:paraId="4345F226" w14:textId="77777777" w:rsidR="00F12887" w:rsidRPr="007E5517" w:rsidRDefault="00F12887" w:rsidP="00F12887">
      <w:pPr>
        <w:pStyle w:val="Heading1"/>
      </w:pPr>
      <w:r w:rsidRPr="007E5517">
        <w:t>Descripción del solicitante</w:t>
      </w:r>
    </w:p>
    <w:p w14:paraId="6D6772A5" w14:textId="3FDC325D" w:rsidR="00F12887" w:rsidRPr="007E5517" w:rsidRDefault="00F12887" w:rsidP="00F12887">
      <w:pPr>
        <w:spacing w:before="180" w:after="120"/>
        <w:ind w:firstLine="0"/>
        <w:rPr>
          <w:rFonts w:eastAsia="Batang"/>
          <w:b/>
          <w:bCs/>
          <w:lang w:eastAsia="ko-KR"/>
        </w:rPr>
      </w:pPr>
      <w:r w:rsidRPr="007E5517">
        <w:rPr>
          <w:rFonts w:eastAsia="Batang"/>
          <w:b/>
          <w:bCs/>
          <w:lang w:eastAsia="ko-KR"/>
        </w:rPr>
        <w:t xml:space="preserve">Describa brevemente la misión y </w:t>
      </w:r>
      <w:r w:rsidR="00580813">
        <w:rPr>
          <w:rFonts w:eastAsia="Batang"/>
          <w:b/>
          <w:bCs/>
          <w:lang w:eastAsia="ko-KR"/>
        </w:rPr>
        <w:t>los objetivos principales</w:t>
      </w:r>
      <w:r w:rsidRPr="007E5517">
        <w:rPr>
          <w:rFonts w:eastAsia="Batang"/>
          <w:b/>
          <w:bCs/>
          <w:lang w:eastAsia="ko-KR"/>
        </w:rPr>
        <w:t xml:space="preserve"> de la organización. [ límite </w:t>
      </w:r>
      <w:r w:rsidR="009A4E12">
        <w:rPr>
          <w:rFonts w:eastAsia="Batang"/>
          <w:b/>
          <w:bCs/>
          <w:lang w:eastAsia="ko-KR"/>
        </w:rPr>
        <w:t xml:space="preserve">de 200 </w:t>
      </w:r>
      <w:proofErr w:type="gramStart"/>
      <w:r w:rsidR="009A4E12">
        <w:rPr>
          <w:rFonts w:eastAsia="Batang"/>
          <w:b/>
          <w:bCs/>
          <w:lang w:eastAsia="ko-KR"/>
        </w:rPr>
        <w:t xml:space="preserve">palabras </w:t>
      </w:r>
      <w:r w:rsidR="002F101D">
        <w:rPr>
          <w:rFonts w:eastAsia="Batang"/>
          <w:b/>
          <w:bCs/>
          <w:lang w:eastAsia="ko-KR"/>
        </w:rPr>
        <w:t>]</w:t>
      </w:r>
      <w:proofErr w:type="gramEnd"/>
    </w:p>
    <w:sdt>
      <w:sdtPr>
        <w:rPr>
          <w:rFonts w:eastAsia="Batang"/>
          <w:lang w:eastAsia="ko-KR"/>
        </w:rPr>
        <w:alias w:val="Mission"/>
        <w:tag w:val="Mission"/>
        <w:id w:val="-876546558"/>
        <w:placeholder>
          <w:docPart w:val="C373C1D8553247F6B71B9C523EB1EB82"/>
        </w:placeholder>
        <w:showingPlcHdr/>
        <w:text/>
      </w:sdtPr>
      <w:sdtEndPr/>
      <w:sdtContent>
        <w:p w14:paraId="34A611CA" w14:textId="77777777" w:rsidR="00F12887" w:rsidRPr="007E5517" w:rsidRDefault="00F12887" w:rsidP="00F12887">
          <w:pPr>
            <w:ind w:firstLine="0"/>
            <w:rPr>
              <w:rFonts w:eastAsia="Batang"/>
              <w:lang w:eastAsia="ko-KR"/>
            </w:rPr>
          </w:pPr>
          <w:r w:rsidRPr="007E5517">
            <w:rPr>
              <w:rStyle w:val="PlaceholderText"/>
            </w:rPr>
            <w:t>Haga clic o toque aquí para ingresar texto.</w:t>
          </w:r>
        </w:p>
      </w:sdtContent>
    </w:sdt>
    <w:p w14:paraId="620530F2" w14:textId="02B290A7" w:rsidR="00F12887" w:rsidRPr="007E5517" w:rsidRDefault="00F12887" w:rsidP="00F12887">
      <w:pPr>
        <w:spacing w:before="180" w:after="120"/>
        <w:ind w:firstLine="0"/>
        <w:rPr>
          <w:b/>
          <w:bCs/>
        </w:rPr>
      </w:pPr>
      <w:r w:rsidRPr="007E5517">
        <w:rPr>
          <w:b/>
          <w:bCs/>
        </w:rPr>
        <w:t>¿Quién administrará el proyecto y cuáles son sus calificaciones?</w:t>
      </w:r>
    </w:p>
    <w:p w14:paraId="7C33A773" w14:textId="5A64D7FA" w:rsidR="00F12887" w:rsidRPr="007E5517" w:rsidRDefault="00305160" w:rsidP="00F12887">
      <w:pPr>
        <w:ind w:firstLine="0"/>
        <w:rPr>
          <w:rFonts w:eastAsia="Batang"/>
          <w:lang w:eastAsia="ko-KR"/>
        </w:rPr>
      </w:pPr>
      <w:sdt>
        <w:sdtPr>
          <w:rPr>
            <w:rFonts w:eastAsia="Batang"/>
            <w:lang w:eastAsia="ko-KR"/>
          </w:rPr>
          <w:alias w:val="Project Manager"/>
          <w:tag w:val="Project Manager"/>
          <w:id w:val="1674756520"/>
          <w:placeholder>
            <w:docPart w:val="4A1B570741A84F95AD589F2FAF37E1AC"/>
          </w:placeholder>
          <w:text/>
        </w:sdtPr>
        <w:sdtEndPr/>
        <w:sdtContent>
          <w:sdt>
            <w:sdtPr>
              <w:rPr>
                <w:rFonts w:eastAsia="Batang"/>
                <w:lang w:eastAsia="ko-KR"/>
              </w:rPr>
              <w:alias w:val="Project Manager"/>
              <w:tag w:val="Project Manager"/>
              <w:id w:val="-900596628"/>
              <w:placeholder>
                <w:docPart w:val="FAFA0C712B5048F0BD5F91D5D8990792"/>
              </w:placeholder>
              <w:showingPlcHdr/>
              <w:text/>
            </w:sdtPr>
            <w:sdtEndPr/>
            <w:sdtContent>
              <w:r w:rsidR="00964FBB" w:rsidRPr="007E5517">
                <w:rPr>
                  <w:rStyle w:val="PlaceholderText"/>
                </w:rPr>
                <w:t>Haga clic o toque aquí para ingresar texto.</w:t>
              </w:r>
            </w:sdtContent>
          </w:sdt>
        </w:sdtContent>
      </w:sdt>
    </w:p>
    <w:p w14:paraId="7373BBCE" w14:textId="6F2AEA7A" w:rsidR="005E2DE9" w:rsidRPr="007E5517" w:rsidRDefault="00A1152C" w:rsidP="00B118EB">
      <w:pPr>
        <w:pStyle w:val="Heading1"/>
      </w:pPr>
      <w:r>
        <w:t>Propuesta</w:t>
      </w:r>
    </w:p>
    <w:p w14:paraId="10091DA4" w14:textId="2B415479" w:rsidR="007452A8" w:rsidRPr="0045323B" w:rsidRDefault="0045323B" w:rsidP="00AD46A3">
      <w:pPr>
        <w:spacing w:before="180" w:after="120"/>
        <w:ind w:firstLine="0"/>
        <w:rPr>
          <w:b/>
          <w:bCs/>
          <w:i/>
          <w:iCs/>
        </w:rPr>
      </w:pPr>
      <w:r>
        <w:rPr>
          <w:i/>
          <w:iCs/>
        </w:rPr>
        <w:t>Preste mucha atención a los objetivos de la RFP al elaborar el proyecto que está proponiendo.</w:t>
      </w:r>
    </w:p>
    <w:p w14:paraId="14E435A0" w14:textId="54D0EE6D" w:rsidR="006369D4" w:rsidRPr="00AD46A3" w:rsidRDefault="00AD46A3" w:rsidP="00AD46A3">
      <w:pPr>
        <w:spacing w:before="180" w:after="120"/>
        <w:ind w:firstLine="0"/>
      </w:pPr>
      <w:r w:rsidRPr="007E5517">
        <w:rPr>
          <w:b/>
          <w:bCs/>
        </w:rPr>
        <w:t>Título del Proyecto:</w:t>
      </w:r>
      <w:r w:rsidR="00964FBB">
        <w:rPr>
          <w:b/>
          <w:bCs/>
        </w:rPr>
        <w:t xml:space="preserve"> </w:t>
      </w:r>
      <w:sdt>
        <w:sdtPr>
          <w:alias w:val="Project Title"/>
          <w:tag w:val="Project Title"/>
          <w:id w:val="-710494304"/>
          <w:placeholder>
            <w:docPart w:val="5A37E41D7D2441E18084DAD7C15209C4"/>
          </w:placeholder>
          <w:text/>
        </w:sdtPr>
        <w:sdtEndPr/>
        <w:sdtContent>
          <w:sdt>
            <w:sdtPr>
              <w:alias w:val="Project Title"/>
              <w:tag w:val="Project Title"/>
              <w:id w:val="-2035566683"/>
              <w:placeholder>
                <w:docPart w:val="19CA6C85DC6B4FACA66FB05C25A58AF8"/>
              </w:placeholder>
              <w:showingPlcHdr/>
              <w:text/>
            </w:sdtPr>
            <w:sdtEndPr/>
            <w:sdtContent>
              <w:r w:rsidR="00964FBB" w:rsidRPr="007E5517">
                <w:rPr>
                  <w:rStyle w:val="PlaceholderText"/>
                </w:rPr>
                <w:t>Haga clic o toque aquí para ingresar texto.</w:t>
              </w:r>
            </w:sdtContent>
          </w:sdt>
        </w:sdtContent>
      </w:sdt>
      <w:r w:rsidR="00964FBB" w:rsidRPr="00964FBB">
        <w:t xml:space="preserve"> </w:t>
      </w:r>
    </w:p>
    <w:p w14:paraId="4760A8C1" w14:textId="2B19B93D" w:rsidR="00615522" w:rsidRPr="007E5517" w:rsidRDefault="00EE0542" w:rsidP="00252964">
      <w:pPr>
        <w:autoSpaceDE w:val="0"/>
        <w:autoSpaceDN w:val="0"/>
        <w:adjustRightInd w:val="0"/>
        <w:spacing w:before="180" w:after="120"/>
        <w:ind w:right="259" w:firstLine="0"/>
        <w:contextualSpacing/>
        <w:rPr>
          <w:b/>
          <w:bCs/>
          <w:color w:val="000000"/>
        </w:rPr>
      </w:pPr>
      <w:r w:rsidRPr="007E5517">
        <w:rPr>
          <w:b/>
          <w:bCs/>
          <w:color w:val="000000"/>
        </w:rPr>
        <w:t>Cantidad total solicitada:</w:t>
      </w:r>
    </w:p>
    <w:sdt>
      <w:sdtPr>
        <w:rPr>
          <w:color w:val="000000"/>
        </w:rPr>
        <w:alias w:val="request amount"/>
        <w:tag w:val="request amount"/>
        <w:id w:val="-1429575625"/>
        <w:placeholder>
          <w:docPart w:val="1FA3DDD24A4E4FE3BF9F40714ED47370"/>
        </w:placeholder>
        <w:showingPlcHdr/>
        <w:text/>
      </w:sdtPr>
      <w:sdtEndPr/>
      <w:sdtContent>
        <w:p w14:paraId="3C7CA15D" w14:textId="77832272" w:rsidR="00615522" w:rsidRPr="007E5517" w:rsidRDefault="00833767" w:rsidP="00615522">
          <w:pPr>
            <w:autoSpaceDE w:val="0"/>
            <w:autoSpaceDN w:val="0"/>
            <w:adjustRightInd w:val="0"/>
            <w:spacing w:after="60"/>
            <w:ind w:right="259" w:firstLine="0"/>
            <w:contextualSpacing/>
            <w:rPr>
              <w:color w:val="000000"/>
            </w:rPr>
          </w:pPr>
          <w:r w:rsidRPr="007E5517">
            <w:rPr>
              <w:rStyle w:val="PlaceholderText"/>
            </w:rPr>
            <w:t>Haga clic o toque aquí para ingresar texto.</w:t>
          </w:r>
        </w:p>
      </w:sdtContent>
    </w:sdt>
    <w:p w14:paraId="1D5A309C" w14:textId="04B87BEA" w:rsidR="00615522" w:rsidRPr="007E5517" w:rsidRDefault="00DA0590" w:rsidP="00252964">
      <w:pPr>
        <w:autoSpaceDE w:val="0"/>
        <w:autoSpaceDN w:val="0"/>
        <w:adjustRightInd w:val="0"/>
        <w:spacing w:before="180" w:after="120"/>
        <w:ind w:right="259" w:firstLine="0"/>
        <w:rPr>
          <w:b/>
          <w:bCs/>
        </w:rPr>
      </w:pPr>
      <w:r>
        <w:rPr>
          <w:b/>
          <w:bCs/>
        </w:rPr>
        <w:t>Proporcione una breve descripción del proyecto, inclu</w:t>
      </w:r>
      <w:r w:rsidR="00E51246">
        <w:rPr>
          <w:b/>
          <w:bCs/>
        </w:rPr>
        <w:t>yendo</w:t>
      </w:r>
      <w:r>
        <w:rPr>
          <w:b/>
          <w:bCs/>
        </w:rPr>
        <w:t xml:space="preserve"> las </w:t>
      </w:r>
      <w:r w:rsidR="00EA7355">
        <w:rPr>
          <w:b/>
          <w:bCs/>
        </w:rPr>
        <w:t xml:space="preserve">metas, </w:t>
      </w:r>
      <w:r w:rsidR="00620429">
        <w:rPr>
          <w:b/>
          <w:bCs/>
        </w:rPr>
        <w:t xml:space="preserve">las </w:t>
      </w:r>
      <w:r>
        <w:rPr>
          <w:b/>
          <w:bCs/>
        </w:rPr>
        <w:t xml:space="preserve">actividades clave y los entregables. </w:t>
      </w:r>
      <w:r>
        <w:rPr>
          <w:b/>
          <w:bCs/>
        </w:rPr>
        <w:br/>
      </w:r>
      <w:r w:rsidRPr="005B517D">
        <w:rPr>
          <w:i/>
          <w:iCs/>
        </w:rPr>
        <w:t>Consulte los criterios de selección y "demostración de éxito" en la RFP e incluya l</w:t>
      </w:r>
      <w:r w:rsidR="00620429">
        <w:rPr>
          <w:i/>
          <w:iCs/>
        </w:rPr>
        <w:t>as meta</w:t>
      </w:r>
      <w:r w:rsidRPr="005B517D">
        <w:rPr>
          <w:i/>
          <w:iCs/>
        </w:rPr>
        <w:t>s y el público objetivo.</w:t>
      </w:r>
      <w:r w:rsidR="005B517D">
        <w:rPr>
          <w:b/>
          <w:bCs/>
        </w:rPr>
        <w:t xml:space="preserve"> </w:t>
      </w:r>
    </w:p>
    <w:p w14:paraId="793DF6F3" w14:textId="59D52B8B" w:rsidR="00942AE2" w:rsidRPr="007E5517" w:rsidRDefault="00305160" w:rsidP="00942AE2">
      <w:pPr>
        <w:autoSpaceDE w:val="0"/>
        <w:autoSpaceDN w:val="0"/>
        <w:adjustRightInd w:val="0"/>
        <w:spacing w:after="60"/>
        <w:ind w:right="257" w:firstLine="0"/>
      </w:pPr>
      <w:sdt>
        <w:sdtPr>
          <w:alias w:val="Proposal Description"/>
          <w:tag w:val="Proposal Description"/>
          <w:id w:val="1692572178"/>
          <w:placeholder>
            <w:docPart w:val="F3DDC209BD314F13B0741944616B28B2"/>
          </w:placeholder>
          <w:text/>
        </w:sdtPr>
        <w:sdtEndPr/>
        <w:sdtContent>
          <w:sdt>
            <w:sdtPr>
              <w:alias w:val="Project Title"/>
              <w:tag w:val="Project Title"/>
              <w:id w:val="-1411998996"/>
              <w:placeholder>
                <w:docPart w:val="BC8135C447BA42889B4C6023E7592FDF"/>
              </w:placeholder>
              <w:text/>
            </w:sdtPr>
            <w:sdtEndPr/>
            <w:sdtContent>
              <w:sdt>
                <w:sdtPr>
                  <w:alias w:val="Project Title"/>
                  <w:tag w:val="Project Title"/>
                  <w:id w:val="-1061860883"/>
                  <w:placeholder>
                    <w:docPart w:val="ABC77F69F4CB4DD29EA8E58EAD1E1809"/>
                  </w:placeholder>
                  <w:showingPlcHdr/>
                  <w:text/>
                </w:sdtPr>
                <w:sdtEndPr/>
                <w:sdtContent>
                  <w:r w:rsidR="00964FBB" w:rsidRPr="007E5517">
                    <w:rPr>
                      <w:rStyle w:val="PlaceholderText"/>
                    </w:rPr>
                    <w:t>Haga clic o toque aquí para ingresar texto.</w:t>
                  </w:r>
                </w:sdtContent>
              </w:sdt>
            </w:sdtContent>
          </w:sdt>
        </w:sdtContent>
      </w:sdt>
    </w:p>
    <w:p w14:paraId="271FD570" w14:textId="5DA37B91" w:rsidR="005E0550" w:rsidRPr="007E5517" w:rsidRDefault="005E0550" w:rsidP="00B118EB">
      <w:pPr>
        <w:pStyle w:val="Heading1"/>
      </w:pPr>
      <w:r w:rsidRPr="007E5517">
        <w:lastRenderedPageBreak/>
        <w:t xml:space="preserve">Cronología </w:t>
      </w:r>
      <w:r w:rsidR="002F101D">
        <w:t>del proyecto</w:t>
      </w:r>
    </w:p>
    <w:p w14:paraId="38276ADE" w14:textId="283EFE24" w:rsidR="00143E9E" w:rsidRDefault="00001BA9" w:rsidP="00252964">
      <w:pPr>
        <w:autoSpaceDE w:val="0"/>
        <w:autoSpaceDN w:val="0"/>
        <w:adjustRightInd w:val="0"/>
        <w:spacing w:before="180" w:after="120"/>
        <w:ind w:right="259" w:firstLine="0"/>
        <w:rPr>
          <w:b/>
          <w:bCs/>
        </w:rPr>
      </w:pPr>
      <w:r>
        <w:rPr>
          <w:b/>
          <w:bCs/>
        </w:rPr>
        <w:t xml:space="preserve">Enumere todas las actividades clave y los entregables o </w:t>
      </w:r>
      <w:r w:rsidR="00AB601D">
        <w:rPr>
          <w:b/>
          <w:bCs/>
        </w:rPr>
        <w:t xml:space="preserve">una </w:t>
      </w:r>
      <w:proofErr w:type="spellStart"/>
      <w:r w:rsidR="00AB601D">
        <w:rPr>
          <w:b/>
          <w:bCs/>
        </w:rPr>
        <w:t>linea</w:t>
      </w:r>
      <w:proofErr w:type="spellEnd"/>
      <w:r w:rsidR="00AB601D">
        <w:rPr>
          <w:b/>
          <w:bCs/>
        </w:rPr>
        <w:t xml:space="preserve"> de tiempo</w:t>
      </w:r>
      <w:r>
        <w:rPr>
          <w:b/>
          <w:bCs/>
        </w:rPr>
        <w:t xml:space="preserve">, incluida la fecha de inicio y la fecha de finalización </w:t>
      </w:r>
      <w:r w:rsidR="007E4DFC">
        <w:rPr>
          <w:b/>
          <w:bCs/>
        </w:rPr>
        <w:t>de</w:t>
      </w:r>
      <w:r w:rsidR="00B01F6F">
        <w:rPr>
          <w:b/>
          <w:bCs/>
        </w:rPr>
        <w:t xml:space="preserve"> las metas a alcanzar</w:t>
      </w:r>
      <w:r>
        <w:rPr>
          <w:b/>
          <w:bCs/>
        </w:rPr>
        <w:t>, y el</w:t>
      </w:r>
      <w:r w:rsidR="007E4DFC">
        <w:rPr>
          <w:b/>
          <w:bCs/>
        </w:rPr>
        <w:t xml:space="preserve"> tiempo que demanda el</w:t>
      </w:r>
      <w:r>
        <w:rPr>
          <w:b/>
          <w:bCs/>
        </w:rPr>
        <w:t xml:space="preserve"> proyecto en general.</w:t>
      </w:r>
    </w:p>
    <w:p w14:paraId="632B769F" w14:textId="62B47036" w:rsidR="00143E9E" w:rsidRPr="00E425BE" w:rsidRDefault="00E425BE" w:rsidP="00252964">
      <w:pPr>
        <w:autoSpaceDE w:val="0"/>
        <w:autoSpaceDN w:val="0"/>
        <w:adjustRightInd w:val="0"/>
        <w:spacing w:before="180" w:after="120"/>
        <w:ind w:right="259" w:firstLine="0"/>
        <w:rPr>
          <w:b/>
          <w:bCs/>
          <w:i/>
          <w:iCs/>
        </w:rPr>
      </w:pPr>
      <w:r w:rsidRPr="00E425BE">
        <w:rPr>
          <w:i/>
          <w:iCs/>
        </w:rPr>
        <w:t>[Nota: nuestros períodos de concesión son por un máximo de doce meses, comenzando y terminando el verano de cada año. Se espera que los beneficiarios participen en las actividades de difusión de TURI según corresponda (p. ej., casos</w:t>
      </w:r>
      <w:r w:rsidR="00810EE1">
        <w:rPr>
          <w:i/>
          <w:iCs/>
        </w:rPr>
        <w:t xml:space="preserve"> de estudio</w:t>
      </w:r>
      <w:r w:rsidRPr="00E425BE">
        <w:rPr>
          <w:i/>
          <w:iCs/>
        </w:rPr>
        <w:t>, videos, etc.) que pueden realizarse después del período de la subvención).]</w:t>
      </w:r>
    </w:p>
    <w:p w14:paraId="7B56048F" w14:textId="33A21B71" w:rsidR="005E0550" w:rsidRPr="007E5517" w:rsidRDefault="00305160" w:rsidP="00252964">
      <w:pPr>
        <w:ind w:firstLine="0"/>
        <w:rPr>
          <w:b/>
          <w:bCs/>
        </w:rPr>
      </w:pPr>
      <w:sdt>
        <w:sdtPr>
          <w:alias w:val="Project Title"/>
          <w:tag w:val="Project Title"/>
          <w:id w:val="-1502114639"/>
          <w:placeholder>
            <w:docPart w:val="C33F12435D16486A984D3962733B3BFB"/>
          </w:placeholder>
          <w:text/>
        </w:sdtPr>
        <w:sdtEndPr/>
        <w:sdtContent>
          <w:sdt>
            <w:sdtPr>
              <w:alias w:val="Project Title"/>
              <w:tag w:val="Project Title"/>
              <w:id w:val="-1285266283"/>
              <w:placeholder>
                <w:docPart w:val="EC98C413DE714CE3BD414EE73988B536"/>
              </w:placeholder>
              <w:showingPlcHdr/>
              <w:text/>
            </w:sdtPr>
            <w:sdtEndPr/>
            <w:sdtContent>
              <w:r w:rsidR="00964FBB" w:rsidRPr="007E5517">
                <w:rPr>
                  <w:rStyle w:val="PlaceholderText"/>
                </w:rPr>
                <w:t>Haga clic o toque aquí para ingresar texto.</w:t>
              </w:r>
            </w:sdtContent>
          </w:sdt>
        </w:sdtContent>
      </w:sdt>
    </w:p>
    <w:p w14:paraId="42F4F2F7" w14:textId="77777777" w:rsidR="002F101D" w:rsidRDefault="002F101D" w:rsidP="002F101D">
      <w:pPr>
        <w:pStyle w:val="Heading1"/>
      </w:pPr>
      <w:r>
        <w:t>Divulgaciones</w:t>
      </w:r>
    </w:p>
    <w:p w14:paraId="4A19D701" w14:textId="1F62A030" w:rsidR="002F101D" w:rsidRPr="007E5517" w:rsidRDefault="002F101D" w:rsidP="002F101D">
      <w:pPr>
        <w:autoSpaceDE w:val="0"/>
        <w:autoSpaceDN w:val="0"/>
        <w:adjustRightInd w:val="0"/>
        <w:spacing w:before="180" w:after="120"/>
        <w:ind w:right="259" w:firstLine="0"/>
        <w:rPr>
          <w:color w:val="000000"/>
        </w:rPr>
      </w:pPr>
      <w:r w:rsidRPr="007E5517">
        <w:rPr>
          <w:b/>
          <w:bCs/>
          <w:color w:val="000000"/>
        </w:rPr>
        <w:t xml:space="preserve">¿Es el proyecto parte de un proyecto ya existente? </w:t>
      </w:r>
      <w:r w:rsidR="00964FBB">
        <w:rPr>
          <w:color w:val="000000"/>
        </w:rPr>
        <w:t>Sí</w:t>
      </w:r>
      <w:r w:rsidRPr="007E5517">
        <w:rPr>
          <w:color w:val="000000"/>
        </w:rPr>
        <w:t xml:space="preserve"> </w:t>
      </w:r>
      <w:sdt>
        <w:sdtPr>
          <w:rPr>
            <w:color w:val="000000"/>
          </w:rPr>
          <w:alias w:val="existing yes"/>
          <w:tag w:val="existing yes"/>
          <w:id w:val="17181642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E5517">
            <w:rPr>
              <w:rFonts w:ascii="MS Gothic" w:eastAsia="MS Gothic" w:hAnsi="MS Gothic" w:hint="eastAsia"/>
              <w:color w:val="000000"/>
            </w:rPr>
            <w:t>☐</w:t>
          </w:r>
        </w:sdtContent>
      </w:sdt>
      <w:r w:rsidR="00964FBB">
        <w:rPr>
          <w:color w:val="000000"/>
        </w:rPr>
        <w:t>N</w:t>
      </w:r>
      <w:r w:rsidRPr="007E5517">
        <w:rPr>
          <w:color w:val="000000"/>
        </w:rPr>
        <w:t>o</w:t>
      </w:r>
      <w:sdt>
        <w:sdtPr>
          <w:rPr>
            <w:color w:val="000000"/>
          </w:rPr>
          <w:alias w:val="existing no"/>
          <w:tag w:val="existing no"/>
          <w:id w:val="10406267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E5517">
            <w:rPr>
              <w:rFonts w:ascii="MS Gothic" w:eastAsia="MS Gothic" w:hAnsi="MS Gothic" w:hint="eastAsia"/>
              <w:color w:val="000000"/>
            </w:rPr>
            <w:t>☐</w:t>
          </w:r>
        </w:sdtContent>
      </w:sdt>
    </w:p>
    <w:p w14:paraId="5C5A2312" w14:textId="77777777" w:rsidR="002F101D" w:rsidRPr="007E5517" w:rsidRDefault="002F101D" w:rsidP="002F101D">
      <w:pPr>
        <w:autoSpaceDE w:val="0"/>
        <w:autoSpaceDN w:val="0"/>
        <w:adjustRightInd w:val="0"/>
        <w:ind w:right="259" w:firstLine="0"/>
        <w:rPr>
          <w:color w:val="000000"/>
        </w:rPr>
      </w:pPr>
      <w:r w:rsidRPr="007E5517">
        <w:rPr>
          <w:i/>
          <w:iCs/>
          <w:color w:val="000000"/>
        </w:rPr>
        <w:t>Si es así, cuéntenos al respecto.</w:t>
      </w:r>
    </w:p>
    <w:sdt>
      <w:sdtPr>
        <w:rPr>
          <w:color w:val="000000"/>
        </w:rPr>
        <w:alias w:val="existing project expanded"/>
        <w:tag w:val="existing project expanded"/>
        <w:id w:val="921294561"/>
        <w:placeholder>
          <w:docPart w:val="1E05F28DB1D24FCFA1D85211B3E1BF56"/>
        </w:placeholder>
        <w:showingPlcHdr/>
        <w:text/>
      </w:sdtPr>
      <w:sdtEndPr/>
      <w:sdtContent>
        <w:p w14:paraId="09003DFD" w14:textId="77777777" w:rsidR="002F101D" w:rsidRPr="007E5517" w:rsidRDefault="002F101D" w:rsidP="002F101D">
          <w:pPr>
            <w:autoSpaceDE w:val="0"/>
            <w:autoSpaceDN w:val="0"/>
            <w:adjustRightInd w:val="0"/>
            <w:spacing w:after="60"/>
            <w:ind w:right="259" w:firstLine="0"/>
            <w:contextualSpacing/>
            <w:rPr>
              <w:color w:val="000000"/>
            </w:rPr>
          </w:pPr>
          <w:r w:rsidRPr="007E5517">
            <w:rPr>
              <w:rStyle w:val="PlaceholderText"/>
            </w:rPr>
            <w:t>Haga clic o toque aquí para ingresar texto.</w:t>
          </w:r>
        </w:p>
      </w:sdtContent>
    </w:sdt>
    <w:p w14:paraId="6956BB38" w14:textId="3422CB62" w:rsidR="002F101D" w:rsidRPr="007E5517" w:rsidRDefault="002F101D" w:rsidP="002F101D">
      <w:pPr>
        <w:autoSpaceDE w:val="0"/>
        <w:autoSpaceDN w:val="0"/>
        <w:adjustRightInd w:val="0"/>
        <w:spacing w:before="180" w:after="120"/>
        <w:ind w:right="259" w:firstLine="0"/>
        <w:rPr>
          <w:color w:val="000000"/>
        </w:rPr>
      </w:pPr>
      <w:r w:rsidRPr="007E5517">
        <w:rPr>
          <w:b/>
          <w:bCs/>
          <w:color w:val="000000"/>
        </w:rPr>
        <w:t xml:space="preserve">¿Se están buscando otros fondos para apoyar este </w:t>
      </w:r>
      <w:proofErr w:type="gramStart"/>
      <w:r w:rsidRPr="007E5517">
        <w:rPr>
          <w:b/>
          <w:bCs/>
          <w:color w:val="000000"/>
        </w:rPr>
        <w:t xml:space="preserve">proyecto </w:t>
      </w:r>
      <w:r w:rsidRPr="007E5517">
        <w:rPr>
          <w:color w:val="000000"/>
        </w:rPr>
        <w:t>?</w:t>
      </w:r>
      <w:proofErr w:type="gramEnd"/>
      <w:r w:rsidRPr="007E5517">
        <w:rPr>
          <w:color w:val="000000"/>
        </w:rPr>
        <w:t xml:space="preserve"> </w:t>
      </w:r>
      <w:r w:rsidR="00964FBB">
        <w:rPr>
          <w:color w:val="000000"/>
        </w:rPr>
        <w:t>Sí</w:t>
      </w:r>
      <w:r w:rsidRPr="007E5517">
        <w:rPr>
          <w:color w:val="000000"/>
        </w:rPr>
        <w:t xml:space="preserve"> </w:t>
      </w:r>
      <w:sdt>
        <w:sdtPr>
          <w:rPr>
            <w:color w:val="000000"/>
          </w:rPr>
          <w:alias w:val="other funds yes"/>
          <w:tag w:val="other funds yes"/>
          <w:id w:val="-29876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E5517">
            <w:rPr>
              <w:rFonts w:ascii="MS Gothic" w:eastAsia="MS Gothic" w:hAnsi="MS Gothic" w:hint="eastAsia"/>
              <w:color w:val="000000"/>
            </w:rPr>
            <w:t>☐</w:t>
          </w:r>
        </w:sdtContent>
      </w:sdt>
      <w:r w:rsidR="00964FBB">
        <w:rPr>
          <w:color w:val="000000"/>
        </w:rPr>
        <w:t>N</w:t>
      </w:r>
      <w:r w:rsidRPr="007E5517">
        <w:rPr>
          <w:color w:val="000000"/>
        </w:rPr>
        <w:t>o</w:t>
      </w:r>
      <w:sdt>
        <w:sdtPr>
          <w:rPr>
            <w:color w:val="000000"/>
          </w:rPr>
          <w:alias w:val="other funds no"/>
          <w:tag w:val="other funds no"/>
          <w:id w:val="20777040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E5517">
            <w:rPr>
              <w:rFonts w:ascii="MS Gothic" w:eastAsia="MS Gothic" w:hAnsi="MS Gothic" w:hint="eastAsia"/>
              <w:color w:val="000000"/>
            </w:rPr>
            <w:t>☐</w:t>
          </w:r>
        </w:sdtContent>
      </w:sdt>
    </w:p>
    <w:p w14:paraId="3F5948E8" w14:textId="77777777" w:rsidR="002F101D" w:rsidRPr="007E5517" w:rsidRDefault="002F101D" w:rsidP="002F101D">
      <w:pPr>
        <w:autoSpaceDE w:val="0"/>
        <w:autoSpaceDN w:val="0"/>
        <w:adjustRightInd w:val="0"/>
        <w:spacing w:after="60"/>
        <w:ind w:right="259" w:firstLine="0"/>
        <w:contextualSpacing/>
        <w:rPr>
          <w:i/>
          <w:iCs/>
          <w:color w:val="000000"/>
        </w:rPr>
      </w:pPr>
      <w:r w:rsidRPr="007E5517">
        <w:rPr>
          <w:i/>
          <w:iCs/>
          <w:color w:val="000000"/>
        </w:rPr>
        <w:t>En caso afirmativo, indique cuánto y de quién.</w:t>
      </w:r>
    </w:p>
    <w:sdt>
      <w:sdtPr>
        <w:rPr>
          <w:color w:val="000000"/>
        </w:rPr>
        <w:alias w:val="other funds expanded"/>
        <w:tag w:val="other funds expanded"/>
        <w:id w:val="-669635661"/>
        <w:placeholder>
          <w:docPart w:val="2C68946BC81545679BF4461CA00E33B7"/>
        </w:placeholder>
        <w:showingPlcHdr/>
        <w:text/>
      </w:sdtPr>
      <w:sdtEndPr/>
      <w:sdtContent>
        <w:p w14:paraId="5F4EC5E5" w14:textId="77777777" w:rsidR="002F101D" w:rsidRDefault="002F101D" w:rsidP="002F101D">
          <w:pPr>
            <w:autoSpaceDE w:val="0"/>
            <w:autoSpaceDN w:val="0"/>
            <w:adjustRightInd w:val="0"/>
            <w:spacing w:after="60"/>
            <w:ind w:right="259" w:firstLine="0"/>
            <w:contextualSpacing/>
            <w:rPr>
              <w:color w:val="000000"/>
            </w:rPr>
          </w:pPr>
          <w:r w:rsidRPr="007E5517">
            <w:rPr>
              <w:rStyle w:val="PlaceholderText"/>
            </w:rPr>
            <w:t>Haga clic o toque aquí para ingresar texto.</w:t>
          </w:r>
        </w:p>
      </w:sdtContent>
    </w:sdt>
    <w:p w14:paraId="6C0AC552" w14:textId="77777777" w:rsidR="002F101D" w:rsidRDefault="002F101D" w:rsidP="002F101D">
      <w:pPr>
        <w:autoSpaceDE w:val="0"/>
        <w:autoSpaceDN w:val="0"/>
        <w:adjustRightInd w:val="0"/>
        <w:spacing w:after="60"/>
        <w:ind w:right="259" w:firstLine="0"/>
        <w:contextualSpacing/>
        <w:rPr>
          <w:color w:val="000000"/>
        </w:rPr>
      </w:pPr>
    </w:p>
    <w:p w14:paraId="1D964C78" w14:textId="2F862B5D" w:rsidR="00B17C35" w:rsidRPr="00EC7A99" w:rsidRDefault="002F101D" w:rsidP="00B17C35">
      <w:pPr>
        <w:autoSpaceDE w:val="0"/>
        <w:autoSpaceDN w:val="0"/>
        <w:adjustRightInd w:val="0"/>
        <w:spacing w:after="60"/>
        <w:ind w:firstLine="0"/>
        <w:contextualSpacing/>
        <w:rPr>
          <w:b/>
          <w:bCs/>
          <w:color w:val="000000"/>
        </w:rPr>
      </w:pPr>
      <w:r w:rsidRPr="00EC7A99">
        <w:rPr>
          <w:b/>
          <w:bCs/>
          <w:color w:val="000000"/>
        </w:rPr>
        <w:t xml:space="preserve">En general, las subvenciones comunitarias TURI no están diseñadas para proyectos de investigación. Sin embargo, ocasionalmente un proyecto de subvención de la comunidad involucra investigación. ¿El proyecto incluye un componente de investigación? </w:t>
      </w:r>
      <w:sdt>
        <w:sdtPr>
          <w:rPr>
            <w:color w:val="000000"/>
          </w:rPr>
          <w:alias w:val="Research Yes"/>
          <w:tag w:val="Research Yes"/>
          <w:id w:val="-20466626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color w:val="000000"/>
            </w:rPr>
            <w:t>☐</w:t>
          </w:r>
        </w:sdtContent>
      </w:sdt>
      <w:r>
        <w:rPr>
          <w:color w:val="000000"/>
        </w:rPr>
        <w:t xml:space="preserve">Sí </w:t>
      </w:r>
      <w:sdt>
        <w:sdtPr>
          <w:rPr>
            <w:color w:val="000000"/>
          </w:rPr>
          <w:alias w:val="Research No"/>
          <w:tag w:val="Research No"/>
          <w:id w:val="21410688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color w:val="000000"/>
            </w:rPr>
            <w:t>☐</w:t>
          </w:r>
        </w:sdtContent>
      </w:sdt>
      <w:r>
        <w:rPr>
          <w:color w:val="000000"/>
        </w:rPr>
        <w:t xml:space="preserve">No </w:t>
      </w:r>
      <w:sdt>
        <w:sdtPr>
          <w:rPr>
            <w:color w:val="000000"/>
          </w:rPr>
          <w:alias w:val="Research No"/>
          <w:tag w:val="Research No"/>
          <w:id w:val="-14345040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7C35">
            <w:rPr>
              <w:rFonts w:ascii="MS Gothic" w:eastAsia="MS Gothic" w:hAnsi="MS Gothic" w:hint="eastAsia"/>
              <w:color w:val="000000"/>
            </w:rPr>
            <w:t>☐</w:t>
          </w:r>
        </w:sdtContent>
      </w:sdt>
      <w:r w:rsidR="00964FBB">
        <w:rPr>
          <w:color w:val="000000"/>
        </w:rPr>
        <w:t xml:space="preserve"> </w:t>
      </w:r>
      <w:proofErr w:type="spellStart"/>
      <w:r w:rsidR="00964FBB">
        <w:rPr>
          <w:color w:val="000000"/>
        </w:rPr>
        <w:t>No</w:t>
      </w:r>
      <w:proofErr w:type="spellEnd"/>
      <w:r w:rsidR="00964FBB">
        <w:rPr>
          <w:color w:val="000000"/>
        </w:rPr>
        <w:t xml:space="preserve"> </w:t>
      </w:r>
      <w:r w:rsidR="00B17C35">
        <w:rPr>
          <w:color w:val="000000"/>
        </w:rPr>
        <w:t>estoy seguro</w:t>
      </w:r>
    </w:p>
    <w:p w14:paraId="7440C08A" w14:textId="2A006466" w:rsidR="002F101D" w:rsidRPr="00EC7A99" w:rsidRDefault="002F101D" w:rsidP="002F101D">
      <w:pPr>
        <w:autoSpaceDE w:val="0"/>
        <w:autoSpaceDN w:val="0"/>
        <w:adjustRightInd w:val="0"/>
        <w:spacing w:after="60"/>
        <w:ind w:firstLine="0"/>
        <w:contextualSpacing/>
        <w:rPr>
          <w:b/>
          <w:bCs/>
          <w:color w:val="000000"/>
        </w:rPr>
      </w:pPr>
    </w:p>
    <w:p w14:paraId="732761BF" w14:textId="1A9A8764" w:rsidR="002F101D" w:rsidRPr="00BB019C" w:rsidRDefault="002F101D" w:rsidP="002F101D">
      <w:pPr>
        <w:autoSpaceDE w:val="0"/>
        <w:autoSpaceDN w:val="0"/>
        <w:adjustRightInd w:val="0"/>
        <w:spacing w:after="60"/>
        <w:ind w:firstLine="0"/>
        <w:contextualSpacing/>
        <w:rPr>
          <w:color w:val="000000"/>
        </w:rPr>
      </w:pPr>
      <w:r w:rsidRPr="00BB019C">
        <w:rPr>
          <w:color w:val="000000"/>
        </w:rPr>
        <w:t xml:space="preserve">En caso </w:t>
      </w:r>
      <w:r w:rsidR="00B17C35" w:rsidRPr="00BB019C">
        <w:rPr>
          <w:color w:val="000000"/>
        </w:rPr>
        <w:t>afirmativo</w:t>
      </w:r>
      <w:r w:rsidRPr="00BB019C">
        <w:rPr>
          <w:color w:val="000000"/>
        </w:rPr>
        <w:t xml:space="preserve">, contáctenos </w:t>
      </w:r>
      <w:r w:rsidR="00964FBB">
        <w:rPr>
          <w:color w:val="000000"/>
        </w:rPr>
        <w:t>vía</w:t>
      </w:r>
      <w:r w:rsidR="004C3F75">
        <w:rPr>
          <w:color w:val="000000"/>
        </w:rPr>
        <w:t xml:space="preserve"> email a</w:t>
      </w:r>
      <w:r w:rsidRPr="00BB019C">
        <w:rPr>
          <w:color w:val="000000"/>
        </w:rPr>
        <w:t xml:space="preserve"> </w:t>
      </w:r>
      <w:hyperlink r:id="rId12" w:history="1">
        <w:r w:rsidR="00964FBB" w:rsidRPr="005D799A">
          <w:rPr>
            <w:rStyle w:val="Hyperlink"/>
          </w:rPr>
          <w:t>info@turi.org</w:t>
        </w:r>
      </w:hyperlink>
      <w:r w:rsidR="00964FBB">
        <w:rPr>
          <w:color w:val="000000"/>
        </w:rPr>
        <w:t xml:space="preserve"> </w:t>
      </w:r>
    </w:p>
    <w:p w14:paraId="66758D8C" w14:textId="77777777" w:rsidR="005E2DE9" w:rsidRPr="007E5517" w:rsidRDefault="003832C4" w:rsidP="00252964">
      <w:pPr>
        <w:pStyle w:val="Heading1"/>
      </w:pPr>
      <w:r w:rsidRPr="007E5517">
        <w:t>FORMULARIO DE SOLICITUD DE PRESUPUESTO</w:t>
      </w:r>
    </w:p>
    <w:p w14:paraId="46C4278C" w14:textId="77777777" w:rsidR="005E2DE9" w:rsidRPr="007E5517" w:rsidRDefault="005E2DE9" w:rsidP="005E2D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"/>
        <w:gridCol w:w="4049"/>
        <w:gridCol w:w="779"/>
        <w:gridCol w:w="2023"/>
        <w:gridCol w:w="779"/>
        <w:gridCol w:w="1713"/>
      </w:tblGrid>
      <w:tr w:rsidR="005E2DE9" w:rsidRPr="007E5517" w14:paraId="68E00BCC" w14:textId="77777777" w:rsidTr="00ED6B56">
        <w:tc>
          <w:tcPr>
            <w:tcW w:w="533" w:type="dxa"/>
          </w:tcPr>
          <w:p w14:paraId="6E2E1114" w14:textId="77777777" w:rsidR="005E2DE9" w:rsidRPr="007E5517" w:rsidRDefault="005E2DE9" w:rsidP="004A0718">
            <w:pPr>
              <w:ind w:firstLine="0"/>
              <w:rPr>
                <w:b/>
              </w:rPr>
            </w:pPr>
            <w:r w:rsidRPr="007E5517">
              <w:rPr>
                <w:b/>
              </w:rPr>
              <w:t>I.</w:t>
            </w:r>
          </w:p>
        </w:tc>
        <w:tc>
          <w:tcPr>
            <w:tcW w:w="4597" w:type="dxa"/>
          </w:tcPr>
          <w:p w14:paraId="785229B1" w14:textId="1DAF42B9" w:rsidR="005E2DE9" w:rsidRPr="007E5517" w:rsidRDefault="005E2DE9" w:rsidP="004A0718">
            <w:pPr>
              <w:ind w:firstLine="0"/>
              <w:rPr>
                <w:b/>
              </w:rPr>
            </w:pPr>
            <w:r w:rsidRPr="007E5517">
              <w:rPr>
                <w:b/>
              </w:rPr>
              <w:t>Personal/Horas/Costo Estimado</w:t>
            </w:r>
            <w:r w:rsidR="00945B71">
              <w:rPr>
                <w:b/>
              </w:rPr>
              <w:t xml:space="preserve"> (ce</w:t>
            </w:r>
            <w:r w:rsidR="00551847">
              <w:rPr>
                <w:b/>
              </w:rPr>
              <w:t>)</w:t>
            </w:r>
          </w:p>
        </w:tc>
        <w:tc>
          <w:tcPr>
            <w:tcW w:w="278" w:type="dxa"/>
          </w:tcPr>
          <w:p w14:paraId="03166E34" w14:textId="77777777" w:rsidR="005E2DE9" w:rsidRPr="007E5517" w:rsidRDefault="005E2DE9" w:rsidP="002F642D">
            <w:pPr>
              <w:jc w:val="right"/>
              <w:rPr>
                <w:b/>
              </w:rPr>
            </w:pPr>
          </w:p>
        </w:tc>
        <w:tc>
          <w:tcPr>
            <w:tcW w:w="2263" w:type="dxa"/>
          </w:tcPr>
          <w:p w14:paraId="0E8E80F5" w14:textId="77777777" w:rsidR="005E2DE9" w:rsidRPr="007E5517" w:rsidRDefault="005E2DE9" w:rsidP="002F642D">
            <w:pPr>
              <w:jc w:val="right"/>
              <w:rPr>
                <w:b/>
              </w:rPr>
            </w:pPr>
          </w:p>
        </w:tc>
        <w:tc>
          <w:tcPr>
            <w:tcW w:w="688" w:type="dxa"/>
          </w:tcPr>
          <w:p w14:paraId="0BF5F619" w14:textId="77777777" w:rsidR="005E2DE9" w:rsidRPr="007E5517" w:rsidRDefault="005E2DE9" w:rsidP="002F642D">
            <w:pPr>
              <w:rPr>
                <w:b/>
              </w:rPr>
            </w:pPr>
          </w:p>
        </w:tc>
        <w:tc>
          <w:tcPr>
            <w:tcW w:w="1865" w:type="dxa"/>
          </w:tcPr>
          <w:p w14:paraId="75EEE54F" w14:textId="77777777" w:rsidR="005E2DE9" w:rsidRPr="007E5517" w:rsidRDefault="005E2DE9" w:rsidP="002F642D">
            <w:pPr>
              <w:rPr>
                <w:b/>
              </w:rPr>
            </w:pPr>
          </w:p>
        </w:tc>
      </w:tr>
      <w:tr w:rsidR="005E2DE9" w:rsidRPr="007E5517" w14:paraId="50C6AB40" w14:textId="77777777" w:rsidTr="00ED6B56">
        <w:trPr>
          <w:trHeight w:val="504"/>
        </w:trPr>
        <w:tc>
          <w:tcPr>
            <w:tcW w:w="533" w:type="dxa"/>
            <w:vAlign w:val="bottom"/>
          </w:tcPr>
          <w:p w14:paraId="763173F0" w14:textId="77777777" w:rsidR="005E2DE9" w:rsidRPr="007E5517" w:rsidRDefault="005E2DE9" w:rsidP="002F642D"/>
        </w:tc>
        <w:tc>
          <w:tcPr>
            <w:tcW w:w="4597" w:type="dxa"/>
            <w:tcBorders>
              <w:bottom w:val="single" w:sz="4" w:space="0" w:color="auto"/>
            </w:tcBorders>
            <w:vAlign w:val="bottom"/>
          </w:tcPr>
          <w:p w14:paraId="6239AE6E" w14:textId="7953C4F4" w:rsidR="005E2DE9" w:rsidRPr="007E5517" w:rsidRDefault="005E2DE9" w:rsidP="004A0718">
            <w:pPr>
              <w:ind w:firstLine="0"/>
            </w:pPr>
            <w:r w:rsidRPr="007E5517">
              <w:t>1.</w:t>
            </w:r>
            <w:sdt>
              <w:sdtPr>
                <w:rPr>
                  <w:rFonts w:ascii="Segoe UI" w:eastAsia="Times New Roman" w:hAnsi="Segoe UI" w:cs="Segoe UI"/>
                  <w:sz w:val="21"/>
                  <w:szCs w:val="21"/>
                  <w:lang w:val="es-ES" w:eastAsia="es-AR"/>
                </w:rPr>
                <w:alias w:val="person salary 1"/>
                <w:tag w:val="person salary 1"/>
                <w:id w:val="-758522711"/>
                <w:placeholder>
                  <w:docPart w:val="9CEF548055CD4ECC9F768A9F13EA9E3E"/>
                </w:placeholder>
                <w:text/>
              </w:sdtPr>
              <w:sdtEndPr/>
              <w:sdtContent>
                <w:sdt>
                  <w:sdtPr>
                    <w:rPr>
                      <w:rFonts w:ascii="Segoe UI" w:eastAsia="Times New Roman" w:hAnsi="Segoe UI" w:cs="Segoe UI"/>
                      <w:sz w:val="21"/>
                      <w:szCs w:val="21"/>
                      <w:lang w:val="es-ES" w:eastAsia="es-AR"/>
                    </w:rPr>
                    <w:alias w:val="person salary 1"/>
                    <w:tag w:val="person salary 1"/>
                    <w:id w:val="-1378930173"/>
                    <w:placeholder>
                      <w:docPart w:val="6DD32EFFF51F40669D291B59F1DA4D03"/>
                    </w:placeholder>
                    <w:showingPlcHdr/>
                    <w:text/>
                  </w:sdtPr>
                  <w:sdtEndPr/>
                  <w:sdtContent>
                    <w:r w:rsidR="00964FBB" w:rsidRPr="007E5517">
                      <w:rPr>
                        <w:rStyle w:val="PlaceholderText"/>
                      </w:rPr>
                      <w:t>Nombre, rol, horas totales</w:t>
                    </w:r>
                  </w:sdtContent>
                </w:sdt>
              </w:sdtContent>
            </w:sdt>
            <w:r w:rsidR="00805D9F">
              <w:tab/>
            </w:r>
          </w:p>
        </w:tc>
        <w:tc>
          <w:tcPr>
            <w:tcW w:w="278" w:type="dxa"/>
            <w:vAlign w:val="bottom"/>
          </w:tcPr>
          <w:p w14:paraId="59E58FB2" w14:textId="1D862284" w:rsidR="005E2DE9" w:rsidRPr="007E5517" w:rsidRDefault="00551847" w:rsidP="002F642D">
            <w:r>
              <w:t>ce</w:t>
            </w:r>
          </w:p>
        </w:tc>
        <w:sdt>
          <w:sdtPr>
            <w:alias w:val="salary amt 1"/>
            <w:tag w:val="salary amt 1"/>
            <w:id w:val="442495794"/>
            <w:placeholder>
              <w:docPart w:val="7EDBC840F4904BF391F42F1F84E6F4EC"/>
            </w:placeholder>
            <w:showingPlcHdr/>
            <w:text/>
          </w:sdtPr>
          <w:sdtEndPr/>
          <w:sdtContent>
            <w:tc>
              <w:tcPr>
                <w:tcW w:w="2263" w:type="dxa"/>
                <w:tcBorders>
                  <w:bottom w:val="single" w:sz="4" w:space="0" w:color="auto"/>
                </w:tcBorders>
                <w:vAlign w:val="bottom"/>
              </w:tcPr>
              <w:p w14:paraId="56C6826B" w14:textId="14F31CFE" w:rsidR="005E2DE9" w:rsidRPr="007E5517" w:rsidRDefault="00546567" w:rsidP="002F642D">
                <w:pPr>
                  <w:jc w:val="right"/>
                </w:pPr>
                <w:r w:rsidRPr="007E5517">
                  <w:rPr>
                    <w:rStyle w:val="PlaceholderText"/>
                  </w:rPr>
                  <w:t>dolares</w:t>
                </w:r>
              </w:p>
            </w:tc>
          </w:sdtContent>
        </w:sdt>
        <w:tc>
          <w:tcPr>
            <w:tcW w:w="688" w:type="dxa"/>
            <w:vAlign w:val="bottom"/>
          </w:tcPr>
          <w:p w14:paraId="18862C26" w14:textId="77777777" w:rsidR="005E2DE9" w:rsidRPr="007E5517" w:rsidRDefault="005E2DE9" w:rsidP="002F642D"/>
        </w:tc>
        <w:tc>
          <w:tcPr>
            <w:tcW w:w="1865" w:type="dxa"/>
            <w:vAlign w:val="bottom"/>
          </w:tcPr>
          <w:p w14:paraId="6E586925" w14:textId="77777777" w:rsidR="005E2DE9" w:rsidRPr="007E5517" w:rsidRDefault="005E2DE9" w:rsidP="002F642D"/>
        </w:tc>
      </w:tr>
      <w:tr w:rsidR="005E2DE9" w:rsidRPr="007E5517" w14:paraId="67C01C76" w14:textId="77777777" w:rsidTr="00942AE2">
        <w:trPr>
          <w:trHeight w:val="360"/>
        </w:trPr>
        <w:tc>
          <w:tcPr>
            <w:tcW w:w="533" w:type="dxa"/>
            <w:vAlign w:val="bottom"/>
          </w:tcPr>
          <w:p w14:paraId="70A484FF" w14:textId="77777777" w:rsidR="005E2DE9" w:rsidRPr="007E5517" w:rsidRDefault="005E2DE9" w:rsidP="002F642D"/>
        </w:tc>
        <w:tc>
          <w:tcPr>
            <w:tcW w:w="459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28F272A" w14:textId="4D4399D1" w:rsidR="005E2DE9" w:rsidRPr="007E5517" w:rsidRDefault="005E2DE9" w:rsidP="004A0718">
            <w:pPr>
              <w:ind w:firstLine="0"/>
            </w:pPr>
            <w:r w:rsidRPr="007E5517">
              <w:t>2.</w:t>
            </w:r>
            <w:sdt>
              <w:sdtPr>
                <w:alias w:val="person salary 2"/>
                <w:tag w:val="person salary 2"/>
                <w:id w:val="-1333368364"/>
                <w:placeholder>
                  <w:docPart w:val="7148D14C1F0A4C5F8703764CDF065A1A"/>
                </w:placeholder>
                <w:showingPlcHdr/>
                <w:text/>
              </w:sdtPr>
              <w:sdtEndPr/>
              <w:sdtContent>
                <w:r w:rsidR="00964FBB" w:rsidRPr="007E5517">
                  <w:rPr>
                    <w:rStyle w:val="PlaceholderText"/>
                  </w:rPr>
                  <w:t>Nombre, rol, horas totales</w:t>
                </w:r>
              </w:sdtContent>
            </w:sdt>
            <w:r w:rsidR="00805D9F">
              <w:tab/>
            </w:r>
          </w:p>
        </w:tc>
        <w:tc>
          <w:tcPr>
            <w:tcW w:w="278" w:type="dxa"/>
            <w:vAlign w:val="bottom"/>
          </w:tcPr>
          <w:p w14:paraId="78DE7243" w14:textId="1D8BC0E8" w:rsidR="005E2DE9" w:rsidRPr="007E5517" w:rsidRDefault="00551847" w:rsidP="002F642D">
            <w:r>
              <w:t>ce</w:t>
            </w:r>
          </w:p>
        </w:tc>
        <w:sdt>
          <w:sdtPr>
            <w:alias w:val="salary amt  2"/>
            <w:tag w:val="salary amt  2"/>
            <w:id w:val="1276838430"/>
            <w:placeholder>
              <w:docPart w:val="BFDADADE5C0E4843A3E0609CEA7CAE35"/>
            </w:placeholder>
            <w:showingPlcHdr/>
            <w:text/>
          </w:sdtPr>
          <w:sdtEndPr/>
          <w:sdtContent>
            <w:tc>
              <w:tcPr>
                <w:tcW w:w="2263" w:type="dxa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08D265DC" w14:textId="1445CBDA" w:rsidR="005E2DE9" w:rsidRPr="007E5517" w:rsidRDefault="00546567" w:rsidP="002F642D">
                <w:pPr>
                  <w:jc w:val="right"/>
                </w:pPr>
                <w:r w:rsidRPr="007E5517">
                  <w:rPr>
                    <w:rStyle w:val="PlaceholderText"/>
                  </w:rPr>
                  <w:t>dolares</w:t>
                </w:r>
              </w:p>
            </w:tc>
          </w:sdtContent>
        </w:sdt>
        <w:tc>
          <w:tcPr>
            <w:tcW w:w="688" w:type="dxa"/>
            <w:vAlign w:val="bottom"/>
          </w:tcPr>
          <w:p w14:paraId="0A9A6398" w14:textId="77777777" w:rsidR="005E2DE9" w:rsidRPr="007E5517" w:rsidRDefault="005E2DE9" w:rsidP="002F642D"/>
        </w:tc>
        <w:tc>
          <w:tcPr>
            <w:tcW w:w="1865" w:type="dxa"/>
            <w:vAlign w:val="bottom"/>
          </w:tcPr>
          <w:p w14:paraId="5FEB7A4F" w14:textId="77777777" w:rsidR="005E2DE9" w:rsidRPr="007E5517" w:rsidRDefault="005E2DE9" w:rsidP="002F642D"/>
        </w:tc>
      </w:tr>
      <w:tr w:rsidR="005E2DE9" w:rsidRPr="007E5517" w14:paraId="6FA8B01E" w14:textId="77777777" w:rsidTr="00942AE2">
        <w:trPr>
          <w:trHeight w:val="360"/>
        </w:trPr>
        <w:tc>
          <w:tcPr>
            <w:tcW w:w="533" w:type="dxa"/>
            <w:vAlign w:val="bottom"/>
          </w:tcPr>
          <w:p w14:paraId="5010CD0F" w14:textId="77777777" w:rsidR="005E2DE9" w:rsidRPr="007E5517" w:rsidRDefault="005E2DE9" w:rsidP="002F642D"/>
        </w:tc>
        <w:tc>
          <w:tcPr>
            <w:tcW w:w="459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978B65" w14:textId="51F0E601" w:rsidR="005E2DE9" w:rsidRPr="007E5517" w:rsidRDefault="005E2DE9" w:rsidP="004A0718">
            <w:pPr>
              <w:ind w:firstLine="0"/>
            </w:pPr>
            <w:r w:rsidRPr="007E5517">
              <w:t>3.</w:t>
            </w:r>
            <w:sdt>
              <w:sdtPr>
                <w:alias w:val="person salary 3"/>
                <w:tag w:val="person salary 3"/>
                <w:id w:val="-116529654"/>
                <w:placeholder>
                  <w:docPart w:val="99C374187CB147E1AC285A69109EFF81"/>
                </w:placeholder>
                <w:showingPlcHdr/>
                <w:text/>
              </w:sdtPr>
              <w:sdtEndPr/>
              <w:sdtContent>
                <w:r w:rsidR="00964FBB" w:rsidRPr="007E5517">
                  <w:rPr>
                    <w:rStyle w:val="PlaceholderText"/>
                  </w:rPr>
                  <w:t>Nombre, rol, horas totales</w:t>
                </w:r>
              </w:sdtContent>
            </w:sdt>
            <w:r w:rsidRPr="007E5517">
              <w:t xml:space="preserve"> </w:t>
            </w:r>
            <w:r w:rsidR="00805D9F">
              <w:tab/>
            </w:r>
          </w:p>
        </w:tc>
        <w:tc>
          <w:tcPr>
            <w:tcW w:w="278" w:type="dxa"/>
            <w:vAlign w:val="bottom"/>
          </w:tcPr>
          <w:p w14:paraId="63CB7E73" w14:textId="51A2C482" w:rsidR="005E2DE9" w:rsidRPr="007E5517" w:rsidRDefault="00551847" w:rsidP="002F642D">
            <w:r>
              <w:t>ce</w:t>
            </w:r>
          </w:p>
        </w:tc>
        <w:sdt>
          <w:sdtPr>
            <w:alias w:val="salary amt 3"/>
            <w:tag w:val="salary amt 3"/>
            <w:id w:val="-1974051701"/>
            <w:placeholder>
              <w:docPart w:val="E7D029F4B0954E91BA45C455700AC705"/>
            </w:placeholder>
            <w:showingPlcHdr/>
            <w:text/>
          </w:sdtPr>
          <w:sdtEndPr/>
          <w:sdtContent>
            <w:tc>
              <w:tcPr>
                <w:tcW w:w="2263" w:type="dxa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10BEFD0A" w14:textId="3B50C88A" w:rsidR="005E2DE9" w:rsidRPr="007E5517" w:rsidRDefault="00AC54FF" w:rsidP="002F642D">
                <w:pPr>
                  <w:jc w:val="right"/>
                </w:pPr>
                <w:r w:rsidRPr="007E5517">
                  <w:rPr>
                    <w:rStyle w:val="PlaceholderText"/>
                  </w:rPr>
                  <w:t>dolares</w:t>
                </w:r>
              </w:p>
            </w:tc>
          </w:sdtContent>
        </w:sdt>
        <w:tc>
          <w:tcPr>
            <w:tcW w:w="688" w:type="dxa"/>
            <w:vAlign w:val="bottom"/>
          </w:tcPr>
          <w:p w14:paraId="09FE1465" w14:textId="77777777" w:rsidR="005E2DE9" w:rsidRPr="007E5517" w:rsidRDefault="005E2DE9" w:rsidP="002F642D"/>
        </w:tc>
        <w:tc>
          <w:tcPr>
            <w:tcW w:w="1865" w:type="dxa"/>
            <w:vAlign w:val="bottom"/>
          </w:tcPr>
          <w:p w14:paraId="73611D29" w14:textId="77777777" w:rsidR="005E2DE9" w:rsidRPr="007E5517" w:rsidRDefault="005E2DE9" w:rsidP="002F642D"/>
        </w:tc>
      </w:tr>
      <w:tr w:rsidR="005E2DE9" w:rsidRPr="007E5517" w14:paraId="47372CAC" w14:textId="77777777" w:rsidTr="00942AE2">
        <w:trPr>
          <w:trHeight w:val="360"/>
        </w:trPr>
        <w:tc>
          <w:tcPr>
            <w:tcW w:w="533" w:type="dxa"/>
            <w:vAlign w:val="bottom"/>
          </w:tcPr>
          <w:p w14:paraId="3579636A" w14:textId="77777777" w:rsidR="005E2DE9" w:rsidRPr="007E5517" w:rsidRDefault="005E2DE9" w:rsidP="002F642D"/>
        </w:tc>
        <w:tc>
          <w:tcPr>
            <w:tcW w:w="459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CE79E5F" w14:textId="2F7FA14C" w:rsidR="005E2DE9" w:rsidRPr="007E5517" w:rsidRDefault="005E2DE9" w:rsidP="004A0718">
            <w:pPr>
              <w:ind w:firstLine="0"/>
            </w:pPr>
            <w:r w:rsidRPr="007E5517">
              <w:t>4.</w:t>
            </w:r>
            <w:sdt>
              <w:sdtPr>
                <w:alias w:val="person salary 4"/>
                <w:tag w:val="person salary 4"/>
                <w:id w:val="946820956"/>
                <w:placeholder>
                  <w:docPart w:val="79D75334D6224567BB241BF4D2B800C9"/>
                </w:placeholder>
                <w:showingPlcHdr/>
                <w:text/>
              </w:sdtPr>
              <w:sdtEndPr/>
              <w:sdtContent>
                <w:r w:rsidR="00964FBB" w:rsidRPr="007E5517">
                  <w:rPr>
                    <w:rStyle w:val="PlaceholderText"/>
                  </w:rPr>
                  <w:t>Nombre, rol, horas totales</w:t>
                </w:r>
              </w:sdtContent>
            </w:sdt>
            <w:r w:rsidR="00805D9F">
              <w:tab/>
            </w:r>
          </w:p>
        </w:tc>
        <w:tc>
          <w:tcPr>
            <w:tcW w:w="278" w:type="dxa"/>
            <w:vAlign w:val="bottom"/>
          </w:tcPr>
          <w:p w14:paraId="2CB35337" w14:textId="26D021AC" w:rsidR="005E2DE9" w:rsidRPr="007E5517" w:rsidRDefault="00551847" w:rsidP="002F642D">
            <w:r>
              <w:t>ce</w:t>
            </w:r>
          </w:p>
        </w:tc>
        <w:sdt>
          <w:sdtPr>
            <w:alias w:val="salary amt 4"/>
            <w:tag w:val="salary amt 4"/>
            <w:id w:val="1771045885"/>
            <w:placeholder>
              <w:docPart w:val="470E1A4D89B04D7AB37CBA2A43D2F38C"/>
            </w:placeholder>
            <w:showingPlcHdr/>
            <w:text/>
          </w:sdtPr>
          <w:sdtEndPr/>
          <w:sdtContent>
            <w:tc>
              <w:tcPr>
                <w:tcW w:w="2263" w:type="dxa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768C415D" w14:textId="581551C6" w:rsidR="005E2DE9" w:rsidRPr="007E5517" w:rsidRDefault="00AC54FF" w:rsidP="002F642D">
                <w:pPr>
                  <w:jc w:val="right"/>
                </w:pPr>
                <w:r w:rsidRPr="007E5517">
                  <w:rPr>
                    <w:rStyle w:val="PlaceholderText"/>
                  </w:rPr>
                  <w:t>dolares</w:t>
                </w:r>
              </w:p>
            </w:tc>
          </w:sdtContent>
        </w:sdt>
        <w:tc>
          <w:tcPr>
            <w:tcW w:w="688" w:type="dxa"/>
            <w:vAlign w:val="bottom"/>
          </w:tcPr>
          <w:p w14:paraId="7DB48B8F" w14:textId="77777777" w:rsidR="005E2DE9" w:rsidRPr="007E5517" w:rsidRDefault="005E2DE9" w:rsidP="002F642D"/>
        </w:tc>
        <w:tc>
          <w:tcPr>
            <w:tcW w:w="1865" w:type="dxa"/>
            <w:vAlign w:val="bottom"/>
          </w:tcPr>
          <w:p w14:paraId="125AFA0B" w14:textId="77777777" w:rsidR="005E2DE9" w:rsidRPr="007E5517" w:rsidRDefault="005E2DE9" w:rsidP="002F642D"/>
        </w:tc>
      </w:tr>
      <w:tr w:rsidR="00252964" w:rsidRPr="007E5517" w14:paraId="6DB64B82" w14:textId="77777777" w:rsidTr="00942AE2">
        <w:trPr>
          <w:trHeight w:val="360"/>
        </w:trPr>
        <w:tc>
          <w:tcPr>
            <w:tcW w:w="533" w:type="dxa"/>
            <w:vAlign w:val="bottom"/>
          </w:tcPr>
          <w:p w14:paraId="5C01E7A9" w14:textId="77777777" w:rsidR="00252964" w:rsidRPr="007E5517" w:rsidRDefault="00252964" w:rsidP="002F642D"/>
        </w:tc>
        <w:tc>
          <w:tcPr>
            <w:tcW w:w="459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0212113" w14:textId="152A7515" w:rsidR="00252964" w:rsidRPr="007E5517" w:rsidRDefault="00252964" w:rsidP="004A0718">
            <w:pPr>
              <w:ind w:firstLine="0"/>
            </w:pPr>
            <w:r w:rsidRPr="007E5517">
              <w:t>5.</w:t>
            </w:r>
            <w:sdt>
              <w:sdtPr>
                <w:alias w:val="Person salary 5"/>
                <w:tag w:val="Person salary 5"/>
                <w:id w:val="-494346632"/>
                <w:placeholder>
                  <w:docPart w:val="0A7109B496BD482DA3DF916BF7A12534"/>
                </w:placeholder>
                <w:showingPlcHdr/>
                <w:text/>
              </w:sdtPr>
              <w:sdtEndPr/>
              <w:sdtContent>
                <w:r w:rsidR="00964FBB" w:rsidRPr="007E5517">
                  <w:rPr>
                    <w:rStyle w:val="PlaceholderText"/>
                  </w:rPr>
                  <w:t>Nombre, rol, horas totales</w:t>
                </w:r>
              </w:sdtContent>
            </w:sdt>
            <w:r w:rsidR="00805D9F">
              <w:tab/>
            </w:r>
          </w:p>
        </w:tc>
        <w:tc>
          <w:tcPr>
            <w:tcW w:w="278" w:type="dxa"/>
            <w:vAlign w:val="bottom"/>
          </w:tcPr>
          <w:p w14:paraId="21FEB836" w14:textId="7FFA3CEE" w:rsidR="00252964" w:rsidRPr="007E5517" w:rsidRDefault="00551847" w:rsidP="002F642D">
            <w:r>
              <w:t>ce</w:t>
            </w:r>
          </w:p>
        </w:tc>
        <w:sdt>
          <w:sdtPr>
            <w:alias w:val="salary amt 5"/>
            <w:tag w:val="salary amt 5"/>
            <w:id w:val="-412931975"/>
            <w:placeholder>
              <w:docPart w:val="A5CF693BF5924405B2F175E4C4648FCC"/>
            </w:placeholder>
            <w:showingPlcHdr/>
            <w:text/>
          </w:sdtPr>
          <w:sdtEndPr/>
          <w:sdtContent>
            <w:tc>
              <w:tcPr>
                <w:tcW w:w="2263" w:type="dxa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43EDAF15" w14:textId="020D48A3" w:rsidR="00252964" w:rsidRPr="007E5517" w:rsidRDefault="00252964" w:rsidP="002F642D">
                <w:pPr>
                  <w:jc w:val="right"/>
                </w:pPr>
                <w:r w:rsidRPr="007E5517">
                  <w:rPr>
                    <w:rStyle w:val="PlaceholderText"/>
                  </w:rPr>
                  <w:t>dólares</w:t>
                </w:r>
              </w:p>
            </w:tc>
          </w:sdtContent>
        </w:sdt>
        <w:tc>
          <w:tcPr>
            <w:tcW w:w="688" w:type="dxa"/>
            <w:vAlign w:val="bottom"/>
          </w:tcPr>
          <w:p w14:paraId="10628CB4" w14:textId="77777777" w:rsidR="00252964" w:rsidRPr="007E5517" w:rsidRDefault="00252964" w:rsidP="002F642D"/>
        </w:tc>
        <w:tc>
          <w:tcPr>
            <w:tcW w:w="1865" w:type="dxa"/>
            <w:vAlign w:val="bottom"/>
          </w:tcPr>
          <w:p w14:paraId="2FBC813A" w14:textId="77777777" w:rsidR="00252964" w:rsidRPr="007E5517" w:rsidRDefault="00252964" w:rsidP="002F642D"/>
        </w:tc>
      </w:tr>
      <w:tr w:rsidR="005E2DE9" w:rsidRPr="007E5517" w14:paraId="065BE41B" w14:textId="77777777" w:rsidTr="00ED6B56">
        <w:trPr>
          <w:trHeight w:val="504"/>
        </w:trPr>
        <w:tc>
          <w:tcPr>
            <w:tcW w:w="533" w:type="dxa"/>
            <w:vAlign w:val="bottom"/>
          </w:tcPr>
          <w:p w14:paraId="2AB99090" w14:textId="77777777" w:rsidR="005E2DE9" w:rsidRPr="007E5517" w:rsidRDefault="005E2DE9" w:rsidP="002F642D"/>
        </w:tc>
        <w:tc>
          <w:tcPr>
            <w:tcW w:w="4597" w:type="dxa"/>
            <w:tcBorders>
              <w:top w:val="single" w:sz="4" w:space="0" w:color="auto"/>
            </w:tcBorders>
            <w:vAlign w:val="bottom"/>
          </w:tcPr>
          <w:p w14:paraId="2BEBA221" w14:textId="77777777" w:rsidR="005E2DE9" w:rsidRPr="007E5517" w:rsidRDefault="005E2DE9" w:rsidP="002F642D"/>
        </w:tc>
        <w:tc>
          <w:tcPr>
            <w:tcW w:w="278" w:type="dxa"/>
            <w:vAlign w:val="bottom"/>
          </w:tcPr>
          <w:p w14:paraId="09B7A036" w14:textId="77777777" w:rsidR="005E2DE9" w:rsidRPr="007E5517" w:rsidRDefault="005E2DE9" w:rsidP="002F642D"/>
        </w:tc>
        <w:tc>
          <w:tcPr>
            <w:tcW w:w="2263" w:type="dxa"/>
            <w:tcBorders>
              <w:top w:val="single" w:sz="4" w:space="0" w:color="auto"/>
            </w:tcBorders>
            <w:vAlign w:val="bottom"/>
          </w:tcPr>
          <w:p w14:paraId="6489F163" w14:textId="77777777" w:rsidR="005E2DE9" w:rsidRPr="007E5517" w:rsidRDefault="005E2DE9" w:rsidP="004A0718">
            <w:pPr>
              <w:ind w:firstLine="0"/>
              <w:jc w:val="right"/>
            </w:pPr>
            <w:proofErr w:type="gramStart"/>
            <w:r w:rsidRPr="007E5517">
              <w:t>Total</w:t>
            </w:r>
            <w:proofErr w:type="gramEnd"/>
            <w:r w:rsidRPr="007E5517">
              <w:t xml:space="preserve"> parcial:</w:t>
            </w:r>
          </w:p>
        </w:tc>
        <w:tc>
          <w:tcPr>
            <w:tcW w:w="688" w:type="dxa"/>
            <w:vAlign w:val="bottom"/>
          </w:tcPr>
          <w:p w14:paraId="1AFE3E88" w14:textId="3232DED8" w:rsidR="005E2DE9" w:rsidRPr="007E5517" w:rsidRDefault="00320FBF" w:rsidP="002F642D">
            <w:pPr>
              <w:jc w:val="right"/>
            </w:pPr>
            <w:r>
              <w:t>ce</w:t>
            </w:r>
          </w:p>
        </w:tc>
        <w:sdt>
          <w:sdtPr>
            <w:alias w:val="Salaries Subtotal"/>
            <w:tag w:val="Salaries Subtotal"/>
            <w:id w:val="48434151"/>
            <w:placeholder>
              <w:docPart w:val="89155556536E40AEAF1A5FCBFA070A01"/>
            </w:placeholder>
            <w:showingPlcHdr/>
            <w:text/>
          </w:sdtPr>
          <w:sdtEndPr/>
          <w:sdtContent>
            <w:tc>
              <w:tcPr>
                <w:tcW w:w="1865" w:type="dxa"/>
                <w:tcBorders>
                  <w:bottom w:val="single" w:sz="4" w:space="0" w:color="auto"/>
                </w:tcBorders>
                <w:vAlign w:val="bottom"/>
              </w:tcPr>
              <w:p w14:paraId="26B19989" w14:textId="54739E42" w:rsidR="005E2DE9" w:rsidRPr="007E5517" w:rsidRDefault="009C1E7C" w:rsidP="002F642D">
                <w:pPr>
                  <w:jc w:val="right"/>
                </w:pPr>
                <w:r w:rsidRPr="007E5517">
                  <w:rPr>
                    <w:rStyle w:val="PlaceholderText"/>
                  </w:rPr>
                  <w:t>Total parcial.</w:t>
                </w:r>
              </w:p>
            </w:tc>
          </w:sdtContent>
        </w:sdt>
      </w:tr>
      <w:tr w:rsidR="005E2DE9" w:rsidRPr="007E5517" w14:paraId="1E75B433" w14:textId="77777777" w:rsidTr="00ED6B56">
        <w:tc>
          <w:tcPr>
            <w:tcW w:w="533" w:type="dxa"/>
          </w:tcPr>
          <w:p w14:paraId="0E4A904A" w14:textId="77777777" w:rsidR="005E2DE9" w:rsidRPr="007E5517" w:rsidRDefault="005E2DE9" w:rsidP="002F642D"/>
        </w:tc>
        <w:tc>
          <w:tcPr>
            <w:tcW w:w="4597" w:type="dxa"/>
          </w:tcPr>
          <w:p w14:paraId="5D8E2E5D" w14:textId="77777777" w:rsidR="005E2DE9" w:rsidRPr="007E5517" w:rsidRDefault="005E2DE9" w:rsidP="002F642D"/>
        </w:tc>
        <w:tc>
          <w:tcPr>
            <w:tcW w:w="278" w:type="dxa"/>
          </w:tcPr>
          <w:p w14:paraId="32958A91" w14:textId="77777777" w:rsidR="005E2DE9" w:rsidRPr="007E5517" w:rsidRDefault="005E2DE9" w:rsidP="002F642D">
            <w:pPr>
              <w:jc w:val="right"/>
            </w:pPr>
          </w:p>
        </w:tc>
        <w:tc>
          <w:tcPr>
            <w:tcW w:w="2263" w:type="dxa"/>
          </w:tcPr>
          <w:p w14:paraId="2DF19BEB" w14:textId="77777777" w:rsidR="005E2DE9" w:rsidRPr="007E5517" w:rsidRDefault="005E2DE9" w:rsidP="002F642D">
            <w:pPr>
              <w:jc w:val="right"/>
            </w:pPr>
          </w:p>
        </w:tc>
        <w:tc>
          <w:tcPr>
            <w:tcW w:w="688" w:type="dxa"/>
          </w:tcPr>
          <w:p w14:paraId="28F7458A" w14:textId="77777777" w:rsidR="005E2DE9" w:rsidRPr="007E5517" w:rsidRDefault="005E2DE9" w:rsidP="002F642D"/>
        </w:tc>
        <w:tc>
          <w:tcPr>
            <w:tcW w:w="1865" w:type="dxa"/>
            <w:tcBorders>
              <w:top w:val="single" w:sz="4" w:space="0" w:color="auto"/>
            </w:tcBorders>
          </w:tcPr>
          <w:p w14:paraId="31337755" w14:textId="77777777" w:rsidR="005E2DE9" w:rsidRPr="007E5517" w:rsidRDefault="005E2DE9" w:rsidP="002F642D"/>
        </w:tc>
      </w:tr>
      <w:tr w:rsidR="005E2DE9" w:rsidRPr="007E5517" w14:paraId="033205E0" w14:textId="77777777" w:rsidTr="00ED6B56">
        <w:tc>
          <w:tcPr>
            <w:tcW w:w="533" w:type="dxa"/>
          </w:tcPr>
          <w:p w14:paraId="248EC479" w14:textId="77777777" w:rsidR="005E2DE9" w:rsidRPr="007E5517" w:rsidRDefault="005E2DE9" w:rsidP="004A0718">
            <w:pPr>
              <w:ind w:firstLine="0"/>
              <w:rPr>
                <w:b/>
              </w:rPr>
            </w:pPr>
            <w:r w:rsidRPr="007E5517">
              <w:rPr>
                <w:b/>
              </w:rPr>
              <w:t>II.</w:t>
            </w:r>
          </w:p>
        </w:tc>
        <w:tc>
          <w:tcPr>
            <w:tcW w:w="4597" w:type="dxa"/>
          </w:tcPr>
          <w:p w14:paraId="1414156D" w14:textId="77777777" w:rsidR="005E2DE9" w:rsidRPr="007E5517" w:rsidRDefault="005E2DE9" w:rsidP="004A0718">
            <w:pPr>
              <w:ind w:firstLine="0"/>
              <w:rPr>
                <w:b/>
              </w:rPr>
            </w:pPr>
            <w:r w:rsidRPr="007E5517">
              <w:rPr>
                <w:b/>
              </w:rPr>
              <w:t>Materiales y Suministros</w:t>
            </w:r>
          </w:p>
        </w:tc>
        <w:tc>
          <w:tcPr>
            <w:tcW w:w="278" w:type="dxa"/>
          </w:tcPr>
          <w:p w14:paraId="6186A44D" w14:textId="77777777" w:rsidR="005E2DE9" w:rsidRPr="007E5517" w:rsidRDefault="005E2DE9" w:rsidP="002F642D">
            <w:pPr>
              <w:jc w:val="right"/>
              <w:rPr>
                <w:b/>
              </w:rPr>
            </w:pPr>
          </w:p>
        </w:tc>
        <w:tc>
          <w:tcPr>
            <w:tcW w:w="2263" w:type="dxa"/>
          </w:tcPr>
          <w:p w14:paraId="055A1689" w14:textId="77777777" w:rsidR="005E2DE9" w:rsidRPr="007E5517" w:rsidRDefault="005E2DE9" w:rsidP="002F642D">
            <w:pPr>
              <w:jc w:val="right"/>
              <w:rPr>
                <w:b/>
              </w:rPr>
            </w:pPr>
          </w:p>
        </w:tc>
        <w:tc>
          <w:tcPr>
            <w:tcW w:w="688" w:type="dxa"/>
          </w:tcPr>
          <w:p w14:paraId="6C1F4335" w14:textId="77777777" w:rsidR="005E2DE9" w:rsidRPr="007E5517" w:rsidRDefault="005E2DE9" w:rsidP="002F642D">
            <w:pPr>
              <w:rPr>
                <w:b/>
              </w:rPr>
            </w:pPr>
          </w:p>
        </w:tc>
        <w:tc>
          <w:tcPr>
            <w:tcW w:w="1865" w:type="dxa"/>
          </w:tcPr>
          <w:p w14:paraId="0662465D" w14:textId="77777777" w:rsidR="005E2DE9" w:rsidRPr="007E5517" w:rsidRDefault="005E2DE9" w:rsidP="002F642D">
            <w:pPr>
              <w:rPr>
                <w:b/>
              </w:rPr>
            </w:pPr>
          </w:p>
        </w:tc>
      </w:tr>
      <w:tr w:rsidR="005E2DE9" w:rsidRPr="007E5517" w14:paraId="2AFFB2A8" w14:textId="77777777" w:rsidTr="00942AE2">
        <w:trPr>
          <w:trHeight w:val="360"/>
        </w:trPr>
        <w:tc>
          <w:tcPr>
            <w:tcW w:w="533" w:type="dxa"/>
            <w:vAlign w:val="bottom"/>
          </w:tcPr>
          <w:p w14:paraId="31181CAC" w14:textId="77777777" w:rsidR="005E2DE9" w:rsidRPr="007E5517" w:rsidRDefault="005E2DE9" w:rsidP="002F642D"/>
        </w:tc>
        <w:tc>
          <w:tcPr>
            <w:tcW w:w="4597" w:type="dxa"/>
            <w:tcBorders>
              <w:bottom w:val="single" w:sz="4" w:space="0" w:color="auto"/>
            </w:tcBorders>
            <w:vAlign w:val="bottom"/>
          </w:tcPr>
          <w:p w14:paraId="0510B21B" w14:textId="43FCA386" w:rsidR="005E2DE9" w:rsidRPr="007E5517" w:rsidRDefault="005E2DE9" w:rsidP="004A0718">
            <w:pPr>
              <w:ind w:firstLine="0"/>
            </w:pPr>
            <w:r w:rsidRPr="007E5517">
              <w:t>1.</w:t>
            </w:r>
            <w:sdt>
              <w:sdtPr>
                <w:alias w:val="materials 1"/>
                <w:tag w:val="materials 1"/>
                <w:id w:val="1069000848"/>
                <w:placeholder>
                  <w:docPart w:val="98443A50D2B648ECB25F39E13D67AE57"/>
                </w:placeholder>
                <w:showingPlcHdr/>
                <w:text/>
              </w:sdtPr>
              <w:sdtEndPr/>
              <w:sdtContent>
                <w:r w:rsidR="00964FBB" w:rsidRPr="007E5517">
                  <w:rPr>
                    <w:rStyle w:val="PlaceholderText"/>
                  </w:rPr>
                  <w:t>Haga clic para agregar materiales y suministros.</w:t>
                </w:r>
              </w:sdtContent>
            </w:sdt>
          </w:p>
        </w:tc>
        <w:tc>
          <w:tcPr>
            <w:tcW w:w="278" w:type="dxa"/>
            <w:vAlign w:val="bottom"/>
          </w:tcPr>
          <w:p w14:paraId="6C8D6217" w14:textId="0C39C7A5" w:rsidR="005E2DE9" w:rsidRPr="007E5517" w:rsidRDefault="00320FBF" w:rsidP="002F642D">
            <w:r>
              <w:t>ce</w:t>
            </w:r>
          </w:p>
        </w:tc>
        <w:sdt>
          <w:sdtPr>
            <w:alias w:val="materials amt 1"/>
            <w:tag w:val="materials amt 1"/>
            <w:id w:val="-869998300"/>
            <w:placeholder>
              <w:docPart w:val="23956E5A55744D6DAF755CDD7DFB934F"/>
            </w:placeholder>
            <w:showingPlcHdr/>
            <w:text/>
          </w:sdtPr>
          <w:sdtEndPr/>
          <w:sdtContent>
            <w:tc>
              <w:tcPr>
                <w:tcW w:w="2263" w:type="dxa"/>
                <w:tcBorders>
                  <w:bottom w:val="single" w:sz="4" w:space="0" w:color="auto"/>
                </w:tcBorders>
                <w:vAlign w:val="bottom"/>
              </w:tcPr>
              <w:p w14:paraId="06F8F39C" w14:textId="14E8002C" w:rsidR="005E2DE9" w:rsidRPr="007E5517" w:rsidRDefault="00135AD0" w:rsidP="002F642D">
                <w:pPr>
                  <w:jc w:val="right"/>
                </w:pPr>
                <w:r w:rsidRPr="007E5517">
                  <w:rPr>
                    <w:rStyle w:val="PlaceholderText"/>
                  </w:rPr>
                  <w:t>dolares</w:t>
                </w:r>
              </w:p>
            </w:tc>
          </w:sdtContent>
        </w:sdt>
        <w:tc>
          <w:tcPr>
            <w:tcW w:w="688" w:type="dxa"/>
            <w:vAlign w:val="bottom"/>
          </w:tcPr>
          <w:p w14:paraId="17A666D7" w14:textId="77777777" w:rsidR="005E2DE9" w:rsidRPr="007E5517" w:rsidRDefault="005E2DE9" w:rsidP="002F642D"/>
        </w:tc>
        <w:tc>
          <w:tcPr>
            <w:tcW w:w="1865" w:type="dxa"/>
            <w:vAlign w:val="bottom"/>
          </w:tcPr>
          <w:p w14:paraId="65C3FE4D" w14:textId="77777777" w:rsidR="005E2DE9" w:rsidRPr="007E5517" w:rsidRDefault="005E2DE9" w:rsidP="002F642D"/>
        </w:tc>
      </w:tr>
      <w:tr w:rsidR="005E2DE9" w:rsidRPr="007E5517" w14:paraId="1E22A0CD" w14:textId="77777777" w:rsidTr="00942AE2">
        <w:trPr>
          <w:trHeight w:val="360"/>
        </w:trPr>
        <w:tc>
          <w:tcPr>
            <w:tcW w:w="533" w:type="dxa"/>
            <w:vAlign w:val="bottom"/>
          </w:tcPr>
          <w:p w14:paraId="2E7592FA" w14:textId="77777777" w:rsidR="005E2DE9" w:rsidRPr="007E5517" w:rsidRDefault="005E2DE9" w:rsidP="002F642D"/>
        </w:tc>
        <w:tc>
          <w:tcPr>
            <w:tcW w:w="459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F944048" w14:textId="7840DAF2" w:rsidR="005E2DE9" w:rsidRPr="007E5517" w:rsidRDefault="005E2DE9" w:rsidP="004A0718">
            <w:pPr>
              <w:ind w:firstLine="0"/>
            </w:pPr>
            <w:r w:rsidRPr="007E5517">
              <w:t>2.</w:t>
            </w:r>
            <w:sdt>
              <w:sdtPr>
                <w:alias w:val="materials 2"/>
                <w:tag w:val="materials 2"/>
                <w:id w:val="-1168163233"/>
                <w:placeholder>
                  <w:docPart w:val="FF91D6121A374DB7A5BADD7A3A0261AA"/>
                </w:placeholder>
                <w:showingPlcHdr/>
                <w:text/>
              </w:sdtPr>
              <w:sdtEndPr/>
              <w:sdtContent>
                <w:r w:rsidR="00964FBB" w:rsidRPr="007E5517">
                  <w:rPr>
                    <w:rStyle w:val="PlaceholderText"/>
                  </w:rPr>
                  <w:t>Haga clic para agregar materiales y suministros.</w:t>
                </w:r>
              </w:sdtContent>
            </w:sdt>
          </w:p>
        </w:tc>
        <w:tc>
          <w:tcPr>
            <w:tcW w:w="278" w:type="dxa"/>
            <w:vAlign w:val="bottom"/>
          </w:tcPr>
          <w:p w14:paraId="25730497" w14:textId="1F201D5E" w:rsidR="005E2DE9" w:rsidRPr="007E5517" w:rsidRDefault="00320FBF" w:rsidP="002F642D">
            <w:r>
              <w:t>ce</w:t>
            </w:r>
          </w:p>
        </w:tc>
        <w:sdt>
          <w:sdtPr>
            <w:alias w:val="materials amt 2"/>
            <w:tag w:val="materials amt 2"/>
            <w:id w:val="99235845"/>
            <w:placeholder>
              <w:docPart w:val="C0301B997BD9428C9024531BA41762F7"/>
            </w:placeholder>
            <w:showingPlcHdr/>
            <w:text/>
          </w:sdtPr>
          <w:sdtEndPr/>
          <w:sdtContent>
            <w:tc>
              <w:tcPr>
                <w:tcW w:w="2263" w:type="dxa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4883E734" w14:textId="50479F6B" w:rsidR="005E2DE9" w:rsidRPr="007E5517" w:rsidRDefault="00135AD0" w:rsidP="002F642D">
                <w:pPr>
                  <w:jc w:val="right"/>
                </w:pPr>
                <w:r w:rsidRPr="007E5517">
                  <w:rPr>
                    <w:rStyle w:val="PlaceholderText"/>
                  </w:rPr>
                  <w:t>dolares</w:t>
                </w:r>
              </w:p>
            </w:tc>
          </w:sdtContent>
        </w:sdt>
        <w:tc>
          <w:tcPr>
            <w:tcW w:w="688" w:type="dxa"/>
            <w:vAlign w:val="bottom"/>
          </w:tcPr>
          <w:p w14:paraId="07498146" w14:textId="77777777" w:rsidR="005E2DE9" w:rsidRPr="007E5517" w:rsidRDefault="005E2DE9" w:rsidP="002F642D"/>
        </w:tc>
        <w:tc>
          <w:tcPr>
            <w:tcW w:w="1865" w:type="dxa"/>
            <w:vAlign w:val="bottom"/>
          </w:tcPr>
          <w:p w14:paraId="29F10391" w14:textId="77777777" w:rsidR="005E2DE9" w:rsidRPr="007E5517" w:rsidRDefault="005E2DE9" w:rsidP="002F642D"/>
        </w:tc>
      </w:tr>
      <w:tr w:rsidR="005E2DE9" w:rsidRPr="007E5517" w14:paraId="7DF4633A" w14:textId="77777777" w:rsidTr="00942AE2">
        <w:trPr>
          <w:trHeight w:val="360"/>
        </w:trPr>
        <w:tc>
          <w:tcPr>
            <w:tcW w:w="533" w:type="dxa"/>
            <w:vAlign w:val="bottom"/>
          </w:tcPr>
          <w:p w14:paraId="317FAB1F" w14:textId="77777777" w:rsidR="005E2DE9" w:rsidRPr="007E5517" w:rsidRDefault="005E2DE9" w:rsidP="002F642D"/>
        </w:tc>
        <w:tc>
          <w:tcPr>
            <w:tcW w:w="459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9D48527" w14:textId="585904E7" w:rsidR="005E2DE9" w:rsidRPr="007E5517" w:rsidRDefault="005E2DE9" w:rsidP="004A0718">
            <w:pPr>
              <w:ind w:firstLine="0"/>
            </w:pPr>
            <w:r w:rsidRPr="007E5517">
              <w:t>3.</w:t>
            </w:r>
            <w:sdt>
              <w:sdtPr>
                <w:alias w:val="materials 3"/>
                <w:tag w:val="materials 3"/>
                <w:id w:val="-724598904"/>
                <w:placeholder>
                  <w:docPart w:val="EDBE406F09DF4F2984BCE5FA6354BAF2"/>
                </w:placeholder>
                <w:showingPlcHdr/>
                <w:text/>
              </w:sdtPr>
              <w:sdtEndPr/>
              <w:sdtContent>
                <w:r w:rsidR="00964FBB" w:rsidRPr="007E5517">
                  <w:rPr>
                    <w:rStyle w:val="PlaceholderText"/>
                  </w:rPr>
                  <w:t>Haga clic para agregar materiales y suministros.</w:t>
                </w:r>
              </w:sdtContent>
            </w:sdt>
          </w:p>
        </w:tc>
        <w:tc>
          <w:tcPr>
            <w:tcW w:w="278" w:type="dxa"/>
            <w:vAlign w:val="bottom"/>
          </w:tcPr>
          <w:p w14:paraId="3904E82F" w14:textId="7980013D" w:rsidR="005E2DE9" w:rsidRPr="007E5517" w:rsidRDefault="00320FBF" w:rsidP="002F642D">
            <w:r>
              <w:t>ce</w:t>
            </w:r>
          </w:p>
        </w:tc>
        <w:sdt>
          <w:sdtPr>
            <w:alias w:val="materials amt 3"/>
            <w:tag w:val="materials amt 3"/>
            <w:id w:val="1752228261"/>
            <w:placeholder>
              <w:docPart w:val="3D5936BEC07A4F1DA7733D2B0C9C1BBC"/>
            </w:placeholder>
            <w:showingPlcHdr/>
            <w:text/>
          </w:sdtPr>
          <w:sdtEndPr/>
          <w:sdtContent>
            <w:tc>
              <w:tcPr>
                <w:tcW w:w="2263" w:type="dxa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0C4C23B3" w14:textId="533E6CF3" w:rsidR="005E2DE9" w:rsidRPr="007E5517" w:rsidRDefault="00135AD0" w:rsidP="002F642D">
                <w:pPr>
                  <w:jc w:val="right"/>
                </w:pPr>
                <w:r w:rsidRPr="007E5517">
                  <w:rPr>
                    <w:rStyle w:val="PlaceholderText"/>
                  </w:rPr>
                  <w:t>dolares</w:t>
                </w:r>
              </w:p>
            </w:tc>
          </w:sdtContent>
        </w:sdt>
        <w:tc>
          <w:tcPr>
            <w:tcW w:w="688" w:type="dxa"/>
            <w:vAlign w:val="bottom"/>
          </w:tcPr>
          <w:p w14:paraId="60024E96" w14:textId="77777777" w:rsidR="005E2DE9" w:rsidRPr="007E5517" w:rsidRDefault="005E2DE9" w:rsidP="002F642D"/>
        </w:tc>
        <w:tc>
          <w:tcPr>
            <w:tcW w:w="1865" w:type="dxa"/>
            <w:vAlign w:val="bottom"/>
          </w:tcPr>
          <w:p w14:paraId="538DB20C" w14:textId="77777777" w:rsidR="005E2DE9" w:rsidRPr="007E5517" w:rsidRDefault="005E2DE9" w:rsidP="002F642D"/>
        </w:tc>
      </w:tr>
      <w:tr w:rsidR="005E2DE9" w:rsidRPr="007E5517" w14:paraId="400E7AF3" w14:textId="77777777" w:rsidTr="00942AE2">
        <w:trPr>
          <w:trHeight w:val="360"/>
        </w:trPr>
        <w:tc>
          <w:tcPr>
            <w:tcW w:w="533" w:type="dxa"/>
            <w:vAlign w:val="bottom"/>
          </w:tcPr>
          <w:p w14:paraId="238FA55A" w14:textId="77777777" w:rsidR="005E2DE9" w:rsidRPr="007E5517" w:rsidRDefault="005E2DE9" w:rsidP="002F642D"/>
        </w:tc>
        <w:tc>
          <w:tcPr>
            <w:tcW w:w="459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C73C25" w14:textId="5917403D" w:rsidR="005E2DE9" w:rsidRPr="007E5517" w:rsidRDefault="005E2DE9" w:rsidP="004A0718">
            <w:pPr>
              <w:ind w:firstLine="0"/>
            </w:pPr>
            <w:r w:rsidRPr="007E5517">
              <w:t>4.</w:t>
            </w:r>
            <w:sdt>
              <w:sdtPr>
                <w:alias w:val="materials 4"/>
                <w:tag w:val="materials 4"/>
                <w:id w:val="-241172331"/>
                <w:placeholder>
                  <w:docPart w:val="3D41A12832C64957BC1849E3C4A6AE99"/>
                </w:placeholder>
                <w:showingPlcHdr/>
                <w:text/>
              </w:sdtPr>
              <w:sdtEndPr/>
              <w:sdtContent>
                <w:r w:rsidR="00964FBB" w:rsidRPr="007E5517">
                  <w:rPr>
                    <w:rStyle w:val="PlaceholderText"/>
                  </w:rPr>
                  <w:t>Haga clic para agregar materiales y suministros.</w:t>
                </w:r>
              </w:sdtContent>
            </w:sdt>
          </w:p>
        </w:tc>
        <w:tc>
          <w:tcPr>
            <w:tcW w:w="278" w:type="dxa"/>
            <w:vAlign w:val="bottom"/>
          </w:tcPr>
          <w:p w14:paraId="6E5B3819" w14:textId="46DE1D31" w:rsidR="005E2DE9" w:rsidRPr="007E5517" w:rsidRDefault="00320FBF" w:rsidP="002F642D">
            <w:r>
              <w:t>ce</w:t>
            </w:r>
          </w:p>
        </w:tc>
        <w:sdt>
          <w:sdtPr>
            <w:alias w:val="materials amt 4"/>
            <w:tag w:val="materials amt 4"/>
            <w:id w:val="-156700108"/>
            <w:placeholder>
              <w:docPart w:val="5EB8150D6BFE400DBB311DC48BBC6FB7"/>
            </w:placeholder>
            <w:showingPlcHdr/>
            <w:text/>
          </w:sdtPr>
          <w:sdtEndPr/>
          <w:sdtContent>
            <w:tc>
              <w:tcPr>
                <w:tcW w:w="2263" w:type="dxa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3C83FD0F" w14:textId="2B98D746" w:rsidR="005E2DE9" w:rsidRPr="007E5517" w:rsidRDefault="00135AD0" w:rsidP="002F642D">
                <w:pPr>
                  <w:jc w:val="right"/>
                </w:pPr>
                <w:r w:rsidRPr="007E5517">
                  <w:rPr>
                    <w:rStyle w:val="PlaceholderText"/>
                  </w:rPr>
                  <w:t>dolares</w:t>
                </w:r>
              </w:p>
            </w:tc>
          </w:sdtContent>
        </w:sdt>
        <w:tc>
          <w:tcPr>
            <w:tcW w:w="688" w:type="dxa"/>
            <w:vAlign w:val="bottom"/>
          </w:tcPr>
          <w:p w14:paraId="2E900A88" w14:textId="77777777" w:rsidR="005E2DE9" w:rsidRPr="007E5517" w:rsidRDefault="005E2DE9" w:rsidP="002F642D"/>
        </w:tc>
        <w:tc>
          <w:tcPr>
            <w:tcW w:w="1865" w:type="dxa"/>
            <w:vAlign w:val="bottom"/>
          </w:tcPr>
          <w:p w14:paraId="66F0D454" w14:textId="77777777" w:rsidR="005E2DE9" w:rsidRPr="007E5517" w:rsidRDefault="005E2DE9" w:rsidP="002F642D"/>
        </w:tc>
      </w:tr>
      <w:tr w:rsidR="00252964" w:rsidRPr="007E5517" w14:paraId="7BA0F367" w14:textId="77777777" w:rsidTr="00942AE2">
        <w:trPr>
          <w:trHeight w:val="360"/>
        </w:trPr>
        <w:tc>
          <w:tcPr>
            <w:tcW w:w="533" w:type="dxa"/>
            <w:vAlign w:val="bottom"/>
          </w:tcPr>
          <w:p w14:paraId="18473BB8" w14:textId="77777777" w:rsidR="00252964" w:rsidRPr="007E5517" w:rsidRDefault="00252964" w:rsidP="002F642D"/>
        </w:tc>
        <w:tc>
          <w:tcPr>
            <w:tcW w:w="459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CACEB7" w14:textId="49599AEF" w:rsidR="00252964" w:rsidRPr="007E5517" w:rsidRDefault="00252964" w:rsidP="004A0718">
            <w:pPr>
              <w:ind w:firstLine="0"/>
            </w:pPr>
            <w:r w:rsidRPr="007E5517">
              <w:t>5.</w:t>
            </w:r>
            <w:sdt>
              <w:sdtPr>
                <w:alias w:val="materials 5"/>
                <w:tag w:val="materials 5"/>
                <w:id w:val="2118092889"/>
                <w:placeholder>
                  <w:docPart w:val="7AAA44AD0BB345D0AD116D3E144B0812"/>
                </w:placeholder>
                <w:showingPlcHdr/>
                <w:text/>
              </w:sdtPr>
              <w:sdtEndPr/>
              <w:sdtContent>
                <w:r w:rsidR="00964FBB" w:rsidRPr="007E5517">
                  <w:rPr>
                    <w:rStyle w:val="PlaceholderText"/>
                  </w:rPr>
                  <w:t>Haga clic para agregar materiales y suministros.</w:t>
                </w:r>
              </w:sdtContent>
            </w:sdt>
          </w:p>
        </w:tc>
        <w:tc>
          <w:tcPr>
            <w:tcW w:w="278" w:type="dxa"/>
            <w:vAlign w:val="bottom"/>
          </w:tcPr>
          <w:p w14:paraId="2269509F" w14:textId="50388C28" w:rsidR="00252964" w:rsidRPr="007E5517" w:rsidRDefault="00320FBF" w:rsidP="002F642D">
            <w:r>
              <w:t>ce</w:t>
            </w:r>
          </w:p>
        </w:tc>
        <w:sdt>
          <w:sdtPr>
            <w:alias w:val="materials amt 5"/>
            <w:tag w:val="materials amt 5"/>
            <w:id w:val="715554850"/>
            <w:placeholder>
              <w:docPart w:val="EDC1F7313AF44169B87F2925F95ECC0B"/>
            </w:placeholder>
            <w:showingPlcHdr/>
            <w:text/>
          </w:sdtPr>
          <w:sdtEndPr/>
          <w:sdtContent>
            <w:tc>
              <w:tcPr>
                <w:tcW w:w="2263" w:type="dxa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3D46AD44" w14:textId="7B217B59" w:rsidR="00252964" w:rsidRPr="007E5517" w:rsidRDefault="00252964" w:rsidP="002F642D">
                <w:pPr>
                  <w:jc w:val="right"/>
                </w:pPr>
                <w:r w:rsidRPr="007E5517">
                  <w:rPr>
                    <w:rStyle w:val="PlaceholderText"/>
                  </w:rPr>
                  <w:t>dolares</w:t>
                </w:r>
              </w:p>
            </w:tc>
          </w:sdtContent>
        </w:sdt>
        <w:tc>
          <w:tcPr>
            <w:tcW w:w="688" w:type="dxa"/>
            <w:vAlign w:val="bottom"/>
          </w:tcPr>
          <w:p w14:paraId="5B71EACF" w14:textId="77777777" w:rsidR="00252964" w:rsidRPr="007E5517" w:rsidRDefault="00252964" w:rsidP="002F642D"/>
        </w:tc>
        <w:tc>
          <w:tcPr>
            <w:tcW w:w="1865" w:type="dxa"/>
            <w:vAlign w:val="bottom"/>
          </w:tcPr>
          <w:p w14:paraId="3C49F0A0" w14:textId="77777777" w:rsidR="00252964" w:rsidRPr="007E5517" w:rsidRDefault="00252964" w:rsidP="002F642D"/>
        </w:tc>
      </w:tr>
      <w:tr w:rsidR="005E2DE9" w:rsidRPr="007E5517" w14:paraId="1EEB3F1B" w14:textId="77777777" w:rsidTr="00ED6B56">
        <w:trPr>
          <w:trHeight w:val="504"/>
        </w:trPr>
        <w:tc>
          <w:tcPr>
            <w:tcW w:w="533" w:type="dxa"/>
            <w:vAlign w:val="bottom"/>
          </w:tcPr>
          <w:p w14:paraId="068F8D5B" w14:textId="77777777" w:rsidR="005E2DE9" w:rsidRPr="007E5517" w:rsidRDefault="005E2DE9" w:rsidP="002F642D"/>
        </w:tc>
        <w:tc>
          <w:tcPr>
            <w:tcW w:w="4597" w:type="dxa"/>
            <w:tcBorders>
              <w:top w:val="single" w:sz="4" w:space="0" w:color="auto"/>
            </w:tcBorders>
            <w:vAlign w:val="bottom"/>
          </w:tcPr>
          <w:p w14:paraId="4C2E7DB3" w14:textId="77777777" w:rsidR="005E2DE9" w:rsidRPr="007E5517" w:rsidRDefault="005E2DE9" w:rsidP="002F642D"/>
        </w:tc>
        <w:tc>
          <w:tcPr>
            <w:tcW w:w="278" w:type="dxa"/>
            <w:vAlign w:val="bottom"/>
          </w:tcPr>
          <w:p w14:paraId="2E992B39" w14:textId="77777777" w:rsidR="005E2DE9" w:rsidRPr="007E5517" w:rsidRDefault="005E2DE9" w:rsidP="002F642D"/>
        </w:tc>
        <w:tc>
          <w:tcPr>
            <w:tcW w:w="2263" w:type="dxa"/>
            <w:tcBorders>
              <w:top w:val="single" w:sz="4" w:space="0" w:color="auto"/>
            </w:tcBorders>
            <w:vAlign w:val="bottom"/>
          </w:tcPr>
          <w:p w14:paraId="451BF276" w14:textId="77777777" w:rsidR="005E2DE9" w:rsidRPr="007E5517" w:rsidRDefault="005E2DE9" w:rsidP="002F642D">
            <w:pPr>
              <w:jc w:val="right"/>
            </w:pPr>
            <w:proofErr w:type="gramStart"/>
            <w:r w:rsidRPr="007E5517">
              <w:t>Total</w:t>
            </w:r>
            <w:proofErr w:type="gramEnd"/>
            <w:r w:rsidRPr="007E5517">
              <w:t xml:space="preserve"> parcial:</w:t>
            </w:r>
          </w:p>
        </w:tc>
        <w:tc>
          <w:tcPr>
            <w:tcW w:w="688" w:type="dxa"/>
            <w:vAlign w:val="bottom"/>
          </w:tcPr>
          <w:p w14:paraId="5C318104" w14:textId="04DA06BE" w:rsidR="005E2DE9" w:rsidRPr="007E5517" w:rsidRDefault="00320FBF" w:rsidP="002F642D">
            <w:pPr>
              <w:jc w:val="right"/>
            </w:pPr>
            <w:r>
              <w:t>ce</w:t>
            </w:r>
          </w:p>
        </w:tc>
        <w:sdt>
          <w:sdtPr>
            <w:alias w:val="materials subtotal"/>
            <w:tag w:val="materials subtotal"/>
            <w:id w:val="2088730462"/>
            <w:placeholder>
              <w:docPart w:val="377FBE3143074EDE8CCC41EB412CFB47"/>
            </w:placeholder>
            <w:showingPlcHdr/>
            <w:text/>
          </w:sdtPr>
          <w:sdtEndPr/>
          <w:sdtContent>
            <w:tc>
              <w:tcPr>
                <w:tcW w:w="1865" w:type="dxa"/>
                <w:tcBorders>
                  <w:bottom w:val="single" w:sz="4" w:space="0" w:color="auto"/>
                </w:tcBorders>
                <w:vAlign w:val="bottom"/>
              </w:tcPr>
              <w:p w14:paraId="722F62B9" w14:textId="49C09CC6" w:rsidR="005E2DE9" w:rsidRPr="007E5517" w:rsidRDefault="00135AD0" w:rsidP="002F642D">
                <w:pPr>
                  <w:jc w:val="right"/>
                </w:pPr>
                <w:r w:rsidRPr="007E5517">
                  <w:rPr>
                    <w:rStyle w:val="PlaceholderText"/>
                  </w:rPr>
                  <w:t>Total parcial.</w:t>
                </w:r>
              </w:p>
            </w:tc>
          </w:sdtContent>
        </w:sdt>
      </w:tr>
      <w:tr w:rsidR="005E2DE9" w:rsidRPr="007E5517" w14:paraId="11E374DB" w14:textId="77777777" w:rsidTr="00ED6B56">
        <w:tc>
          <w:tcPr>
            <w:tcW w:w="533" w:type="dxa"/>
          </w:tcPr>
          <w:p w14:paraId="41E0B7DD" w14:textId="77777777" w:rsidR="005E2DE9" w:rsidRPr="007E5517" w:rsidRDefault="005E2DE9" w:rsidP="002F642D"/>
        </w:tc>
        <w:tc>
          <w:tcPr>
            <w:tcW w:w="4597" w:type="dxa"/>
          </w:tcPr>
          <w:p w14:paraId="64FA76F2" w14:textId="77777777" w:rsidR="005E2DE9" w:rsidRPr="007E5517" w:rsidRDefault="005E2DE9" w:rsidP="002F642D"/>
        </w:tc>
        <w:tc>
          <w:tcPr>
            <w:tcW w:w="278" w:type="dxa"/>
          </w:tcPr>
          <w:p w14:paraId="77B1FDB3" w14:textId="77777777" w:rsidR="005E2DE9" w:rsidRPr="007E5517" w:rsidRDefault="005E2DE9" w:rsidP="002F642D">
            <w:pPr>
              <w:jc w:val="right"/>
            </w:pPr>
          </w:p>
        </w:tc>
        <w:tc>
          <w:tcPr>
            <w:tcW w:w="2263" w:type="dxa"/>
          </w:tcPr>
          <w:p w14:paraId="025EA96D" w14:textId="77777777" w:rsidR="005E2DE9" w:rsidRPr="007E5517" w:rsidRDefault="005E2DE9" w:rsidP="002F642D">
            <w:pPr>
              <w:jc w:val="right"/>
            </w:pPr>
          </w:p>
        </w:tc>
        <w:tc>
          <w:tcPr>
            <w:tcW w:w="688" w:type="dxa"/>
          </w:tcPr>
          <w:p w14:paraId="04967592" w14:textId="77777777" w:rsidR="005E2DE9" w:rsidRPr="007E5517" w:rsidRDefault="005E2DE9" w:rsidP="002F642D"/>
        </w:tc>
        <w:tc>
          <w:tcPr>
            <w:tcW w:w="1865" w:type="dxa"/>
            <w:tcBorders>
              <w:top w:val="single" w:sz="4" w:space="0" w:color="auto"/>
            </w:tcBorders>
          </w:tcPr>
          <w:p w14:paraId="1B2913A6" w14:textId="77777777" w:rsidR="005E2DE9" w:rsidRPr="007E5517" w:rsidRDefault="005E2DE9" w:rsidP="002F642D"/>
        </w:tc>
      </w:tr>
      <w:tr w:rsidR="005E2DE9" w:rsidRPr="007E5517" w14:paraId="1FF7A8FA" w14:textId="77777777" w:rsidTr="00ED6B56">
        <w:tc>
          <w:tcPr>
            <w:tcW w:w="533" w:type="dxa"/>
          </w:tcPr>
          <w:p w14:paraId="5E06AA92" w14:textId="77777777" w:rsidR="005E2DE9" w:rsidRPr="007E5517" w:rsidRDefault="005E2DE9" w:rsidP="004A0718">
            <w:pPr>
              <w:ind w:firstLine="0"/>
              <w:rPr>
                <w:b/>
              </w:rPr>
            </w:pPr>
            <w:r w:rsidRPr="007E5517">
              <w:rPr>
                <w:b/>
              </w:rPr>
              <w:t>tercero</w:t>
            </w:r>
          </w:p>
        </w:tc>
        <w:tc>
          <w:tcPr>
            <w:tcW w:w="4597" w:type="dxa"/>
          </w:tcPr>
          <w:p w14:paraId="40CA7D4A" w14:textId="77777777" w:rsidR="005E2DE9" w:rsidRPr="007E5517" w:rsidRDefault="005E2DE9" w:rsidP="004A0718">
            <w:pPr>
              <w:ind w:firstLine="0"/>
              <w:rPr>
                <w:b/>
              </w:rPr>
            </w:pPr>
            <w:r w:rsidRPr="007E5517">
              <w:rPr>
                <w:b/>
              </w:rPr>
              <w:t>Otros gastos (impresión, viajes, franqueo, etc.)</w:t>
            </w:r>
          </w:p>
        </w:tc>
        <w:tc>
          <w:tcPr>
            <w:tcW w:w="278" w:type="dxa"/>
          </w:tcPr>
          <w:p w14:paraId="333564BD" w14:textId="77777777" w:rsidR="005E2DE9" w:rsidRPr="007E5517" w:rsidRDefault="005E2DE9" w:rsidP="002F642D">
            <w:pPr>
              <w:jc w:val="right"/>
              <w:rPr>
                <w:b/>
              </w:rPr>
            </w:pPr>
          </w:p>
        </w:tc>
        <w:tc>
          <w:tcPr>
            <w:tcW w:w="2263" w:type="dxa"/>
          </w:tcPr>
          <w:p w14:paraId="22666CDF" w14:textId="77777777" w:rsidR="005E2DE9" w:rsidRPr="007E5517" w:rsidRDefault="005E2DE9" w:rsidP="002F642D">
            <w:pPr>
              <w:jc w:val="right"/>
              <w:rPr>
                <w:b/>
              </w:rPr>
            </w:pPr>
          </w:p>
        </w:tc>
        <w:tc>
          <w:tcPr>
            <w:tcW w:w="688" w:type="dxa"/>
          </w:tcPr>
          <w:p w14:paraId="4E6B620E" w14:textId="77777777" w:rsidR="005E2DE9" w:rsidRPr="007E5517" w:rsidRDefault="005E2DE9" w:rsidP="002F642D">
            <w:pPr>
              <w:rPr>
                <w:b/>
              </w:rPr>
            </w:pPr>
          </w:p>
        </w:tc>
        <w:tc>
          <w:tcPr>
            <w:tcW w:w="1865" w:type="dxa"/>
          </w:tcPr>
          <w:p w14:paraId="089D9206" w14:textId="77777777" w:rsidR="005E2DE9" w:rsidRPr="007E5517" w:rsidRDefault="005E2DE9" w:rsidP="002F642D">
            <w:pPr>
              <w:rPr>
                <w:b/>
              </w:rPr>
            </w:pPr>
          </w:p>
        </w:tc>
      </w:tr>
      <w:tr w:rsidR="005E2DE9" w:rsidRPr="007E5517" w14:paraId="721A67BA" w14:textId="77777777" w:rsidTr="00942AE2">
        <w:trPr>
          <w:trHeight w:val="360"/>
        </w:trPr>
        <w:tc>
          <w:tcPr>
            <w:tcW w:w="533" w:type="dxa"/>
            <w:vAlign w:val="bottom"/>
          </w:tcPr>
          <w:p w14:paraId="7B1A4C85" w14:textId="77777777" w:rsidR="005E2DE9" w:rsidRPr="007E5517" w:rsidRDefault="005E2DE9" w:rsidP="002F642D"/>
        </w:tc>
        <w:tc>
          <w:tcPr>
            <w:tcW w:w="4597" w:type="dxa"/>
            <w:tcBorders>
              <w:bottom w:val="single" w:sz="4" w:space="0" w:color="auto"/>
            </w:tcBorders>
            <w:vAlign w:val="bottom"/>
          </w:tcPr>
          <w:p w14:paraId="3AF67205" w14:textId="0D3D4D18" w:rsidR="005E2DE9" w:rsidRPr="007E5517" w:rsidRDefault="005E2DE9" w:rsidP="004A0718">
            <w:pPr>
              <w:ind w:firstLine="0"/>
            </w:pPr>
            <w:r w:rsidRPr="007E5517">
              <w:t>1.</w:t>
            </w:r>
            <w:sdt>
              <w:sdtPr>
                <w:alias w:val="other costs 1"/>
                <w:tag w:val="other costs 1"/>
                <w:id w:val="2105524956"/>
                <w:placeholder>
                  <w:docPart w:val="D28CD8DDAF8B4D6AA899CEAB428C5192"/>
                </w:placeholder>
                <w:showingPlcHdr/>
                <w:text/>
              </w:sdtPr>
              <w:sdtEndPr/>
              <w:sdtContent>
                <w:r w:rsidR="00964FBB" w:rsidRPr="007E5517">
                  <w:rPr>
                    <w:rStyle w:val="PlaceholderText"/>
                  </w:rPr>
                  <w:t>Haga clic para ingresar otro costo</w:t>
                </w:r>
              </w:sdtContent>
            </w:sdt>
          </w:p>
        </w:tc>
        <w:tc>
          <w:tcPr>
            <w:tcW w:w="278" w:type="dxa"/>
            <w:vAlign w:val="bottom"/>
          </w:tcPr>
          <w:p w14:paraId="1B80EC48" w14:textId="5E7FECA0" w:rsidR="005E2DE9" w:rsidRPr="007E5517" w:rsidRDefault="00320FBF" w:rsidP="002F642D">
            <w:r>
              <w:t>ce</w:t>
            </w:r>
          </w:p>
        </w:tc>
        <w:sdt>
          <w:sdtPr>
            <w:alias w:val="other costs 1 amt"/>
            <w:tag w:val="other costs 1 amt"/>
            <w:id w:val="143478655"/>
            <w:placeholder>
              <w:docPart w:val="05B333EA6AF343A18B411DAD3D91854F"/>
            </w:placeholder>
            <w:showingPlcHdr/>
            <w:text/>
          </w:sdtPr>
          <w:sdtEndPr/>
          <w:sdtContent>
            <w:tc>
              <w:tcPr>
                <w:tcW w:w="2263" w:type="dxa"/>
                <w:tcBorders>
                  <w:bottom w:val="single" w:sz="4" w:space="0" w:color="auto"/>
                </w:tcBorders>
                <w:vAlign w:val="bottom"/>
              </w:tcPr>
              <w:p w14:paraId="3BF53E0E" w14:textId="2F9CD39E" w:rsidR="005E2DE9" w:rsidRPr="007E5517" w:rsidRDefault="00DE6DA9" w:rsidP="002F642D">
                <w:pPr>
                  <w:jc w:val="right"/>
                </w:pPr>
                <w:r w:rsidRPr="007E5517">
                  <w:rPr>
                    <w:rStyle w:val="PlaceholderText"/>
                  </w:rPr>
                  <w:t>dolares</w:t>
                </w:r>
              </w:p>
            </w:tc>
          </w:sdtContent>
        </w:sdt>
        <w:tc>
          <w:tcPr>
            <w:tcW w:w="688" w:type="dxa"/>
            <w:vAlign w:val="bottom"/>
          </w:tcPr>
          <w:p w14:paraId="4A5A65E5" w14:textId="77777777" w:rsidR="005E2DE9" w:rsidRPr="007E5517" w:rsidRDefault="005E2DE9" w:rsidP="002F642D"/>
        </w:tc>
        <w:tc>
          <w:tcPr>
            <w:tcW w:w="1865" w:type="dxa"/>
            <w:vAlign w:val="bottom"/>
          </w:tcPr>
          <w:p w14:paraId="0903CE9F" w14:textId="77777777" w:rsidR="005E2DE9" w:rsidRPr="007E5517" w:rsidRDefault="005E2DE9" w:rsidP="002F642D"/>
        </w:tc>
      </w:tr>
      <w:tr w:rsidR="005E2DE9" w:rsidRPr="007E5517" w14:paraId="63ABE507" w14:textId="77777777" w:rsidTr="00942AE2">
        <w:trPr>
          <w:trHeight w:val="360"/>
        </w:trPr>
        <w:tc>
          <w:tcPr>
            <w:tcW w:w="533" w:type="dxa"/>
            <w:vAlign w:val="bottom"/>
          </w:tcPr>
          <w:p w14:paraId="7A0A2CB9" w14:textId="77777777" w:rsidR="005E2DE9" w:rsidRPr="007E5517" w:rsidRDefault="005E2DE9" w:rsidP="002F642D"/>
        </w:tc>
        <w:tc>
          <w:tcPr>
            <w:tcW w:w="459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362B39C" w14:textId="45ED8813" w:rsidR="005E2DE9" w:rsidRPr="007E5517" w:rsidRDefault="005E2DE9" w:rsidP="004A0718">
            <w:pPr>
              <w:ind w:firstLine="0"/>
            </w:pPr>
            <w:r w:rsidRPr="007E5517">
              <w:t>2.</w:t>
            </w:r>
            <w:sdt>
              <w:sdtPr>
                <w:alias w:val="other costs 2"/>
                <w:tag w:val="other costs 2"/>
                <w:id w:val="-1454328353"/>
                <w:placeholder>
                  <w:docPart w:val="C36D002FAF6C497B9E324B35D8C8DBAE"/>
                </w:placeholder>
                <w:showingPlcHdr/>
                <w:text/>
              </w:sdtPr>
              <w:sdtEndPr/>
              <w:sdtContent>
                <w:r w:rsidR="00964FBB" w:rsidRPr="007E5517">
                  <w:rPr>
                    <w:rStyle w:val="PlaceholderText"/>
                  </w:rPr>
                  <w:t>Haga clic para ingresar otro costo.</w:t>
                </w:r>
              </w:sdtContent>
            </w:sdt>
          </w:p>
        </w:tc>
        <w:tc>
          <w:tcPr>
            <w:tcW w:w="278" w:type="dxa"/>
            <w:vAlign w:val="bottom"/>
          </w:tcPr>
          <w:p w14:paraId="2C9151FF" w14:textId="0CCCAA65" w:rsidR="005E2DE9" w:rsidRPr="007E5517" w:rsidRDefault="00320FBF" w:rsidP="002F642D">
            <w:r>
              <w:t>ce</w:t>
            </w:r>
          </w:p>
        </w:tc>
        <w:sdt>
          <w:sdtPr>
            <w:alias w:val="other costs amt 2"/>
            <w:tag w:val="other costs amt 2"/>
            <w:id w:val="1517730294"/>
            <w:placeholder>
              <w:docPart w:val="91DC9FAF9CE54F5FA1EA935C0270AC12"/>
            </w:placeholder>
            <w:showingPlcHdr/>
            <w:text/>
          </w:sdtPr>
          <w:sdtEndPr/>
          <w:sdtContent>
            <w:tc>
              <w:tcPr>
                <w:tcW w:w="2263" w:type="dxa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5E0373E2" w14:textId="40B9886F" w:rsidR="005E2DE9" w:rsidRPr="007E5517" w:rsidRDefault="00416705" w:rsidP="002F642D">
                <w:pPr>
                  <w:jc w:val="right"/>
                </w:pPr>
                <w:r w:rsidRPr="007E5517">
                  <w:rPr>
                    <w:rStyle w:val="PlaceholderText"/>
                  </w:rPr>
                  <w:t>dolares</w:t>
                </w:r>
              </w:p>
            </w:tc>
          </w:sdtContent>
        </w:sdt>
        <w:tc>
          <w:tcPr>
            <w:tcW w:w="688" w:type="dxa"/>
            <w:vAlign w:val="bottom"/>
          </w:tcPr>
          <w:p w14:paraId="4581938C" w14:textId="77777777" w:rsidR="005E2DE9" w:rsidRPr="007E5517" w:rsidRDefault="005E2DE9" w:rsidP="002F642D"/>
        </w:tc>
        <w:tc>
          <w:tcPr>
            <w:tcW w:w="1865" w:type="dxa"/>
            <w:vAlign w:val="bottom"/>
          </w:tcPr>
          <w:p w14:paraId="170631A9" w14:textId="77777777" w:rsidR="005E2DE9" w:rsidRPr="007E5517" w:rsidRDefault="005E2DE9" w:rsidP="002F642D"/>
        </w:tc>
      </w:tr>
      <w:tr w:rsidR="005E2DE9" w:rsidRPr="007E5517" w14:paraId="58F00F17" w14:textId="77777777" w:rsidTr="00942AE2">
        <w:trPr>
          <w:trHeight w:val="360"/>
        </w:trPr>
        <w:tc>
          <w:tcPr>
            <w:tcW w:w="533" w:type="dxa"/>
            <w:vAlign w:val="bottom"/>
          </w:tcPr>
          <w:p w14:paraId="547E2611" w14:textId="77777777" w:rsidR="005E2DE9" w:rsidRPr="007E5517" w:rsidRDefault="005E2DE9" w:rsidP="002F642D"/>
        </w:tc>
        <w:tc>
          <w:tcPr>
            <w:tcW w:w="459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8742EE" w14:textId="255FACA4" w:rsidR="005E2DE9" w:rsidRPr="007E5517" w:rsidRDefault="005E2DE9" w:rsidP="004A0718">
            <w:pPr>
              <w:ind w:firstLine="0"/>
            </w:pPr>
            <w:r w:rsidRPr="007E5517">
              <w:t>3.</w:t>
            </w:r>
            <w:sdt>
              <w:sdtPr>
                <w:alias w:val="other costs 3"/>
                <w:tag w:val="other costs 3"/>
                <w:id w:val="1755549533"/>
                <w:placeholder>
                  <w:docPart w:val="0B623E50590D4FC6A81162168D3E5127"/>
                </w:placeholder>
                <w:showingPlcHdr/>
                <w:text/>
              </w:sdtPr>
              <w:sdtEndPr/>
              <w:sdtContent>
                <w:r w:rsidR="00964FBB" w:rsidRPr="007E5517">
                  <w:rPr>
                    <w:rStyle w:val="PlaceholderText"/>
                  </w:rPr>
                  <w:t>Haga clic para ingresar otro costo.</w:t>
                </w:r>
              </w:sdtContent>
            </w:sdt>
          </w:p>
        </w:tc>
        <w:tc>
          <w:tcPr>
            <w:tcW w:w="278" w:type="dxa"/>
            <w:vAlign w:val="bottom"/>
          </w:tcPr>
          <w:p w14:paraId="0E1F5564" w14:textId="04E0A0C2" w:rsidR="005E2DE9" w:rsidRPr="007E5517" w:rsidRDefault="00320FBF" w:rsidP="002F642D">
            <w:r>
              <w:t>ce</w:t>
            </w:r>
          </w:p>
        </w:tc>
        <w:sdt>
          <w:sdtPr>
            <w:alias w:val="Other Costs Amt 3"/>
            <w:tag w:val="Other Costs Amt 3"/>
            <w:id w:val="1001238462"/>
            <w:placeholder>
              <w:docPart w:val="80AFE9D4AD014D539A833C705E473327"/>
            </w:placeholder>
            <w:showingPlcHdr/>
            <w:text/>
          </w:sdtPr>
          <w:sdtEndPr/>
          <w:sdtContent>
            <w:tc>
              <w:tcPr>
                <w:tcW w:w="2263" w:type="dxa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631BA841" w14:textId="35E48A94" w:rsidR="005E2DE9" w:rsidRPr="007E5517" w:rsidRDefault="00416705" w:rsidP="002F642D">
                <w:pPr>
                  <w:jc w:val="right"/>
                </w:pPr>
                <w:r w:rsidRPr="007E5517">
                  <w:rPr>
                    <w:rStyle w:val="PlaceholderText"/>
                  </w:rPr>
                  <w:t>dolares</w:t>
                </w:r>
              </w:p>
            </w:tc>
          </w:sdtContent>
        </w:sdt>
        <w:tc>
          <w:tcPr>
            <w:tcW w:w="688" w:type="dxa"/>
            <w:vAlign w:val="bottom"/>
          </w:tcPr>
          <w:p w14:paraId="3712B808" w14:textId="77777777" w:rsidR="005E2DE9" w:rsidRPr="007E5517" w:rsidRDefault="005E2DE9" w:rsidP="002F642D"/>
        </w:tc>
        <w:tc>
          <w:tcPr>
            <w:tcW w:w="1865" w:type="dxa"/>
            <w:vAlign w:val="bottom"/>
          </w:tcPr>
          <w:p w14:paraId="642ACC64" w14:textId="77777777" w:rsidR="005E2DE9" w:rsidRPr="007E5517" w:rsidRDefault="005E2DE9" w:rsidP="002F642D"/>
        </w:tc>
      </w:tr>
      <w:tr w:rsidR="005E2DE9" w:rsidRPr="007E5517" w14:paraId="577D0C40" w14:textId="77777777" w:rsidTr="00942AE2">
        <w:trPr>
          <w:trHeight w:val="360"/>
        </w:trPr>
        <w:tc>
          <w:tcPr>
            <w:tcW w:w="533" w:type="dxa"/>
            <w:vAlign w:val="bottom"/>
          </w:tcPr>
          <w:p w14:paraId="0C7FBB60" w14:textId="77777777" w:rsidR="005E2DE9" w:rsidRPr="007E5517" w:rsidRDefault="005E2DE9" w:rsidP="002F642D"/>
        </w:tc>
        <w:tc>
          <w:tcPr>
            <w:tcW w:w="459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B44196F" w14:textId="759C1061" w:rsidR="005E2DE9" w:rsidRPr="007E5517" w:rsidRDefault="005E2DE9" w:rsidP="004A0718">
            <w:pPr>
              <w:ind w:firstLine="0"/>
            </w:pPr>
            <w:r w:rsidRPr="007E5517">
              <w:t>4.</w:t>
            </w:r>
            <w:sdt>
              <w:sdtPr>
                <w:alias w:val="other costs 4"/>
                <w:tag w:val="other costs 4"/>
                <w:id w:val="656429297"/>
                <w:placeholder>
                  <w:docPart w:val="5359A02A5BB14850A3444D64E6A50238"/>
                </w:placeholder>
                <w:showingPlcHdr/>
                <w:text/>
              </w:sdtPr>
              <w:sdtEndPr/>
              <w:sdtContent>
                <w:r w:rsidR="00964FBB" w:rsidRPr="007E5517">
                  <w:rPr>
                    <w:rStyle w:val="PlaceholderText"/>
                  </w:rPr>
                  <w:t>Haga clic para ingresar otro costo</w:t>
                </w:r>
              </w:sdtContent>
            </w:sdt>
          </w:p>
        </w:tc>
        <w:tc>
          <w:tcPr>
            <w:tcW w:w="278" w:type="dxa"/>
            <w:vAlign w:val="bottom"/>
          </w:tcPr>
          <w:p w14:paraId="1E907CB6" w14:textId="1EC33419" w:rsidR="005E2DE9" w:rsidRPr="007E5517" w:rsidRDefault="00320FBF" w:rsidP="002F642D">
            <w:r>
              <w:t>ce</w:t>
            </w:r>
          </w:p>
        </w:tc>
        <w:sdt>
          <w:sdtPr>
            <w:alias w:val="Other Costs Amt 4"/>
            <w:tag w:val="Other Costs Amt 4"/>
            <w:id w:val="1518724909"/>
            <w:placeholder>
              <w:docPart w:val="0721723F606842DF97D3872A426370BD"/>
            </w:placeholder>
            <w:showingPlcHdr/>
            <w:text/>
          </w:sdtPr>
          <w:sdtEndPr/>
          <w:sdtContent>
            <w:tc>
              <w:tcPr>
                <w:tcW w:w="2263" w:type="dxa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280D0D3D" w14:textId="74FB1C13" w:rsidR="005E2DE9" w:rsidRPr="007E5517" w:rsidRDefault="002329C9" w:rsidP="002F642D">
                <w:pPr>
                  <w:jc w:val="right"/>
                </w:pPr>
                <w:r w:rsidRPr="007E5517">
                  <w:rPr>
                    <w:rStyle w:val="PlaceholderText"/>
                  </w:rPr>
                  <w:t>dolares</w:t>
                </w:r>
              </w:p>
            </w:tc>
          </w:sdtContent>
        </w:sdt>
        <w:tc>
          <w:tcPr>
            <w:tcW w:w="688" w:type="dxa"/>
            <w:vAlign w:val="bottom"/>
          </w:tcPr>
          <w:p w14:paraId="17C19CB4" w14:textId="77777777" w:rsidR="005E2DE9" w:rsidRPr="007E5517" w:rsidRDefault="005E2DE9" w:rsidP="002F642D"/>
        </w:tc>
        <w:tc>
          <w:tcPr>
            <w:tcW w:w="1865" w:type="dxa"/>
            <w:vAlign w:val="bottom"/>
          </w:tcPr>
          <w:p w14:paraId="79A55A10" w14:textId="77777777" w:rsidR="005E2DE9" w:rsidRPr="007E5517" w:rsidRDefault="005E2DE9" w:rsidP="002F642D"/>
        </w:tc>
      </w:tr>
      <w:tr w:rsidR="00252964" w:rsidRPr="007E5517" w14:paraId="49FE4E08" w14:textId="77777777" w:rsidTr="00942AE2">
        <w:trPr>
          <w:trHeight w:val="360"/>
        </w:trPr>
        <w:tc>
          <w:tcPr>
            <w:tcW w:w="533" w:type="dxa"/>
            <w:vAlign w:val="bottom"/>
          </w:tcPr>
          <w:p w14:paraId="34BCB4A5" w14:textId="77777777" w:rsidR="00252964" w:rsidRPr="007E5517" w:rsidRDefault="00252964" w:rsidP="002F642D"/>
        </w:tc>
        <w:tc>
          <w:tcPr>
            <w:tcW w:w="459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6AE978" w14:textId="180194A2" w:rsidR="00252964" w:rsidRPr="007E5517" w:rsidRDefault="00252964" w:rsidP="004A0718">
            <w:pPr>
              <w:ind w:firstLine="0"/>
            </w:pPr>
            <w:r w:rsidRPr="007E5517">
              <w:t>5.</w:t>
            </w:r>
            <w:sdt>
              <w:sdtPr>
                <w:alias w:val="other costs 5"/>
                <w:tag w:val="other costs 5"/>
                <w:id w:val="1189336980"/>
                <w:placeholder>
                  <w:docPart w:val="4890EF3059C04898BE1E50994CC28342"/>
                </w:placeholder>
                <w:showingPlcHdr/>
                <w:text/>
              </w:sdtPr>
              <w:sdtEndPr/>
              <w:sdtContent>
                <w:r w:rsidR="00964FBB" w:rsidRPr="007E5517">
                  <w:rPr>
                    <w:rStyle w:val="PlaceholderText"/>
                  </w:rPr>
                  <w:t>Haga clic para ingresar otro costo</w:t>
                </w:r>
              </w:sdtContent>
            </w:sdt>
          </w:p>
        </w:tc>
        <w:tc>
          <w:tcPr>
            <w:tcW w:w="278" w:type="dxa"/>
            <w:vAlign w:val="bottom"/>
          </w:tcPr>
          <w:p w14:paraId="0E8B7E08" w14:textId="1F20C67F" w:rsidR="00252964" w:rsidRPr="007E5517" w:rsidRDefault="00320FBF" w:rsidP="002F642D">
            <w:r>
              <w:t>ce</w:t>
            </w:r>
          </w:p>
        </w:tc>
        <w:sdt>
          <w:sdtPr>
            <w:alias w:val="other costs amt 5"/>
            <w:tag w:val="other costs amt 5"/>
            <w:id w:val="13810927"/>
            <w:placeholder>
              <w:docPart w:val="5A621D7D203C4C90AB353D5E57413F18"/>
            </w:placeholder>
            <w:showingPlcHdr/>
            <w:text/>
          </w:sdtPr>
          <w:sdtEndPr/>
          <w:sdtContent>
            <w:tc>
              <w:tcPr>
                <w:tcW w:w="2263" w:type="dxa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186EBFCB" w14:textId="070DDE4A" w:rsidR="00252964" w:rsidRPr="007E5517" w:rsidRDefault="00252964" w:rsidP="002F642D">
                <w:pPr>
                  <w:jc w:val="right"/>
                </w:pPr>
                <w:r w:rsidRPr="007E5517">
                  <w:rPr>
                    <w:rStyle w:val="PlaceholderText"/>
                  </w:rPr>
                  <w:t>dolares</w:t>
                </w:r>
              </w:p>
            </w:tc>
          </w:sdtContent>
        </w:sdt>
        <w:tc>
          <w:tcPr>
            <w:tcW w:w="688" w:type="dxa"/>
            <w:vAlign w:val="bottom"/>
          </w:tcPr>
          <w:p w14:paraId="6BC07BC7" w14:textId="77777777" w:rsidR="00252964" w:rsidRPr="007E5517" w:rsidRDefault="00252964" w:rsidP="002F642D"/>
        </w:tc>
        <w:tc>
          <w:tcPr>
            <w:tcW w:w="1865" w:type="dxa"/>
            <w:vAlign w:val="bottom"/>
          </w:tcPr>
          <w:p w14:paraId="52596180" w14:textId="77777777" w:rsidR="00252964" w:rsidRPr="007E5517" w:rsidRDefault="00252964" w:rsidP="002F642D"/>
        </w:tc>
      </w:tr>
      <w:tr w:rsidR="005E2DE9" w:rsidRPr="007E5517" w14:paraId="426A83DB" w14:textId="77777777" w:rsidTr="00ED6B56">
        <w:trPr>
          <w:trHeight w:val="504"/>
        </w:trPr>
        <w:tc>
          <w:tcPr>
            <w:tcW w:w="533" w:type="dxa"/>
            <w:vAlign w:val="bottom"/>
          </w:tcPr>
          <w:p w14:paraId="734BD794" w14:textId="77777777" w:rsidR="005E2DE9" w:rsidRPr="007E5517" w:rsidRDefault="005E2DE9" w:rsidP="002F642D"/>
        </w:tc>
        <w:tc>
          <w:tcPr>
            <w:tcW w:w="4597" w:type="dxa"/>
            <w:tcBorders>
              <w:top w:val="single" w:sz="4" w:space="0" w:color="auto"/>
            </w:tcBorders>
            <w:vAlign w:val="bottom"/>
          </w:tcPr>
          <w:p w14:paraId="3F9A2AEC" w14:textId="77777777" w:rsidR="005E2DE9" w:rsidRPr="007E5517" w:rsidRDefault="005E2DE9" w:rsidP="002F642D"/>
        </w:tc>
        <w:tc>
          <w:tcPr>
            <w:tcW w:w="278" w:type="dxa"/>
            <w:vAlign w:val="bottom"/>
          </w:tcPr>
          <w:p w14:paraId="186D77C7" w14:textId="77777777" w:rsidR="005E2DE9" w:rsidRPr="007E5517" w:rsidRDefault="005E2DE9" w:rsidP="002F642D"/>
        </w:tc>
        <w:tc>
          <w:tcPr>
            <w:tcW w:w="2263" w:type="dxa"/>
            <w:tcBorders>
              <w:top w:val="single" w:sz="4" w:space="0" w:color="auto"/>
            </w:tcBorders>
            <w:vAlign w:val="bottom"/>
          </w:tcPr>
          <w:p w14:paraId="3A98D12E" w14:textId="77777777" w:rsidR="005E2DE9" w:rsidRPr="007E5517" w:rsidRDefault="005E2DE9" w:rsidP="002F642D">
            <w:pPr>
              <w:jc w:val="right"/>
            </w:pPr>
            <w:proofErr w:type="gramStart"/>
            <w:r w:rsidRPr="007E5517">
              <w:t>Total</w:t>
            </w:r>
            <w:proofErr w:type="gramEnd"/>
            <w:r w:rsidRPr="007E5517">
              <w:t xml:space="preserve"> parcial:</w:t>
            </w:r>
          </w:p>
        </w:tc>
        <w:tc>
          <w:tcPr>
            <w:tcW w:w="688" w:type="dxa"/>
            <w:vAlign w:val="bottom"/>
          </w:tcPr>
          <w:p w14:paraId="139D9AEB" w14:textId="6A0500BC" w:rsidR="005E2DE9" w:rsidRPr="007E5517" w:rsidRDefault="00320FBF" w:rsidP="002F642D">
            <w:pPr>
              <w:jc w:val="right"/>
            </w:pPr>
            <w:r>
              <w:t>ce</w:t>
            </w:r>
          </w:p>
        </w:tc>
        <w:sdt>
          <w:sdtPr>
            <w:alias w:val="Other Costs Subtotal"/>
            <w:tag w:val="Other Costs Subtotal"/>
            <w:id w:val="1249537532"/>
            <w:placeholder>
              <w:docPart w:val="57628AB5C616428AB10B0CF2206C0B38"/>
            </w:placeholder>
            <w:showingPlcHdr/>
            <w:text/>
          </w:sdtPr>
          <w:sdtEndPr/>
          <w:sdtContent>
            <w:tc>
              <w:tcPr>
                <w:tcW w:w="1865" w:type="dxa"/>
                <w:tcBorders>
                  <w:bottom w:val="single" w:sz="4" w:space="0" w:color="auto"/>
                </w:tcBorders>
                <w:vAlign w:val="bottom"/>
              </w:tcPr>
              <w:p w14:paraId="204CEE9B" w14:textId="1BA3AF25" w:rsidR="005E2DE9" w:rsidRPr="007E5517" w:rsidRDefault="009A1B85" w:rsidP="002F642D">
                <w:pPr>
                  <w:jc w:val="right"/>
                </w:pPr>
                <w:r w:rsidRPr="007E5517">
                  <w:rPr>
                    <w:rStyle w:val="PlaceholderText"/>
                  </w:rPr>
                  <w:t>Total parcial.</w:t>
                </w:r>
              </w:p>
            </w:tc>
          </w:sdtContent>
        </w:sdt>
      </w:tr>
      <w:tr w:rsidR="005E2DE9" w:rsidRPr="007E5517" w14:paraId="61B7CE1E" w14:textId="77777777" w:rsidTr="00ED6B56">
        <w:trPr>
          <w:trHeight w:val="576"/>
        </w:trPr>
        <w:tc>
          <w:tcPr>
            <w:tcW w:w="533" w:type="dxa"/>
            <w:vAlign w:val="bottom"/>
          </w:tcPr>
          <w:p w14:paraId="0B513058" w14:textId="77777777" w:rsidR="005E2DE9" w:rsidRPr="007E5517" w:rsidRDefault="005E2DE9" w:rsidP="002F642D">
            <w:pPr>
              <w:jc w:val="right"/>
            </w:pPr>
          </w:p>
        </w:tc>
        <w:tc>
          <w:tcPr>
            <w:tcW w:w="7138" w:type="dxa"/>
            <w:gridSpan w:val="3"/>
            <w:vAlign w:val="bottom"/>
          </w:tcPr>
          <w:p w14:paraId="44B853E5" w14:textId="77777777" w:rsidR="005E2DE9" w:rsidRPr="007E5517" w:rsidRDefault="005E2DE9" w:rsidP="002F642D">
            <w:pPr>
              <w:jc w:val="right"/>
              <w:rPr>
                <w:b/>
              </w:rPr>
            </w:pPr>
            <w:r w:rsidRPr="007E5517">
              <w:rPr>
                <w:b/>
              </w:rPr>
              <w:t>Solicitud de presupuesto total:</w:t>
            </w:r>
          </w:p>
        </w:tc>
        <w:tc>
          <w:tcPr>
            <w:tcW w:w="688" w:type="dxa"/>
            <w:vAlign w:val="bottom"/>
          </w:tcPr>
          <w:p w14:paraId="6E774D4F" w14:textId="77B795FD" w:rsidR="005E2DE9" w:rsidRPr="007E5517" w:rsidRDefault="00320FBF" w:rsidP="002F642D">
            <w:pPr>
              <w:jc w:val="right"/>
            </w:pPr>
            <w:r>
              <w:t>ce</w:t>
            </w:r>
          </w:p>
        </w:tc>
        <w:sdt>
          <w:sdtPr>
            <w:alias w:val="BUDGET TOTAL"/>
            <w:tag w:val="BUDGET TOTAL"/>
            <w:id w:val="-789814808"/>
            <w:placeholder>
              <w:docPart w:val="2504B5E4222647EEACF30DA71E508984"/>
            </w:placeholder>
            <w:showingPlcHdr/>
            <w:text/>
          </w:sdtPr>
          <w:sdtEndPr/>
          <w:sdtContent>
            <w:tc>
              <w:tcPr>
                <w:tcW w:w="1865" w:type="dxa"/>
                <w:tcBorders>
                  <w:bottom w:val="single" w:sz="4" w:space="0" w:color="auto"/>
                </w:tcBorders>
                <w:vAlign w:val="bottom"/>
              </w:tcPr>
              <w:p w14:paraId="71DDB6B9" w14:textId="365E8405" w:rsidR="005E2DE9" w:rsidRPr="007E5517" w:rsidRDefault="009A1B85" w:rsidP="002F642D">
                <w:pPr>
                  <w:jc w:val="right"/>
                </w:pPr>
                <w:r w:rsidRPr="007E5517">
                  <w:rPr>
                    <w:rStyle w:val="PlaceholderText"/>
                  </w:rPr>
                  <w:t>TOTAL.</w:t>
                </w:r>
              </w:p>
            </w:tc>
          </w:sdtContent>
        </w:sdt>
      </w:tr>
    </w:tbl>
    <w:p w14:paraId="636B38ED" w14:textId="77777777" w:rsidR="005E2DE9" w:rsidRPr="007E5517" w:rsidRDefault="005E2DE9" w:rsidP="005E2DE9">
      <w:pPr>
        <w:pStyle w:val="BodyText"/>
        <w:rPr>
          <w:b/>
        </w:rPr>
      </w:pPr>
    </w:p>
    <w:p w14:paraId="2373C8BF" w14:textId="77777777" w:rsidR="005E2DE9" w:rsidRPr="007E5517" w:rsidRDefault="005E2DE9" w:rsidP="005E2DE9"/>
    <w:p w14:paraId="2BE90966" w14:textId="5B9115B3" w:rsidR="005E2DE9" w:rsidRPr="007E5517" w:rsidRDefault="005E2DE9" w:rsidP="004A0718">
      <w:pPr>
        <w:pStyle w:val="BodyText"/>
        <w:spacing w:line="264" w:lineRule="auto"/>
        <w:ind w:firstLine="0"/>
      </w:pPr>
      <w:r w:rsidRPr="007E5517">
        <w:t xml:space="preserve">En la página siguiente, incluya una breve </w:t>
      </w:r>
      <w:r w:rsidRPr="007E5517">
        <w:rPr>
          <w:b/>
        </w:rPr>
        <w:t xml:space="preserve">justificación de los gastos. </w:t>
      </w:r>
      <w:r w:rsidR="004A0718" w:rsidRPr="007E5517">
        <w:rPr>
          <w:bCs/>
        </w:rPr>
        <w:t xml:space="preserve">Indique </w:t>
      </w:r>
      <w:r w:rsidRPr="007E5517">
        <w:t>cómo se utilizarán los fondos. Por ejemplo, describa la función del personal, los viajes y cómo se utilizarían los suministros específicos.</w:t>
      </w:r>
    </w:p>
    <w:p w14:paraId="261A68DF" w14:textId="3DB6C3ED" w:rsidR="005E2DE9" w:rsidRPr="007E5517" w:rsidRDefault="005E2DE9" w:rsidP="004A0718">
      <w:pPr>
        <w:pStyle w:val="BodyText"/>
        <w:ind w:firstLine="0"/>
      </w:pPr>
      <w:r w:rsidRPr="007E5517">
        <w:t>NOTA: Los fondos de la subvención no se pueden u</w:t>
      </w:r>
      <w:r w:rsidR="00964FBB">
        <w:t>tiliz</w:t>
      </w:r>
      <w:r w:rsidRPr="007E5517">
        <w:t>ar para cubrir gastos generales o para comprar equipos como computadoras, impresoras, etc., o muebles como escritorios, gabinetes de almacenamiento, etc. o para viajes fuera del estado y alojamiento durante la noche.</w:t>
      </w:r>
    </w:p>
    <w:p w14:paraId="736F0544" w14:textId="0529E510" w:rsidR="00252964" w:rsidRPr="007E5517" w:rsidRDefault="00252964">
      <w:pPr>
        <w:rPr>
          <w:rFonts w:eastAsia="Batang"/>
          <w:lang w:eastAsia="ko-KR"/>
        </w:rPr>
      </w:pPr>
      <w:r w:rsidRPr="007E5517">
        <w:br w:type="page"/>
      </w:r>
    </w:p>
    <w:p w14:paraId="334544E5" w14:textId="77777777" w:rsidR="00252964" w:rsidRPr="007E5517" w:rsidRDefault="00252964" w:rsidP="004A0718">
      <w:pPr>
        <w:pStyle w:val="BodyText"/>
        <w:ind w:firstLine="0"/>
      </w:pPr>
    </w:p>
    <w:p w14:paraId="5E35EC2E" w14:textId="7B34F9B2" w:rsidR="005E2DE9" w:rsidRPr="007E5517" w:rsidRDefault="003832C4" w:rsidP="004A0718">
      <w:pPr>
        <w:pStyle w:val="Heading1"/>
        <w:rPr>
          <w:i/>
          <w:iCs/>
        </w:rPr>
      </w:pPr>
      <w:r w:rsidRPr="007E5517">
        <w:t>JUSTIFICACIÓN DEL PRESUPUESTO DEL PROYECTO</w:t>
      </w:r>
    </w:p>
    <w:p w14:paraId="55B29141" w14:textId="1EB8C7AE" w:rsidR="00987225" w:rsidRPr="007E5517" w:rsidRDefault="00D80303" w:rsidP="00252964">
      <w:pPr>
        <w:spacing w:before="180" w:after="120"/>
        <w:ind w:firstLine="0"/>
        <w:rPr>
          <w:rFonts w:ascii="Calibri" w:hAnsi="Calibri" w:cs="Arial,Italic"/>
          <w:i/>
          <w:iCs/>
          <w:color w:val="000000"/>
        </w:rPr>
      </w:pPr>
      <w:r w:rsidRPr="007E5517">
        <w:rPr>
          <w:rFonts w:ascii="Calibri" w:hAnsi="Calibri" w:cs="Arial,Italic"/>
          <w:i/>
          <w:iCs/>
          <w:color w:val="000000"/>
        </w:rPr>
        <w:t>(Proporcione información suficiente para justificar el monto de la subvención solicitada)</w:t>
      </w:r>
    </w:p>
    <w:sdt>
      <w:sdtPr>
        <w:rPr>
          <w:rFonts w:ascii="Calibri" w:hAnsi="Calibri" w:cs="Arial,Italic"/>
          <w:i/>
          <w:iCs/>
          <w:color w:val="000000"/>
        </w:rPr>
        <w:alias w:val="Budget Justification"/>
        <w:tag w:val="Budget Justification"/>
        <w:id w:val="-578752745"/>
        <w:placeholder>
          <w:docPart w:val="877EAC7CE92F4FA5AFDF5C5E36BCC996"/>
        </w:placeholder>
        <w:showingPlcHdr/>
      </w:sdtPr>
      <w:sdtEndPr/>
      <w:sdtContent>
        <w:p w14:paraId="0B3756F5" w14:textId="2A2688B3" w:rsidR="00583444" w:rsidRPr="00942AE2" w:rsidRDefault="00F31A97" w:rsidP="00252964">
          <w:pPr>
            <w:ind w:firstLine="0"/>
            <w:rPr>
              <w:rFonts w:ascii="Calibri" w:hAnsi="Calibri" w:cs="Arial,Italic"/>
              <w:i/>
              <w:iCs/>
              <w:color w:val="000000"/>
            </w:rPr>
          </w:pPr>
          <w:r w:rsidRPr="007E5517">
            <w:rPr>
              <w:rStyle w:val="PlaceholderText"/>
            </w:rPr>
            <w:t>Haga clic o toque aquí para ingresar texto.</w:t>
          </w:r>
        </w:p>
      </w:sdtContent>
    </w:sdt>
    <w:sectPr w:rsidR="00583444" w:rsidRPr="00942AE2" w:rsidSect="00D7552E">
      <w:footerReference w:type="default" r:id="rId13"/>
      <w:type w:val="continuous"/>
      <w:pgSz w:w="12240" w:h="15840" w:code="1"/>
      <w:pgMar w:top="1152" w:right="1008" w:bottom="1152" w:left="1008" w:header="720" w:footer="72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9B67F" w14:textId="77777777" w:rsidR="00701E54" w:rsidRDefault="00701E54">
      <w:r>
        <w:separator/>
      </w:r>
    </w:p>
  </w:endnote>
  <w:endnote w:type="continuationSeparator" w:id="0">
    <w:p w14:paraId="7362EDC4" w14:textId="77777777" w:rsidR="00701E54" w:rsidRDefault="00701E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MT,Bold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,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635EC" w14:textId="77777777" w:rsidR="00964FBB" w:rsidRDefault="00B118EB" w:rsidP="00F36282">
    <w:pPr>
      <w:pStyle w:val="Footer"/>
      <w:spacing w:before="120"/>
      <w:rPr>
        <w:color w:val="000000" w:themeColor="text1"/>
      </w:rPr>
    </w:pPr>
    <w:r>
      <w:rPr>
        <w:rFonts w:cs="Myriad Roman"/>
        <w:noProof/>
        <w:color w:val="211D1E"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E79F67E" wp14:editId="57F22EBE">
              <wp:simplePos x="0" y="0"/>
              <wp:positionH relativeFrom="column">
                <wp:posOffset>152400</wp:posOffset>
              </wp:positionH>
              <wp:positionV relativeFrom="paragraph">
                <wp:posOffset>22225</wp:posOffset>
              </wp:positionV>
              <wp:extent cx="6515100" cy="0"/>
              <wp:effectExtent l="11430" t="13335" r="7620" b="15240"/>
              <wp:wrapTight wrapText="bothSides">
                <wp:wrapPolygon edited="0">
                  <wp:start x="0" y="-2147483648"/>
                  <wp:lineTo x="589" y="-2147483648"/>
                  <wp:lineTo x="589" y="-2147483648"/>
                  <wp:lineTo x="0" y="-2147483648"/>
                  <wp:lineTo x="0" y="-2147483648"/>
                </wp:wrapPolygon>
              </wp:wrapTight>
              <wp:docPr id="8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A0BF8B6" id="Line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pt,1.75pt" to="525pt,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" strokecolor="navy" strokeweight="1pt">
              <w10:wrap type="tight"/>
            </v:line>
          </w:pict>
        </mc:Fallback>
      </mc:AlternateContent>
    </w:r>
  </w:p>
  <w:sdt>
    <w:sdtPr>
      <w:rPr>
        <w:color w:val="000000" w:themeColor="text1"/>
        <w:lang w:val="es-ES"/>
      </w:rPr>
      <w:alias w:val="Author"/>
      <w:id w:val="2048096102"/>
      <w:placeholder>
        <w:docPart w:val="1923F9F28E2B4B4FB7BE7EC99382DB48"/>
      </w:placeholder>
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<w:text/>
    </w:sdtPr>
    <w:sdtEndPr/>
    <w:sdtContent>
      <w:p w14:paraId="120A2765" w14:textId="7513B3DA" w:rsidR="00964FBB" w:rsidRDefault="00964FBB" w:rsidP="00381037">
        <w:pPr>
          <w:pStyle w:val="Footer"/>
          <w:spacing w:before="120"/>
          <w:rPr>
            <w:color w:val="000000" w:themeColor="text1"/>
          </w:rPr>
        </w:pPr>
        <w:r w:rsidRPr="00964FBB">
          <w:rPr>
            <w:color w:val="000000" w:themeColor="text1"/>
            <w:lang w:val="es-ES"/>
          </w:rPr>
          <w:t xml:space="preserve">Formulario de solicitud de </w:t>
        </w:r>
        <w:r>
          <w:rPr>
            <w:color w:val="000000" w:themeColor="text1"/>
            <w:lang w:val="es-ES"/>
          </w:rPr>
          <w:t>S</w:t>
        </w:r>
        <w:r w:rsidRPr="00964FBB">
          <w:rPr>
            <w:color w:val="000000" w:themeColor="text1"/>
            <w:lang w:val="es-ES"/>
          </w:rPr>
          <w:t>ubvención</w:t>
        </w:r>
        <w:r>
          <w:rPr>
            <w:color w:val="000000" w:themeColor="text1"/>
            <w:lang w:val="es-ES"/>
          </w:rPr>
          <w:t xml:space="preserve"> Comunitaria</w:t>
        </w:r>
        <w:r w:rsidRPr="00964FBB">
          <w:rPr>
            <w:color w:val="000000" w:themeColor="text1"/>
            <w:lang w:val="es-ES"/>
          </w:rPr>
          <w:t xml:space="preserve"> TURI</w:t>
        </w:r>
      </w:p>
    </w:sdtContent>
  </w:sdt>
  <w:p w14:paraId="625B49F6" w14:textId="4FFF591A" w:rsidR="00BD56B7" w:rsidRPr="00381037" w:rsidRDefault="00FE5C08" w:rsidP="00381037">
    <w:pPr>
      <w:pStyle w:val="Footer"/>
      <w:spacing w:before="120"/>
      <w:rPr>
        <w:color w:val="000000" w:themeColor="text1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0F80951" wp14:editId="468A172E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277495"/>
              <wp:effectExtent l="0" t="0" r="0" b="1905"/>
              <wp:wrapNone/>
              <wp:docPr id="3" name="Text Box 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08760" cy="2774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A205F5C" w14:textId="15137E9C" w:rsidR="00BD56B7" w:rsidRPr="00381037" w:rsidRDefault="00BD56B7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</w:rPr>
                          </w:pPr>
                          <w:r w:rsidRPr="00381037">
                            <w:rPr>
                              <w:color w:val="000000" w:themeColor="text1"/>
                            </w:rPr>
                            <w:fldChar w:fldCharType="begin"/>
                          </w:r>
                          <w:r w:rsidRPr="00381037">
                            <w:rPr>
                              <w:color w:val="000000" w:themeColor="text1"/>
                            </w:rPr>
                            <w:instrText xml:space="preserve"> PAGE  \* Arabic  \* MERGEFORMAT </w:instrText>
                          </w:r>
                          <w:r w:rsidRPr="00381037">
                            <w:rPr>
                              <w:color w:val="000000" w:themeColor="text1"/>
                            </w:rPr>
                            <w:fldChar w:fldCharType="separate"/>
                          </w:r>
                          <w:r w:rsidR="0032310F">
                            <w:rPr>
                              <w:noProof/>
                              <w:color w:val="000000" w:themeColor="text1"/>
                            </w:rPr>
                            <w:t>4</w:t>
                          </w:r>
                          <w:r w:rsidRPr="00381037">
                            <w:rPr>
                              <w:color w:val="000000" w:themeColor="text1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F80951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6" type="#_x0000_t202" style="position:absolute;left:0;text-align:left;margin-left:67.6pt;margin-top:0;width:118.8pt;height:21.85pt;z-index:2516561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" filled="f" stroked="f" strokeweight=".5pt">
              <v:textbox style="mso-fit-shape-to-text:t">
                <w:txbxContent>
                  <w:p w14:paraId="7A205F5C" w14:textId="15137E9C" w:rsidR="00BD56B7" w:rsidRPr="00381037" w:rsidRDefault="00BD56B7">
                    <w:pPr>
                      <w:pStyle w:val="Footer"/>
                      <w:jc w:val="right"/>
                      <w:rPr>
                        <w:color w:val="000000" w:themeColor="text1"/>
                      </w:rPr>
                    </w:pPr>
                    <w:r w:rsidRPr="00381037">
                      <w:rPr>
                        <w:color w:val="000000" w:themeColor="text1"/>
                      </w:rPr>
                      <w:fldChar w:fldCharType="begin"/>
                    </w:r>
                    <w:r w:rsidRPr="00381037">
                      <w:rPr>
                        <w:color w:val="000000" w:themeColor="text1"/>
                      </w:rPr>
                      <w:instrText xml:space="preserve"> PAGE  \* Arabic  \* MERGEFORMAT </w:instrText>
                    </w:r>
                    <w:r w:rsidRPr="00381037">
                      <w:rPr>
                        <w:color w:val="000000" w:themeColor="text1"/>
                      </w:rPr>
                      <w:fldChar w:fldCharType="separate"/>
                    </w:r>
                    <w:r w:rsidR="0032310F">
                      <w:rPr>
                        <w:noProof/>
                        <w:color w:val="000000" w:themeColor="text1"/>
                      </w:rPr>
                      <w:t>4</w:t>
                    </w:r>
                    <w:r w:rsidRPr="00381037">
                      <w:rPr>
                        <w:color w:val="000000" w:themeColor="text1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671C04" w14:textId="77777777" w:rsidR="00701E54" w:rsidRDefault="00701E54">
      <w:r>
        <w:separator/>
      </w:r>
    </w:p>
  </w:footnote>
  <w:footnote w:type="continuationSeparator" w:id="0">
    <w:p w14:paraId="6F608C6D" w14:textId="77777777" w:rsidR="00701E54" w:rsidRDefault="00701E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4350E"/>
    <w:multiLevelType w:val="hybridMultilevel"/>
    <w:tmpl w:val="2C02B9AA"/>
    <w:lvl w:ilvl="0" w:tplc="D182E34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15CC73F1"/>
    <w:multiLevelType w:val="hybridMultilevel"/>
    <w:tmpl w:val="B1104298"/>
    <w:lvl w:ilvl="0" w:tplc="D182E34E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B64B38"/>
    <w:multiLevelType w:val="hybridMultilevel"/>
    <w:tmpl w:val="EF309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CB5B06"/>
    <w:multiLevelType w:val="hybridMultilevel"/>
    <w:tmpl w:val="66AEBF86"/>
    <w:lvl w:ilvl="0" w:tplc="E90C2270">
      <w:start w:val="1"/>
      <w:numFmt w:val="bullet"/>
      <w:lvlText w:val=""/>
      <w:lvlJc w:val="left"/>
      <w:pPr>
        <w:ind w:left="820" w:hanging="361"/>
      </w:pPr>
      <w:rPr>
        <w:rFonts w:ascii="Symbol" w:eastAsia="Symbol" w:hAnsi="Symbol" w:hint="default"/>
        <w:w w:val="99"/>
        <w:sz w:val="20"/>
        <w:szCs w:val="20"/>
      </w:rPr>
    </w:lvl>
    <w:lvl w:ilvl="1" w:tplc="A15A8CE8">
      <w:start w:val="1"/>
      <w:numFmt w:val="bullet"/>
      <w:lvlText w:val=""/>
      <w:lvlJc w:val="left"/>
      <w:pPr>
        <w:ind w:left="880" w:hanging="361"/>
      </w:pPr>
      <w:rPr>
        <w:rFonts w:ascii="Symbol" w:eastAsia="Symbol" w:hAnsi="Symbol" w:hint="default"/>
        <w:w w:val="99"/>
        <w:sz w:val="20"/>
        <w:szCs w:val="20"/>
      </w:rPr>
    </w:lvl>
    <w:lvl w:ilvl="2" w:tplc="47722C2C">
      <w:start w:val="1"/>
      <w:numFmt w:val="bullet"/>
      <w:lvlText w:val="•"/>
      <w:lvlJc w:val="left"/>
      <w:pPr>
        <w:ind w:left="1933" w:hanging="361"/>
      </w:pPr>
      <w:rPr>
        <w:rFonts w:hint="default"/>
      </w:rPr>
    </w:lvl>
    <w:lvl w:ilvl="3" w:tplc="DEE8F1BA">
      <w:start w:val="1"/>
      <w:numFmt w:val="bullet"/>
      <w:lvlText w:val="•"/>
      <w:lvlJc w:val="left"/>
      <w:pPr>
        <w:ind w:left="2987" w:hanging="361"/>
      </w:pPr>
      <w:rPr>
        <w:rFonts w:hint="default"/>
      </w:rPr>
    </w:lvl>
    <w:lvl w:ilvl="4" w:tplc="16288546">
      <w:start w:val="1"/>
      <w:numFmt w:val="bullet"/>
      <w:lvlText w:val="•"/>
      <w:lvlJc w:val="left"/>
      <w:pPr>
        <w:ind w:left="4040" w:hanging="361"/>
      </w:pPr>
      <w:rPr>
        <w:rFonts w:hint="default"/>
      </w:rPr>
    </w:lvl>
    <w:lvl w:ilvl="5" w:tplc="5840F74A">
      <w:start w:val="1"/>
      <w:numFmt w:val="bullet"/>
      <w:lvlText w:val="•"/>
      <w:lvlJc w:val="left"/>
      <w:pPr>
        <w:ind w:left="5093" w:hanging="361"/>
      </w:pPr>
      <w:rPr>
        <w:rFonts w:hint="default"/>
      </w:rPr>
    </w:lvl>
    <w:lvl w:ilvl="6" w:tplc="95CC3E6A">
      <w:start w:val="1"/>
      <w:numFmt w:val="bullet"/>
      <w:lvlText w:val="•"/>
      <w:lvlJc w:val="left"/>
      <w:pPr>
        <w:ind w:left="6146" w:hanging="361"/>
      </w:pPr>
      <w:rPr>
        <w:rFonts w:hint="default"/>
      </w:rPr>
    </w:lvl>
    <w:lvl w:ilvl="7" w:tplc="B5F05864">
      <w:start w:val="1"/>
      <w:numFmt w:val="bullet"/>
      <w:lvlText w:val="•"/>
      <w:lvlJc w:val="left"/>
      <w:pPr>
        <w:ind w:left="7200" w:hanging="361"/>
      </w:pPr>
      <w:rPr>
        <w:rFonts w:hint="default"/>
      </w:rPr>
    </w:lvl>
    <w:lvl w:ilvl="8" w:tplc="795E820C">
      <w:start w:val="1"/>
      <w:numFmt w:val="bullet"/>
      <w:lvlText w:val="•"/>
      <w:lvlJc w:val="left"/>
      <w:pPr>
        <w:ind w:left="8253" w:hanging="361"/>
      </w:pPr>
      <w:rPr>
        <w:rFonts w:hint="default"/>
      </w:rPr>
    </w:lvl>
  </w:abstractNum>
  <w:abstractNum w:abstractNumId="4" w15:restartNumberingAfterBreak="0">
    <w:nsid w:val="24E47298"/>
    <w:multiLevelType w:val="hybridMultilevel"/>
    <w:tmpl w:val="026C6ACA"/>
    <w:lvl w:ilvl="0" w:tplc="A108578E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326B6A"/>
    <w:multiLevelType w:val="multilevel"/>
    <w:tmpl w:val="45449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8752EC"/>
    <w:multiLevelType w:val="hybridMultilevel"/>
    <w:tmpl w:val="E8769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C74958"/>
    <w:multiLevelType w:val="hybridMultilevel"/>
    <w:tmpl w:val="DF8A6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D30C59"/>
    <w:multiLevelType w:val="multilevel"/>
    <w:tmpl w:val="4DAC50B8"/>
    <w:lvl w:ilvl="0"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Wingdings" w:eastAsia="Times New Roman" w:hAnsi="Wingdings" w:hint="default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7B6E42"/>
    <w:multiLevelType w:val="hybridMultilevel"/>
    <w:tmpl w:val="71DEAC14"/>
    <w:lvl w:ilvl="0" w:tplc="767873B6">
      <w:start w:val="1"/>
      <w:numFmt w:val="bullet"/>
      <w:lvlText w:val=""/>
      <w:lvlJc w:val="left"/>
      <w:pPr>
        <w:tabs>
          <w:tab w:val="num" w:pos="2268"/>
        </w:tabs>
        <w:ind w:left="2232" w:hanging="432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F73FF5"/>
    <w:multiLevelType w:val="hybridMultilevel"/>
    <w:tmpl w:val="B0427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487A48"/>
    <w:multiLevelType w:val="hybridMultilevel"/>
    <w:tmpl w:val="BAFAB092"/>
    <w:lvl w:ilvl="0" w:tplc="A108578E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681CA2"/>
    <w:multiLevelType w:val="hybridMultilevel"/>
    <w:tmpl w:val="45A66016"/>
    <w:lvl w:ilvl="0" w:tplc="9E12A836">
      <w:start w:val="1"/>
      <w:numFmt w:val="bullet"/>
      <w:lvlText w:val=""/>
      <w:lvlJc w:val="left"/>
      <w:pPr>
        <w:ind w:left="880" w:hanging="361"/>
      </w:pPr>
      <w:rPr>
        <w:rFonts w:ascii="Symbol" w:eastAsia="Symbol" w:hAnsi="Symbol" w:hint="default"/>
        <w:w w:val="99"/>
        <w:sz w:val="20"/>
        <w:szCs w:val="20"/>
      </w:rPr>
    </w:lvl>
    <w:lvl w:ilvl="1" w:tplc="8FC649AE">
      <w:start w:val="1"/>
      <w:numFmt w:val="bullet"/>
      <w:lvlText w:val="•"/>
      <w:lvlJc w:val="left"/>
      <w:pPr>
        <w:ind w:left="1850" w:hanging="361"/>
      </w:pPr>
      <w:rPr>
        <w:rFonts w:hint="default"/>
      </w:rPr>
    </w:lvl>
    <w:lvl w:ilvl="2" w:tplc="F418E046">
      <w:start w:val="1"/>
      <w:numFmt w:val="bullet"/>
      <w:lvlText w:val="•"/>
      <w:lvlJc w:val="left"/>
      <w:pPr>
        <w:ind w:left="2820" w:hanging="361"/>
      </w:pPr>
      <w:rPr>
        <w:rFonts w:hint="default"/>
      </w:rPr>
    </w:lvl>
    <w:lvl w:ilvl="3" w:tplc="7C08DA1C">
      <w:start w:val="1"/>
      <w:numFmt w:val="bullet"/>
      <w:lvlText w:val="•"/>
      <w:lvlJc w:val="left"/>
      <w:pPr>
        <w:ind w:left="3790" w:hanging="361"/>
      </w:pPr>
      <w:rPr>
        <w:rFonts w:hint="default"/>
      </w:rPr>
    </w:lvl>
    <w:lvl w:ilvl="4" w:tplc="F4702770">
      <w:start w:val="1"/>
      <w:numFmt w:val="bullet"/>
      <w:lvlText w:val="•"/>
      <w:lvlJc w:val="left"/>
      <w:pPr>
        <w:ind w:left="4760" w:hanging="361"/>
      </w:pPr>
      <w:rPr>
        <w:rFonts w:hint="default"/>
      </w:rPr>
    </w:lvl>
    <w:lvl w:ilvl="5" w:tplc="668A1E1E">
      <w:start w:val="1"/>
      <w:numFmt w:val="bullet"/>
      <w:lvlText w:val="•"/>
      <w:lvlJc w:val="left"/>
      <w:pPr>
        <w:ind w:left="5730" w:hanging="361"/>
      </w:pPr>
      <w:rPr>
        <w:rFonts w:hint="default"/>
      </w:rPr>
    </w:lvl>
    <w:lvl w:ilvl="6" w:tplc="D74C2526">
      <w:start w:val="1"/>
      <w:numFmt w:val="bullet"/>
      <w:lvlText w:val="•"/>
      <w:lvlJc w:val="left"/>
      <w:pPr>
        <w:ind w:left="6700" w:hanging="361"/>
      </w:pPr>
      <w:rPr>
        <w:rFonts w:hint="default"/>
      </w:rPr>
    </w:lvl>
    <w:lvl w:ilvl="7" w:tplc="AD6A4318">
      <w:start w:val="1"/>
      <w:numFmt w:val="bullet"/>
      <w:lvlText w:val="•"/>
      <w:lvlJc w:val="left"/>
      <w:pPr>
        <w:ind w:left="7670" w:hanging="361"/>
      </w:pPr>
      <w:rPr>
        <w:rFonts w:hint="default"/>
      </w:rPr>
    </w:lvl>
    <w:lvl w:ilvl="8" w:tplc="5AA2756C">
      <w:start w:val="1"/>
      <w:numFmt w:val="bullet"/>
      <w:lvlText w:val="•"/>
      <w:lvlJc w:val="left"/>
      <w:pPr>
        <w:ind w:left="8640" w:hanging="361"/>
      </w:pPr>
      <w:rPr>
        <w:rFonts w:hint="default"/>
      </w:rPr>
    </w:lvl>
  </w:abstractNum>
  <w:abstractNum w:abstractNumId="13" w15:restartNumberingAfterBreak="0">
    <w:nsid w:val="490501F8"/>
    <w:multiLevelType w:val="hybridMultilevel"/>
    <w:tmpl w:val="5718AA7E"/>
    <w:lvl w:ilvl="0" w:tplc="A108578E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9C5EB1"/>
    <w:multiLevelType w:val="multilevel"/>
    <w:tmpl w:val="2C02B9AA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5" w15:restartNumberingAfterBreak="0">
    <w:nsid w:val="514C0D28"/>
    <w:multiLevelType w:val="multilevel"/>
    <w:tmpl w:val="E618B288"/>
    <w:lvl w:ilvl="0"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cs="ArialMT,Bold" w:hint="default"/>
        <w:sz w:val="3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1C248FF"/>
    <w:multiLevelType w:val="hybridMultilevel"/>
    <w:tmpl w:val="4DC84F2C"/>
    <w:lvl w:ilvl="0" w:tplc="767873B6">
      <w:start w:val="1"/>
      <w:numFmt w:val="bullet"/>
      <w:lvlText w:val=""/>
      <w:lvlJc w:val="left"/>
      <w:pPr>
        <w:tabs>
          <w:tab w:val="num" w:pos="2268"/>
        </w:tabs>
        <w:ind w:left="2232" w:hanging="432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9A4367"/>
    <w:multiLevelType w:val="hybridMultilevel"/>
    <w:tmpl w:val="4DAC50B8"/>
    <w:lvl w:ilvl="0" w:tplc="3A8EA736"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Wingdings" w:eastAsia="Times New Roman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A77E8D"/>
    <w:multiLevelType w:val="hybridMultilevel"/>
    <w:tmpl w:val="14A8F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381E3B"/>
    <w:multiLevelType w:val="hybridMultilevel"/>
    <w:tmpl w:val="D390F7CA"/>
    <w:lvl w:ilvl="0" w:tplc="767873B6">
      <w:start w:val="1"/>
      <w:numFmt w:val="bullet"/>
      <w:lvlText w:val=""/>
      <w:lvlJc w:val="left"/>
      <w:pPr>
        <w:tabs>
          <w:tab w:val="num" w:pos="468"/>
        </w:tabs>
        <w:ind w:left="432" w:hanging="432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tabs>
          <w:tab w:val="num" w:pos="-360"/>
        </w:tabs>
        <w:ind w:left="-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</w:abstractNum>
  <w:abstractNum w:abstractNumId="20" w15:restartNumberingAfterBreak="0">
    <w:nsid w:val="6F9564C4"/>
    <w:multiLevelType w:val="hybridMultilevel"/>
    <w:tmpl w:val="21DC4034"/>
    <w:lvl w:ilvl="0" w:tplc="70BC3808">
      <w:start w:val="1"/>
      <w:numFmt w:val="bullet"/>
      <w:lvlText w:val=""/>
      <w:lvlJc w:val="left"/>
      <w:pPr>
        <w:ind w:left="880" w:hanging="361"/>
      </w:pPr>
      <w:rPr>
        <w:rFonts w:ascii="Symbol" w:eastAsia="Symbol" w:hAnsi="Symbol" w:hint="default"/>
        <w:sz w:val="24"/>
        <w:szCs w:val="24"/>
      </w:rPr>
    </w:lvl>
    <w:lvl w:ilvl="1" w:tplc="E4344DF0">
      <w:start w:val="1"/>
      <w:numFmt w:val="bullet"/>
      <w:lvlText w:val="•"/>
      <w:lvlJc w:val="left"/>
      <w:pPr>
        <w:ind w:left="1850" w:hanging="361"/>
      </w:pPr>
      <w:rPr>
        <w:rFonts w:hint="default"/>
      </w:rPr>
    </w:lvl>
    <w:lvl w:ilvl="2" w:tplc="88BAC1FC">
      <w:start w:val="1"/>
      <w:numFmt w:val="bullet"/>
      <w:lvlText w:val="•"/>
      <w:lvlJc w:val="left"/>
      <w:pPr>
        <w:ind w:left="2820" w:hanging="361"/>
      </w:pPr>
      <w:rPr>
        <w:rFonts w:hint="default"/>
      </w:rPr>
    </w:lvl>
    <w:lvl w:ilvl="3" w:tplc="660E9E46">
      <w:start w:val="1"/>
      <w:numFmt w:val="bullet"/>
      <w:lvlText w:val="•"/>
      <w:lvlJc w:val="left"/>
      <w:pPr>
        <w:ind w:left="3790" w:hanging="361"/>
      </w:pPr>
      <w:rPr>
        <w:rFonts w:hint="default"/>
      </w:rPr>
    </w:lvl>
    <w:lvl w:ilvl="4" w:tplc="8392EE3A">
      <w:start w:val="1"/>
      <w:numFmt w:val="bullet"/>
      <w:lvlText w:val="•"/>
      <w:lvlJc w:val="left"/>
      <w:pPr>
        <w:ind w:left="4760" w:hanging="361"/>
      </w:pPr>
      <w:rPr>
        <w:rFonts w:hint="default"/>
      </w:rPr>
    </w:lvl>
    <w:lvl w:ilvl="5" w:tplc="BC0C8912">
      <w:start w:val="1"/>
      <w:numFmt w:val="bullet"/>
      <w:lvlText w:val="•"/>
      <w:lvlJc w:val="left"/>
      <w:pPr>
        <w:ind w:left="5730" w:hanging="361"/>
      </w:pPr>
      <w:rPr>
        <w:rFonts w:hint="default"/>
      </w:rPr>
    </w:lvl>
    <w:lvl w:ilvl="6" w:tplc="D868B5B8">
      <w:start w:val="1"/>
      <w:numFmt w:val="bullet"/>
      <w:lvlText w:val="•"/>
      <w:lvlJc w:val="left"/>
      <w:pPr>
        <w:ind w:left="6700" w:hanging="361"/>
      </w:pPr>
      <w:rPr>
        <w:rFonts w:hint="default"/>
      </w:rPr>
    </w:lvl>
    <w:lvl w:ilvl="7" w:tplc="C982392A">
      <w:start w:val="1"/>
      <w:numFmt w:val="bullet"/>
      <w:lvlText w:val="•"/>
      <w:lvlJc w:val="left"/>
      <w:pPr>
        <w:ind w:left="7670" w:hanging="361"/>
      </w:pPr>
      <w:rPr>
        <w:rFonts w:hint="default"/>
      </w:rPr>
    </w:lvl>
    <w:lvl w:ilvl="8" w:tplc="5A8C1724">
      <w:start w:val="1"/>
      <w:numFmt w:val="bullet"/>
      <w:lvlText w:val="•"/>
      <w:lvlJc w:val="left"/>
      <w:pPr>
        <w:ind w:left="8640" w:hanging="361"/>
      </w:pPr>
      <w:rPr>
        <w:rFonts w:hint="default"/>
      </w:rPr>
    </w:lvl>
  </w:abstractNum>
  <w:abstractNum w:abstractNumId="21" w15:restartNumberingAfterBreak="0">
    <w:nsid w:val="7270045F"/>
    <w:multiLevelType w:val="hybridMultilevel"/>
    <w:tmpl w:val="D49CE460"/>
    <w:lvl w:ilvl="0" w:tplc="767873B6">
      <w:start w:val="1"/>
      <w:numFmt w:val="bullet"/>
      <w:lvlText w:val=""/>
      <w:lvlJc w:val="left"/>
      <w:pPr>
        <w:tabs>
          <w:tab w:val="num" w:pos="468"/>
        </w:tabs>
        <w:ind w:left="432" w:hanging="432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num w:numId="1" w16cid:durableId="1368291704">
    <w:abstractNumId w:val="9"/>
  </w:num>
  <w:num w:numId="2" w16cid:durableId="1629237789">
    <w:abstractNumId w:val="1"/>
  </w:num>
  <w:num w:numId="3" w16cid:durableId="523860607">
    <w:abstractNumId w:val="0"/>
  </w:num>
  <w:num w:numId="4" w16cid:durableId="1939407211">
    <w:abstractNumId w:val="17"/>
  </w:num>
  <w:num w:numId="5" w16cid:durableId="620039614">
    <w:abstractNumId w:val="14"/>
  </w:num>
  <w:num w:numId="6" w16cid:durableId="962927666">
    <w:abstractNumId w:val="21"/>
  </w:num>
  <w:num w:numId="7" w16cid:durableId="323632861">
    <w:abstractNumId w:val="16"/>
  </w:num>
  <w:num w:numId="8" w16cid:durableId="758796838">
    <w:abstractNumId w:val="19"/>
  </w:num>
  <w:num w:numId="9" w16cid:durableId="1659575392">
    <w:abstractNumId w:val="8"/>
  </w:num>
  <w:num w:numId="10" w16cid:durableId="354577942">
    <w:abstractNumId w:val="7"/>
  </w:num>
  <w:num w:numId="11" w16cid:durableId="1646201219">
    <w:abstractNumId w:val="2"/>
  </w:num>
  <w:num w:numId="12" w16cid:durableId="703024477">
    <w:abstractNumId w:val="13"/>
  </w:num>
  <w:num w:numId="13" w16cid:durableId="1371760210">
    <w:abstractNumId w:val="11"/>
  </w:num>
  <w:num w:numId="14" w16cid:durableId="2052610089">
    <w:abstractNumId w:val="4"/>
  </w:num>
  <w:num w:numId="15" w16cid:durableId="840315912">
    <w:abstractNumId w:val="5"/>
  </w:num>
  <w:num w:numId="16" w16cid:durableId="2114401256">
    <w:abstractNumId w:val="15"/>
  </w:num>
  <w:num w:numId="17" w16cid:durableId="670765331">
    <w:abstractNumId w:val="12"/>
  </w:num>
  <w:num w:numId="18" w16cid:durableId="2124104285">
    <w:abstractNumId w:val="3"/>
  </w:num>
  <w:num w:numId="19" w16cid:durableId="33818615">
    <w:abstractNumId w:val="20"/>
  </w:num>
  <w:num w:numId="20" w16cid:durableId="1097360322">
    <w:abstractNumId w:val="18"/>
  </w:num>
  <w:num w:numId="21" w16cid:durableId="283585494">
    <w:abstractNumId w:val="6"/>
  </w:num>
  <w:num w:numId="22" w16cid:durableId="23470498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3MLW0sLS0MLA0NDVS0lEKTi0uzszPAykwrAUAvYzxoCwAAAA="/>
  </w:docVars>
  <w:rsids>
    <w:rsidRoot w:val="00987225"/>
    <w:rsid w:val="00001BA9"/>
    <w:rsid w:val="00017B70"/>
    <w:rsid w:val="0002243B"/>
    <w:rsid w:val="00025309"/>
    <w:rsid w:val="00025EDE"/>
    <w:rsid w:val="000266F3"/>
    <w:rsid w:val="00030077"/>
    <w:rsid w:val="00030C67"/>
    <w:rsid w:val="00033F5A"/>
    <w:rsid w:val="00042865"/>
    <w:rsid w:val="00051B3A"/>
    <w:rsid w:val="000675AA"/>
    <w:rsid w:val="0007109C"/>
    <w:rsid w:val="00072B6F"/>
    <w:rsid w:val="00081F1B"/>
    <w:rsid w:val="00083E68"/>
    <w:rsid w:val="0009202A"/>
    <w:rsid w:val="000942A4"/>
    <w:rsid w:val="00094AFB"/>
    <w:rsid w:val="000A41A6"/>
    <w:rsid w:val="000A5564"/>
    <w:rsid w:val="000C2578"/>
    <w:rsid w:val="000C5095"/>
    <w:rsid w:val="000D3E97"/>
    <w:rsid w:val="000E0716"/>
    <w:rsid w:val="000E700E"/>
    <w:rsid w:val="000F5FCC"/>
    <w:rsid w:val="000F7A0F"/>
    <w:rsid w:val="00102F89"/>
    <w:rsid w:val="00107045"/>
    <w:rsid w:val="001103A9"/>
    <w:rsid w:val="0011111E"/>
    <w:rsid w:val="00114249"/>
    <w:rsid w:val="001262A6"/>
    <w:rsid w:val="001334DF"/>
    <w:rsid w:val="00133CE8"/>
    <w:rsid w:val="001353D2"/>
    <w:rsid w:val="00135AD0"/>
    <w:rsid w:val="001418AE"/>
    <w:rsid w:val="0014372F"/>
    <w:rsid w:val="00143E9E"/>
    <w:rsid w:val="00144F3C"/>
    <w:rsid w:val="00144F9A"/>
    <w:rsid w:val="00156C4B"/>
    <w:rsid w:val="0017292E"/>
    <w:rsid w:val="00190802"/>
    <w:rsid w:val="00195917"/>
    <w:rsid w:val="001A0751"/>
    <w:rsid w:val="001A38E1"/>
    <w:rsid w:val="001A3FC1"/>
    <w:rsid w:val="001C387E"/>
    <w:rsid w:val="001C3B18"/>
    <w:rsid w:val="001C4D91"/>
    <w:rsid w:val="001C7064"/>
    <w:rsid w:val="001D5E28"/>
    <w:rsid w:val="001D766D"/>
    <w:rsid w:val="001E03CD"/>
    <w:rsid w:val="001E4F83"/>
    <w:rsid w:val="001F028E"/>
    <w:rsid w:val="00202E20"/>
    <w:rsid w:val="00203238"/>
    <w:rsid w:val="00212122"/>
    <w:rsid w:val="00226286"/>
    <w:rsid w:val="00230EF2"/>
    <w:rsid w:val="002329C9"/>
    <w:rsid w:val="00242B7B"/>
    <w:rsid w:val="00246D5A"/>
    <w:rsid w:val="00252964"/>
    <w:rsid w:val="002639C4"/>
    <w:rsid w:val="00276318"/>
    <w:rsid w:val="002775F5"/>
    <w:rsid w:val="002821DB"/>
    <w:rsid w:val="002A4E98"/>
    <w:rsid w:val="002A5237"/>
    <w:rsid w:val="002A6AF5"/>
    <w:rsid w:val="002C3170"/>
    <w:rsid w:val="002C56A5"/>
    <w:rsid w:val="002D4018"/>
    <w:rsid w:val="002F101D"/>
    <w:rsid w:val="002F2012"/>
    <w:rsid w:val="002F4F67"/>
    <w:rsid w:val="00302F08"/>
    <w:rsid w:val="00305160"/>
    <w:rsid w:val="00315752"/>
    <w:rsid w:val="00320FBF"/>
    <w:rsid w:val="0032310F"/>
    <w:rsid w:val="00340964"/>
    <w:rsid w:val="003554D3"/>
    <w:rsid w:val="00372582"/>
    <w:rsid w:val="00381037"/>
    <w:rsid w:val="003832C4"/>
    <w:rsid w:val="00385C57"/>
    <w:rsid w:val="0039361D"/>
    <w:rsid w:val="003A3A43"/>
    <w:rsid w:val="003A42FF"/>
    <w:rsid w:val="003B17F2"/>
    <w:rsid w:val="003B37C9"/>
    <w:rsid w:val="003B5C3A"/>
    <w:rsid w:val="003C3758"/>
    <w:rsid w:val="003D29C6"/>
    <w:rsid w:val="003D73B4"/>
    <w:rsid w:val="003E6CDC"/>
    <w:rsid w:val="003F4935"/>
    <w:rsid w:val="003F5144"/>
    <w:rsid w:val="00402979"/>
    <w:rsid w:val="00403D00"/>
    <w:rsid w:val="00412D1C"/>
    <w:rsid w:val="004130AD"/>
    <w:rsid w:val="00416705"/>
    <w:rsid w:val="004174FC"/>
    <w:rsid w:val="00431928"/>
    <w:rsid w:val="00433C43"/>
    <w:rsid w:val="00434AC2"/>
    <w:rsid w:val="004409D9"/>
    <w:rsid w:val="0044496E"/>
    <w:rsid w:val="0044542E"/>
    <w:rsid w:val="00447F30"/>
    <w:rsid w:val="004516A8"/>
    <w:rsid w:val="0045323B"/>
    <w:rsid w:val="004552DD"/>
    <w:rsid w:val="00455897"/>
    <w:rsid w:val="00461284"/>
    <w:rsid w:val="0046552C"/>
    <w:rsid w:val="004657BD"/>
    <w:rsid w:val="0047771C"/>
    <w:rsid w:val="004851D0"/>
    <w:rsid w:val="00485E8B"/>
    <w:rsid w:val="004A0718"/>
    <w:rsid w:val="004A20FF"/>
    <w:rsid w:val="004B177B"/>
    <w:rsid w:val="004B4B59"/>
    <w:rsid w:val="004C3F75"/>
    <w:rsid w:val="004D0726"/>
    <w:rsid w:val="004D4627"/>
    <w:rsid w:val="00501E0A"/>
    <w:rsid w:val="005067DB"/>
    <w:rsid w:val="0051369F"/>
    <w:rsid w:val="00526259"/>
    <w:rsid w:val="005273EC"/>
    <w:rsid w:val="0053136C"/>
    <w:rsid w:val="00531B09"/>
    <w:rsid w:val="00541AB6"/>
    <w:rsid w:val="0054516B"/>
    <w:rsid w:val="00546567"/>
    <w:rsid w:val="00551847"/>
    <w:rsid w:val="0056369E"/>
    <w:rsid w:val="0057024A"/>
    <w:rsid w:val="00571FCA"/>
    <w:rsid w:val="00580813"/>
    <w:rsid w:val="00583444"/>
    <w:rsid w:val="00592BC8"/>
    <w:rsid w:val="005958A8"/>
    <w:rsid w:val="00595F91"/>
    <w:rsid w:val="0059645E"/>
    <w:rsid w:val="005B39A1"/>
    <w:rsid w:val="005B517D"/>
    <w:rsid w:val="005C496B"/>
    <w:rsid w:val="005D62EC"/>
    <w:rsid w:val="005D6895"/>
    <w:rsid w:val="005E0550"/>
    <w:rsid w:val="005E2367"/>
    <w:rsid w:val="005E2DE9"/>
    <w:rsid w:val="005E6861"/>
    <w:rsid w:val="0060439B"/>
    <w:rsid w:val="0060660B"/>
    <w:rsid w:val="00607E1D"/>
    <w:rsid w:val="006139DE"/>
    <w:rsid w:val="00615522"/>
    <w:rsid w:val="00617C38"/>
    <w:rsid w:val="00620429"/>
    <w:rsid w:val="006225BA"/>
    <w:rsid w:val="006251CF"/>
    <w:rsid w:val="00630277"/>
    <w:rsid w:val="006369D4"/>
    <w:rsid w:val="006431C6"/>
    <w:rsid w:val="0065206B"/>
    <w:rsid w:val="00655F0D"/>
    <w:rsid w:val="00656C55"/>
    <w:rsid w:val="00665735"/>
    <w:rsid w:val="00666795"/>
    <w:rsid w:val="00670169"/>
    <w:rsid w:val="00671A0F"/>
    <w:rsid w:val="006772EC"/>
    <w:rsid w:val="00680984"/>
    <w:rsid w:val="0068502B"/>
    <w:rsid w:val="00686557"/>
    <w:rsid w:val="006871F6"/>
    <w:rsid w:val="00694F09"/>
    <w:rsid w:val="0069562B"/>
    <w:rsid w:val="00697436"/>
    <w:rsid w:val="006A0AC9"/>
    <w:rsid w:val="006A7CEE"/>
    <w:rsid w:val="006B2509"/>
    <w:rsid w:val="006B7058"/>
    <w:rsid w:val="006B7466"/>
    <w:rsid w:val="006B7737"/>
    <w:rsid w:val="006C41BB"/>
    <w:rsid w:val="006C443B"/>
    <w:rsid w:val="006C5AF4"/>
    <w:rsid w:val="006D317B"/>
    <w:rsid w:val="006D5568"/>
    <w:rsid w:val="006D777D"/>
    <w:rsid w:val="006E369B"/>
    <w:rsid w:val="006E3F04"/>
    <w:rsid w:val="006E7C29"/>
    <w:rsid w:val="006F1A41"/>
    <w:rsid w:val="006F29DA"/>
    <w:rsid w:val="006F2F76"/>
    <w:rsid w:val="006F70AA"/>
    <w:rsid w:val="00701E54"/>
    <w:rsid w:val="00704F50"/>
    <w:rsid w:val="007137EC"/>
    <w:rsid w:val="00720F8D"/>
    <w:rsid w:val="00731A28"/>
    <w:rsid w:val="007452A8"/>
    <w:rsid w:val="00755787"/>
    <w:rsid w:val="00763FD5"/>
    <w:rsid w:val="00771826"/>
    <w:rsid w:val="00773145"/>
    <w:rsid w:val="00774CD2"/>
    <w:rsid w:val="00777356"/>
    <w:rsid w:val="00796957"/>
    <w:rsid w:val="007C0342"/>
    <w:rsid w:val="007C08A4"/>
    <w:rsid w:val="007C1C8A"/>
    <w:rsid w:val="007E2B40"/>
    <w:rsid w:val="007E2DA9"/>
    <w:rsid w:val="007E4DFC"/>
    <w:rsid w:val="007E5517"/>
    <w:rsid w:val="007F4011"/>
    <w:rsid w:val="007F7B8A"/>
    <w:rsid w:val="00805D9F"/>
    <w:rsid w:val="00810153"/>
    <w:rsid w:val="00810EE1"/>
    <w:rsid w:val="0081260D"/>
    <w:rsid w:val="00814E81"/>
    <w:rsid w:val="0081692C"/>
    <w:rsid w:val="00831829"/>
    <w:rsid w:val="00833767"/>
    <w:rsid w:val="00885B37"/>
    <w:rsid w:val="00896F72"/>
    <w:rsid w:val="0089746F"/>
    <w:rsid w:val="00897B8F"/>
    <w:rsid w:val="008B2C70"/>
    <w:rsid w:val="008B4C35"/>
    <w:rsid w:val="008C01CC"/>
    <w:rsid w:val="008D5741"/>
    <w:rsid w:val="008E404B"/>
    <w:rsid w:val="008F63AF"/>
    <w:rsid w:val="00902961"/>
    <w:rsid w:val="00902EC2"/>
    <w:rsid w:val="00913275"/>
    <w:rsid w:val="009233A1"/>
    <w:rsid w:val="00930EF4"/>
    <w:rsid w:val="00942AE2"/>
    <w:rsid w:val="00942D79"/>
    <w:rsid w:val="00945B71"/>
    <w:rsid w:val="009504A3"/>
    <w:rsid w:val="0095337B"/>
    <w:rsid w:val="00957FEC"/>
    <w:rsid w:val="009628B9"/>
    <w:rsid w:val="00964FBB"/>
    <w:rsid w:val="009752C5"/>
    <w:rsid w:val="00976D73"/>
    <w:rsid w:val="009812FF"/>
    <w:rsid w:val="0098527E"/>
    <w:rsid w:val="00987225"/>
    <w:rsid w:val="00992206"/>
    <w:rsid w:val="009A01F6"/>
    <w:rsid w:val="009A1B85"/>
    <w:rsid w:val="009A4487"/>
    <w:rsid w:val="009A478E"/>
    <w:rsid w:val="009A4E12"/>
    <w:rsid w:val="009A7816"/>
    <w:rsid w:val="009C1E7C"/>
    <w:rsid w:val="009D0DD6"/>
    <w:rsid w:val="009D0EC0"/>
    <w:rsid w:val="009E54F0"/>
    <w:rsid w:val="009F2291"/>
    <w:rsid w:val="009F7C53"/>
    <w:rsid w:val="00A1152C"/>
    <w:rsid w:val="00A13695"/>
    <w:rsid w:val="00A22F6A"/>
    <w:rsid w:val="00A23BE1"/>
    <w:rsid w:val="00A269A9"/>
    <w:rsid w:val="00A42B71"/>
    <w:rsid w:val="00A42DE4"/>
    <w:rsid w:val="00A4680D"/>
    <w:rsid w:val="00A52A42"/>
    <w:rsid w:val="00A53D7E"/>
    <w:rsid w:val="00A55ADE"/>
    <w:rsid w:val="00A90746"/>
    <w:rsid w:val="00A90877"/>
    <w:rsid w:val="00A91DCC"/>
    <w:rsid w:val="00AA0629"/>
    <w:rsid w:val="00AA25A7"/>
    <w:rsid w:val="00AA7A06"/>
    <w:rsid w:val="00AB55F2"/>
    <w:rsid w:val="00AB601D"/>
    <w:rsid w:val="00AC54FF"/>
    <w:rsid w:val="00AD0272"/>
    <w:rsid w:val="00AD22D3"/>
    <w:rsid w:val="00AD46A3"/>
    <w:rsid w:val="00AD55CB"/>
    <w:rsid w:val="00AE45B1"/>
    <w:rsid w:val="00AE7B9A"/>
    <w:rsid w:val="00AF0033"/>
    <w:rsid w:val="00B01F6F"/>
    <w:rsid w:val="00B10B1E"/>
    <w:rsid w:val="00B118EB"/>
    <w:rsid w:val="00B131CB"/>
    <w:rsid w:val="00B14317"/>
    <w:rsid w:val="00B17C35"/>
    <w:rsid w:val="00B30742"/>
    <w:rsid w:val="00B3338A"/>
    <w:rsid w:val="00B36F15"/>
    <w:rsid w:val="00B424EA"/>
    <w:rsid w:val="00B42C78"/>
    <w:rsid w:val="00B47E04"/>
    <w:rsid w:val="00B51B31"/>
    <w:rsid w:val="00B558C4"/>
    <w:rsid w:val="00B6203C"/>
    <w:rsid w:val="00B71110"/>
    <w:rsid w:val="00B83D94"/>
    <w:rsid w:val="00B846DA"/>
    <w:rsid w:val="00B948B2"/>
    <w:rsid w:val="00BA64AF"/>
    <w:rsid w:val="00BA6E27"/>
    <w:rsid w:val="00BA71F8"/>
    <w:rsid w:val="00BA7784"/>
    <w:rsid w:val="00BB019C"/>
    <w:rsid w:val="00BB3824"/>
    <w:rsid w:val="00BC107B"/>
    <w:rsid w:val="00BC49D6"/>
    <w:rsid w:val="00BD4ED9"/>
    <w:rsid w:val="00BD56B7"/>
    <w:rsid w:val="00BD6B46"/>
    <w:rsid w:val="00BD7DA8"/>
    <w:rsid w:val="00C1248F"/>
    <w:rsid w:val="00C14602"/>
    <w:rsid w:val="00C307BF"/>
    <w:rsid w:val="00C331DE"/>
    <w:rsid w:val="00C343E4"/>
    <w:rsid w:val="00C35230"/>
    <w:rsid w:val="00C4202A"/>
    <w:rsid w:val="00C425CD"/>
    <w:rsid w:val="00C42ACB"/>
    <w:rsid w:val="00C57012"/>
    <w:rsid w:val="00C71FDE"/>
    <w:rsid w:val="00CB7D2B"/>
    <w:rsid w:val="00CC3452"/>
    <w:rsid w:val="00CD4DA2"/>
    <w:rsid w:val="00CD7827"/>
    <w:rsid w:val="00CE3487"/>
    <w:rsid w:val="00CE493E"/>
    <w:rsid w:val="00CE6FBE"/>
    <w:rsid w:val="00CF0E25"/>
    <w:rsid w:val="00CF2A2F"/>
    <w:rsid w:val="00CF512D"/>
    <w:rsid w:val="00CF598C"/>
    <w:rsid w:val="00D00FD7"/>
    <w:rsid w:val="00D05259"/>
    <w:rsid w:val="00D221CF"/>
    <w:rsid w:val="00D27029"/>
    <w:rsid w:val="00D40232"/>
    <w:rsid w:val="00D513D4"/>
    <w:rsid w:val="00D51AC6"/>
    <w:rsid w:val="00D540AD"/>
    <w:rsid w:val="00D61BAF"/>
    <w:rsid w:val="00D6232B"/>
    <w:rsid w:val="00D67F38"/>
    <w:rsid w:val="00D74BE4"/>
    <w:rsid w:val="00D7552E"/>
    <w:rsid w:val="00D770AD"/>
    <w:rsid w:val="00D80303"/>
    <w:rsid w:val="00D9285F"/>
    <w:rsid w:val="00D92E16"/>
    <w:rsid w:val="00D95ECE"/>
    <w:rsid w:val="00DA0590"/>
    <w:rsid w:val="00DA644B"/>
    <w:rsid w:val="00DA696F"/>
    <w:rsid w:val="00DA6D8B"/>
    <w:rsid w:val="00DB218B"/>
    <w:rsid w:val="00DB7887"/>
    <w:rsid w:val="00DD19F6"/>
    <w:rsid w:val="00DE1C37"/>
    <w:rsid w:val="00DE2B33"/>
    <w:rsid w:val="00DE372A"/>
    <w:rsid w:val="00DE6321"/>
    <w:rsid w:val="00DE6DA9"/>
    <w:rsid w:val="00DE766D"/>
    <w:rsid w:val="00DF0BAB"/>
    <w:rsid w:val="00E11036"/>
    <w:rsid w:val="00E249BE"/>
    <w:rsid w:val="00E32220"/>
    <w:rsid w:val="00E41217"/>
    <w:rsid w:val="00E413FD"/>
    <w:rsid w:val="00E425BE"/>
    <w:rsid w:val="00E51246"/>
    <w:rsid w:val="00E56165"/>
    <w:rsid w:val="00E76F76"/>
    <w:rsid w:val="00E84B92"/>
    <w:rsid w:val="00E94284"/>
    <w:rsid w:val="00E9480A"/>
    <w:rsid w:val="00EA3AFC"/>
    <w:rsid w:val="00EA7355"/>
    <w:rsid w:val="00EB4537"/>
    <w:rsid w:val="00EC7A99"/>
    <w:rsid w:val="00ED4EA6"/>
    <w:rsid w:val="00ED6B56"/>
    <w:rsid w:val="00EE0542"/>
    <w:rsid w:val="00EE56D9"/>
    <w:rsid w:val="00EF493D"/>
    <w:rsid w:val="00F07DFA"/>
    <w:rsid w:val="00F12887"/>
    <w:rsid w:val="00F13C0A"/>
    <w:rsid w:val="00F15B44"/>
    <w:rsid w:val="00F17A6E"/>
    <w:rsid w:val="00F25A86"/>
    <w:rsid w:val="00F26D49"/>
    <w:rsid w:val="00F30F2F"/>
    <w:rsid w:val="00F31A97"/>
    <w:rsid w:val="00F467DD"/>
    <w:rsid w:val="00F55E9E"/>
    <w:rsid w:val="00F64E7C"/>
    <w:rsid w:val="00F65B00"/>
    <w:rsid w:val="00F668C0"/>
    <w:rsid w:val="00F67B34"/>
    <w:rsid w:val="00F72C85"/>
    <w:rsid w:val="00F74543"/>
    <w:rsid w:val="00F935FD"/>
    <w:rsid w:val="00F97116"/>
    <w:rsid w:val="00FA20DE"/>
    <w:rsid w:val="00FB127C"/>
    <w:rsid w:val="00FB37B1"/>
    <w:rsid w:val="00FB4D91"/>
    <w:rsid w:val="00FB5B16"/>
    <w:rsid w:val="00FC46BB"/>
    <w:rsid w:val="00FD350F"/>
    <w:rsid w:val="00FD54F5"/>
    <w:rsid w:val="00FE5C08"/>
    <w:rsid w:val="00FF4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935226"/>
  <w15:docId w15:val="{D7E8A2B3-C0D0-4882-A786-373661121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" w:eastAsia="en-US" w:bidi="ar-SA"/>
      </w:rPr>
    </w:rPrDefault>
    <w:pPrDefault>
      <w:pPr>
        <w:ind w:firstLine="36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118EB"/>
  </w:style>
  <w:style w:type="paragraph" w:styleId="Heading1">
    <w:name w:val="heading 1"/>
    <w:basedOn w:val="Normal"/>
    <w:next w:val="Normal"/>
    <w:link w:val="Heading1Char"/>
    <w:uiPriority w:val="9"/>
    <w:qFormat/>
    <w:rsid w:val="006B7058"/>
    <w:pPr>
      <w:pBdr>
        <w:bottom w:val="single" w:sz="12" w:space="1" w:color="365F91" w:themeColor="accent1" w:themeShade="BF"/>
      </w:pBdr>
      <w:spacing w:before="320" w:after="120"/>
      <w:ind w:firstLine="0"/>
      <w:outlineLvl w:val="0"/>
    </w:pPr>
    <w:rPr>
      <w:rFonts w:eastAsiaTheme="majorEastAsia" w:cstheme="majorBidi"/>
      <w:bCs/>
      <w:color w:val="365F91" w:themeColor="accent1" w:themeShade="BF"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118EB"/>
    <w:pPr>
      <w:pBdr>
        <w:bottom w:val="single" w:sz="8" w:space="1" w:color="4F81BD" w:themeColor="accent1"/>
      </w:pBdr>
      <w:spacing w:before="200" w:after="80"/>
      <w:ind w:firstLine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118EB"/>
    <w:pPr>
      <w:pBdr>
        <w:bottom w:val="single" w:sz="4" w:space="1" w:color="95B3D7" w:themeColor="accent1" w:themeTint="99"/>
      </w:pBdr>
      <w:spacing w:before="200" w:after="80"/>
      <w:ind w:firstLine="0"/>
      <w:outlineLvl w:val="2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118EB"/>
    <w:pPr>
      <w:pBdr>
        <w:bottom w:val="single" w:sz="4" w:space="2" w:color="B8CCE4" w:themeColor="accent1" w:themeTint="66"/>
      </w:pBdr>
      <w:spacing w:before="200" w:after="80"/>
      <w:ind w:firstLine="0"/>
      <w:outlineLvl w:val="3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118EB"/>
    <w:pPr>
      <w:spacing w:before="200" w:after="80"/>
      <w:ind w:firstLine="0"/>
      <w:outlineLvl w:val="4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118EB"/>
    <w:pPr>
      <w:spacing w:before="280" w:after="100"/>
      <w:ind w:firstLine="0"/>
      <w:outlineLvl w:val="5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118EB"/>
    <w:pPr>
      <w:spacing w:before="320" w:after="100"/>
      <w:ind w:firstLine="0"/>
      <w:outlineLvl w:val="6"/>
    </w:pPr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118EB"/>
    <w:pPr>
      <w:spacing w:before="320" w:after="100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118EB"/>
    <w:pPr>
      <w:spacing w:before="320" w:after="100"/>
      <w:ind w:firstLine="0"/>
      <w:outlineLvl w:val="8"/>
    </w:pPr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chemicalmethod">
    <w:name w:val="5 chemical method"/>
    <w:basedOn w:val="Heading1"/>
    <w:rsid w:val="00C425CD"/>
    <w:pPr>
      <w:spacing w:before="120"/>
      <w:jc w:val="center"/>
    </w:pPr>
    <w:rPr>
      <w:rFonts w:ascii="Garamond" w:hAnsi="Garamond" w:cs="Times New Roman"/>
      <w:bCs w:val="0"/>
      <w:sz w:val="40"/>
      <w:szCs w:val="40"/>
    </w:rPr>
  </w:style>
  <w:style w:type="paragraph" w:styleId="BalloonText">
    <w:name w:val="Balloon Text"/>
    <w:basedOn w:val="Normal"/>
    <w:semiHidden/>
    <w:rsid w:val="00CF51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1A3FC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A3FC1"/>
    <w:pPr>
      <w:tabs>
        <w:tab w:val="center" w:pos="4320"/>
        <w:tab w:val="right" w:pos="8640"/>
      </w:tabs>
    </w:pPr>
  </w:style>
  <w:style w:type="paragraph" w:customStyle="1" w:styleId="Pa9">
    <w:name w:val="Pa9"/>
    <w:basedOn w:val="Normal"/>
    <w:next w:val="Normal"/>
    <w:rsid w:val="001A3FC1"/>
    <w:pPr>
      <w:autoSpaceDE w:val="0"/>
      <w:autoSpaceDN w:val="0"/>
      <w:adjustRightInd w:val="0"/>
      <w:spacing w:line="201" w:lineRule="atLeast"/>
    </w:pPr>
    <w:rPr>
      <w:rFonts w:ascii="Myriad Roman" w:hAnsi="Myriad Roman"/>
    </w:rPr>
  </w:style>
  <w:style w:type="character" w:customStyle="1" w:styleId="A6">
    <w:name w:val="A6"/>
    <w:rsid w:val="001A3FC1"/>
    <w:rPr>
      <w:rFonts w:cs="Myriad Roman"/>
      <w:color w:val="211D1E"/>
      <w:sz w:val="18"/>
      <w:szCs w:val="18"/>
    </w:rPr>
  </w:style>
  <w:style w:type="character" w:styleId="CommentReference">
    <w:name w:val="annotation reference"/>
    <w:uiPriority w:val="99"/>
    <w:rsid w:val="006302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3027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0277"/>
  </w:style>
  <w:style w:type="paragraph" w:styleId="CommentSubject">
    <w:name w:val="annotation subject"/>
    <w:basedOn w:val="CommentText"/>
    <w:next w:val="CommentText"/>
    <w:link w:val="CommentSubjectChar"/>
    <w:rsid w:val="00630277"/>
    <w:rPr>
      <w:b/>
      <w:bCs/>
    </w:rPr>
  </w:style>
  <w:style w:type="character" w:customStyle="1" w:styleId="CommentSubjectChar">
    <w:name w:val="Comment Subject Char"/>
    <w:link w:val="CommentSubject"/>
    <w:rsid w:val="00630277"/>
    <w:rPr>
      <w:b/>
      <w:bCs/>
    </w:rPr>
  </w:style>
  <w:style w:type="character" w:styleId="Hyperlink">
    <w:name w:val="Hyperlink"/>
    <w:rsid w:val="00D00FD7"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957FE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957FEC"/>
  </w:style>
  <w:style w:type="character" w:styleId="FootnoteReference">
    <w:name w:val="footnote reference"/>
    <w:uiPriority w:val="99"/>
    <w:rsid w:val="00957FEC"/>
    <w:rPr>
      <w:vertAlign w:val="superscript"/>
    </w:rPr>
  </w:style>
  <w:style w:type="table" w:styleId="TableGrid">
    <w:name w:val="Table Grid"/>
    <w:basedOn w:val="TableNormal"/>
    <w:uiPriority w:val="39"/>
    <w:rsid w:val="00AE7B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8">
    <w:name w:val="Table Grid 8"/>
    <w:basedOn w:val="TableNormal"/>
    <w:rsid w:val="00F15B4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CF0E25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oterChar">
    <w:name w:val="Footer Char"/>
    <w:basedOn w:val="DefaultParagraphFont"/>
    <w:link w:val="Footer"/>
    <w:uiPriority w:val="99"/>
    <w:rsid w:val="00BD56B7"/>
    <w:rPr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118EB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118EB"/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paragraph" w:styleId="List">
    <w:name w:val="List"/>
    <w:basedOn w:val="Normal"/>
    <w:link w:val="ListChar"/>
    <w:rsid w:val="005E2DE9"/>
    <w:pPr>
      <w:ind w:left="360" w:hanging="360"/>
    </w:pPr>
    <w:rPr>
      <w:rFonts w:eastAsia="Batang"/>
      <w:lang w:eastAsia="ko-KR"/>
    </w:rPr>
  </w:style>
  <w:style w:type="paragraph" w:styleId="ListContinue">
    <w:name w:val="List Continue"/>
    <w:basedOn w:val="Normal"/>
    <w:rsid w:val="005E2DE9"/>
    <w:pPr>
      <w:spacing w:after="120"/>
      <w:ind w:left="360"/>
    </w:pPr>
    <w:rPr>
      <w:rFonts w:eastAsia="Batang"/>
      <w:lang w:eastAsia="ko-KR"/>
    </w:rPr>
  </w:style>
  <w:style w:type="paragraph" w:styleId="BodyText">
    <w:name w:val="Body Text"/>
    <w:basedOn w:val="Normal"/>
    <w:link w:val="BodyTextChar"/>
    <w:rsid w:val="005E2DE9"/>
    <w:pPr>
      <w:spacing w:after="120"/>
    </w:pPr>
    <w:rPr>
      <w:rFonts w:eastAsia="Batang"/>
      <w:lang w:eastAsia="ko-KR"/>
    </w:rPr>
  </w:style>
  <w:style w:type="character" w:customStyle="1" w:styleId="BodyTextChar">
    <w:name w:val="Body Text Char"/>
    <w:basedOn w:val="DefaultParagraphFont"/>
    <w:link w:val="BodyText"/>
    <w:rsid w:val="005E2DE9"/>
    <w:rPr>
      <w:rFonts w:eastAsia="Batang"/>
      <w:sz w:val="24"/>
      <w:szCs w:val="24"/>
      <w:lang w:val="es" w:eastAsia="ko-KR"/>
    </w:rPr>
  </w:style>
  <w:style w:type="paragraph" w:styleId="BodyTextIndent">
    <w:name w:val="Body Text Indent"/>
    <w:basedOn w:val="Normal"/>
    <w:link w:val="BodyTextIndentChar"/>
    <w:rsid w:val="005E2DE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5E2DE9"/>
    <w:rPr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rsid w:val="005E2DE9"/>
    <w:pPr>
      <w:ind w:firstLine="210"/>
    </w:pPr>
    <w:rPr>
      <w:rFonts w:eastAsia="Batang"/>
      <w:lang w:eastAsia="ko-KR"/>
    </w:rPr>
  </w:style>
  <w:style w:type="character" w:customStyle="1" w:styleId="BodyTextFirstIndent2Char">
    <w:name w:val="Body Text First Indent 2 Char"/>
    <w:basedOn w:val="BodyTextIndentChar"/>
    <w:link w:val="BodyTextFirstIndent2"/>
    <w:rsid w:val="005E2DE9"/>
    <w:rPr>
      <w:rFonts w:eastAsia="Batang"/>
      <w:sz w:val="24"/>
      <w:szCs w:val="24"/>
      <w:lang w:val="es" w:eastAsia="ko-KR"/>
    </w:rPr>
  </w:style>
  <w:style w:type="character" w:customStyle="1" w:styleId="ListChar">
    <w:name w:val="List Char"/>
    <w:basedOn w:val="DefaultParagraphFont"/>
    <w:link w:val="List"/>
    <w:rsid w:val="005E2DE9"/>
    <w:rPr>
      <w:rFonts w:eastAsia="Batang"/>
      <w:sz w:val="24"/>
      <w:szCs w:val="24"/>
      <w:lang w:val="es" w:eastAsia="ko-KR"/>
    </w:rPr>
  </w:style>
  <w:style w:type="character" w:customStyle="1" w:styleId="Heading1Char">
    <w:name w:val="Heading 1 Char"/>
    <w:basedOn w:val="DefaultParagraphFont"/>
    <w:link w:val="Heading1"/>
    <w:uiPriority w:val="9"/>
    <w:rsid w:val="006B7058"/>
    <w:rPr>
      <w:rFonts w:eastAsiaTheme="majorEastAsia" w:cstheme="majorBidi"/>
      <w:bCs/>
      <w:color w:val="365F91" w:themeColor="accent1" w:themeShade="BF"/>
      <w:sz w:val="28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118EB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118EB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118EB"/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118EB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118EB"/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118EB"/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118EB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118EB"/>
    <w:pPr>
      <w:pBdr>
        <w:top w:val="single" w:sz="8" w:space="10" w:color="A7BFDE" w:themeColor="accent1" w:themeTint="7F"/>
        <w:bottom w:val="single" w:sz="24" w:space="15" w:color="9BBB59" w:themeColor="accent3"/>
      </w:pBdr>
      <w:ind w:firstLine="0"/>
      <w:jc w:val="center"/>
    </w:pPr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B118EB"/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118EB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118EB"/>
    <w:rPr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B118EB"/>
    <w:rPr>
      <w:b/>
      <w:bCs/>
      <w:spacing w:val="0"/>
    </w:rPr>
  </w:style>
  <w:style w:type="character" w:styleId="Emphasis">
    <w:name w:val="Emphasis"/>
    <w:uiPriority w:val="20"/>
    <w:qFormat/>
    <w:rsid w:val="00B118EB"/>
    <w:rPr>
      <w:b/>
      <w:bCs/>
      <w:i/>
      <w:iCs/>
      <w:color w:val="5A5A5A" w:themeColor="text1" w:themeTint="A5"/>
    </w:rPr>
  </w:style>
  <w:style w:type="paragraph" w:styleId="NoSpacing">
    <w:name w:val="No Spacing"/>
    <w:basedOn w:val="Normal"/>
    <w:link w:val="NoSpacingChar"/>
    <w:uiPriority w:val="1"/>
    <w:qFormat/>
    <w:rsid w:val="00B118EB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B118EB"/>
  </w:style>
  <w:style w:type="paragraph" w:styleId="ListParagraph">
    <w:name w:val="List Paragraph"/>
    <w:basedOn w:val="Normal"/>
    <w:uiPriority w:val="34"/>
    <w:qFormat/>
    <w:rsid w:val="00B118E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B118EB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B118EB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118EB"/>
    <w:pPr>
      <w:pBdr>
        <w:top w:val="single" w:sz="12" w:space="10" w:color="B8CCE4" w:themeColor="accent1" w:themeTint="66"/>
        <w:left w:val="single" w:sz="36" w:space="4" w:color="4F81BD" w:themeColor="accent1"/>
        <w:bottom w:val="single" w:sz="24" w:space="10" w:color="9BBB59" w:themeColor="accent3"/>
        <w:right w:val="single" w:sz="36" w:space="4" w:color="4F81BD" w:themeColor="accent1"/>
      </w:pBdr>
      <w:shd w:val="clear" w:color="auto" w:fill="4F81BD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118EB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F81BD" w:themeFill="accent1"/>
    </w:rPr>
  </w:style>
  <w:style w:type="character" w:styleId="SubtleEmphasis">
    <w:name w:val="Subtle Emphasis"/>
    <w:uiPriority w:val="19"/>
    <w:qFormat/>
    <w:rsid w:val="00B118EB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B118EB"/>
    <w:rPr>
      <w:b/>
      <w:bCs/>
      <w:i/>
      <w:iCs/>
      <w:color w:val="4F81BD" w:themeColor="accent1"/>
      <w:sz w:val="22"/>
      <w:szCs w:val="22"/>
    </w:rPr>
  </w:style>
  <w:style w:type="character" w:styleId="SubtleReference">
    <w:name w:val="Subtle Reference"/>
    <w:uiPriority w:val="31"/>
    <w:qFormat/>
    <w:rsid w:val="00B118EB"/>
    <w:rPr>
      <w:color w:val="auto"/>
      <w:u w:val="single" w:color="9BBB59" w:themeColor="accent3"/>
    </w:rPr>
  </w:style>
  <w:style w:type="character" w:styleId="IntenseReference">
    <w:name w:val="Intense Reference"/>
    <w:basedOn w:val="DefaultParagraphFont"/>
    <w:uiPriority w:val="32"/>
    <w:qFormat/>
    <w:rsid w:val="00B118EB"/>
    <w:rPr>
      <w:b/>
      <w:bCs/>
      <w:color w:val="76923C" w:themeColor="accent3" w:themeShade="BF"/>
      <w:u w:val="single" w:color="9BBB59" w:themeColor="accent3"/>
    </w:rPr>
  </w:style>
  <w:style w:type="character" w:styleId="BookTitle">
    <w:name w:val="Book Title"/>
    <w:basedOn w:val="DefaultParagraphFont"/>
    <w:uiPriority w:val="33"/>
    <w:qFormat/>
    <w:rsid w:val="00B118EB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118EB"/>
    <w:pPr>
      <w:outlineLvl w:val="9"/>
    </w:pPr>
    <w:rPr>
      <w:lang w:bidi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E3F04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657B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B37B1"/>
    <w:pPr>
      <w:ind w:firstLine="0"/>
    </w:pPr>
  </w:style>
  <w:style w:type="character" w:styleId="FollowedHyperlink">
    <w:name w:val="FollowedHyperlink"/>
    <w:basedOn w:val="DefaultParagraphFont"/>
    <w:semiHidden/>
    <w:unhideWhenUsed/>
    <w:rsid w:val="00697436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D4DA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9A4E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60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fo@turi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turi.org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923F9F28E2B4B4FB7BE7EC99382D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3BE45-81B9-4406-A15D-F4FC9E87C8EA}"/>
      </w:docPartPr>
      <w:docPartBody>
        <w:p w:rsidR="00A15128" w:rsidRDefault="00091121" w:rsidP="00091121">
          <w:pPr>
            <w:pStyle w:val="1923F9F28E2B4B4FB7BE7EC99382DB48"/>
          </w:pPr>
          <w:r>
            <w:t>[Escriba el nombre del autor]</w:t>
          </w:r>
        </w:p>
      </w:docPartBody>
    </w:docPart>
    <w:docPart>
      <w:docPartPr>
        <w:name w:val="6982A221564C4AE480FEC0CFA7FE3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78E2A5-871A-4CF3-AE18-B0F55353D3E3}"/>
      </w:docPartPr>
      <w:docPartBody>
        <w:p w:rsidR="0026135F" w:rsidRDefault="001F6591" w:rsidP="001F6591">
          <w:pPr>
            <w:pStyle w:val="6982A221564C4AE480FEC0CFA7FE31AF1"/>
          </w:pPr>
          <w:r w:rsidRPr="007E5517">
            <w:rPr>
              <w:rStyle w:val="PlaceholderText"/>
            </w:rPr>
            <w:t>Haga clic o toque aquí para ingresar texto.</w:t>
          </w:r>
        </w:p>
      </w:docPartBody>
    </w:docPart>
    <w:docPart>
      <w:docPartPr>
        <w:name w:val="1197689A95DD42D081E7E1B4B7406C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8A96DA-B7A4-47E7-A401-E0930E1B5AFA}"/>
      </w:docPartPr>
      <w:docPartBody>
        <w:p w:rsidR="0026135F" w:rsidRDefault="001F6591" w:rsidP="001F6591">
          <w:pPr>
            <w:pStyle w:val="1197689A95DD42D081E7E1B4B7406C781"/>
          </w:pPr>
          <w:r w:rsidRPr="007E5517">
            <w:rPr>
              <w:rStyle w:val="PlaceholderText"/>
            </w:rPr>
            <w:t>Haga clic o toque aquí para ingresar texto.</w:t>
          </w:r>
        </w:p>
      </w:docPartBody>
    </w:docPart>
    <w:docPart>
      <w:docPartPr>
        <w:name w:val="5D7C3538065F429BB18DC0839034C9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058DD4-B1DE-49A7-8C35-0EDFCEC15B15}"/>
      </w:docPartPr>
      <w:docPartBody>
        <w:p w:rsidR="0026135F" w:rsidRDefault="001F6591" w:rsidP="001F6591">
          <w:pPr>
            <w:pStyle w:val="5D7C3538065F429BB18DC0839034C9981"/>
          </w:pPr>
          <w:r w:rsidRPr="007E5517">
            <w:rPr>
              <w:rStyle w:val="PlaceholderText"/>
            </w:rPr>
            <w:t>Haga clic o toque aquí para ingresar texto.</w:t>
          </w:r>
        </w:p>
      </w:docPartBody>
    </w:docPart>
    <w:docPart>
      <w:docPartPr>
        <w:name w:val="7FA508B3D55F4D5D81C91B5F74D01B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9FAF3-DD73-44F0-8650-B6D679ACDD1C}"/>
      </w:docPartPr>
      <w:docPartBody>
        <w:p w:rsidR="0026135F" w:rsidRDefault="001F6591" w:rsidP="001F6591">
          <w:pPr>
            <w:pStyle w:val="7FA508B3D55F4D5D81C91B5F74D01B441"/>
          </w:pPr>
          <w:r w:rsidRPr="007E5517">
            <w:rPr>
              <w:rStyle w:val="PlaceholderText"/>
            </w:rPr>
            <w:t>Haga clic o toque aquí para ingresar texto.</w:t>
          </w:r>
        </w:p>
      </w:docPartBody>
    </w:docPart>
    <w:docPart>
      <w:docPartPr>
        <w:name w:val="FB966945617540DF9B74B81FAB76A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C19D6B-37AD-493F-92B3-B4C1DE8CD04A}"/>
      </w:docPartPr>
      <w:docPartBody>
        <w:p w:rsidR="0026135F" w:rsidRDefault="001F6591" w:rsidP="001F6591">
          <w:pPr>
            <w:pStyle w:val="FB966945617540DF9B74B81FAB76AAF91"/>
          </w:pPr>
          <w:r w:rsidRPr="007E5517">
            <w:rPr>
              <w:rStyle w:val="PlaceholderText"/>
            </w:rPr>
            <w:t>Haga clic o toque aquí para ingresar texto.</w:t>
          </w:r>
        </w:p>
      </w:docPartBody>
    </w:docPart>
    <w:docPart>
      <w:docPartPr>
        <w:name w:val="F3DDC209BD314F13B0741944616B28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6035A-3A52-46AC-9511-88FE0B49AADB}"/>
      </w:docPartPr>
      <w:docPartBody>
        <w:p w:rsidR="009F0286" w:rsidRDefault="001F6591" w:rsidP="001F6591">
          <w:pPr>
            <w:pStyle w:val="F3DDC209BD314F13B0741944616B28B21"/>
          </w:pPr>
          <w:r w:rsidRPr="007E5517">
            <w:rPr>
              <w:rStyle w:val="PlaceholderText"/>
            </w:rPr>
            <w:t>Haga clic o toque aquí para ingresar texto.</w:t>
          </w:r>
        </w:p>
      </w:docPartBody>
    </w:docPart>
    <w:docPart>
      <w:docPartPr>
        <w:name w:val="9CEF548055CD4ECC9F768A9F13EA9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ED02D-78D6-4174-9A23-E520E2D43647}"/>
      </w:docPartPr>
      <w:docPartBody>
        <w:p w:rsidR="009F0286" w:rsidRDefault="001F6591" w:rsidP="001F6591">
          <w:pPr>
            <w:pStyle w:val="9CEF548055CD4ECC9F768A9F13EA9E3E1"/>
          </w:pPr>
          <w:r w:rsidRPr="007E5517">
            <w:rPr>
              <w:rStyle w:val="PlaceholderText"/>
            </w:rPr>
            <w:t>Nombre, rol, horas totales</w:t>
          </w:r>
        </w:p>
      </w:docPartBody>
    </w:docPart>
    <w:docPart>
      <w:docPartPr>
        <w:name w:val="7EDBC840F4904BF391F42F1F84E6F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2D16A6-9F24-49CC-90B0-363F8CE36C58}"/>
      </w:docPartPr>
      <w:docPartBody>
        <w:p w:rsidR="009F0286" w:rsidRDefault="001F6591" w:rsidP="001F6591">
          <w:pPr>
            <w:pStyle w:val="7EDBC840F4904BF391F42F1F84E6F4EC1"/>
          </w:pPr>
          <w:r w:rsidRPr="007E5517">
            <w:rPr>
              <w:rStyle w:val="PlaceholderText"/>
            </w:rPr>
            <w:t>dolares</w:t>
          </w:r>
        </w:p>
      </w:docPartBody>
    </w:docPart>
    <w:docPart>
      <w:docPartPr>
        <w:name w:val="7148D14C1F0A4C5F8703764CDF065A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2F22B-E9D1-4866-AC39-5072F8D9ED0C}"/>
      </w:docPartPr>
      <w:docPartBody>
        <w:p w:rsidR="009F0286" w:rsidRDefault="001F6591" w:rsidP="001F6591">
          <w:pPr>
            <w:pStyle w:val="7148D14C1F0A4C5F8703764CDF065A1A1"/>
          </w:pPr>
          <w:r w:rsidRPr="007E5517">
            <w:rPr>
              <w:rStyle w:val="PlaceholderText"/>
            </w:rPr>
            <w:t>Nombre, rol, horas totales</w:t>
          </w:r>
        </w:p>
      </w:docPartBody>
    </w:docPart>
    <w:docPart>
      <w:docPartPr>
        <w:name w:val="BFDADADE5C0E4843A3E0609CEA7CA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F91955-C9FE-4255-BE50-6B2AA134BFE8}"/>
      </w:docPartPr>
      <w:docPartBody>
        <w:p w:rsidR="009F0286" w:rsidRDefault="001F6591" w:rsidP="001F6591">
          <w:pPr>
            <w:pStyle w:val="BFDADADE5C0E4843A3E0609CEA7CAE351"/>
          </w:pPr>
          <w:r w:rsidRPr="007E5517">
            <w:rPr>
              <w:rStyle w:val="PlaceholderText"/>
            </w:rPr>
            <w:t>dolares</w:t>
          </w:r>
        </w:p>
      </w:docPartBody>
    </w:docPart>
    <w:docPart>
      <w:docPartPr>
        <w:name w:val="99C374187CB147E1AC285A69109EFF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02D64-EC63-4CD2-AE50-B05DE00B65A6}"/>
      </w:docPartPr>
      <w:docPartBody>
        <w:p w:rsidR="009F0286" w:rsidRDefault="001F6591" w:rsidP="001F6591">
          <w:pPr>
            <w:pStyle w:val="99C374187CB147E1AC285A69109EFF811"/>
          </w:pPr>
          <w:r w:rsidRPr="007E5517">
            <w:rPr>
              <w:rStyle w:val="PlaceholderText"/>
            </w:rPr>
            <w:t>Nombre, rol, horas totales</w:t>
          </w:r>
        </w:p>
      </w:docPartBody>
    </w:docPart>
    <w:docPart>
      <w:docPartPr>
        <w:name w:val="E7D029F4B0954E91BA45C455700AC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D5E7D1-4DCE-46FA-AC8D-CEFDECB1D39F}"/>
      </w:docPartPr>
      <w:docPartBody>
        <w:p w:rsidR="009F0286" w:rsidRDefault="001F6591" w:rsidP="001F6591">
          <w:pPr>
            <w:pStyle w:val="E7D029F4B0954E91BA45C455700AC7051"/>
          </w:pPr>
          <w:r w:rsidRPr="007E5517">
            <w:rPr>
              <w:rStyle w:val="PlaceholderText"/>
            </w:rPr>
            <w:t>dolares</w:t>
          </w:r>
        </w:p>
      </w:docPartBody>
    </w:docPart>
    <w:docPart>
      <w:docPartPr>
        <w:name w:val="79D75334D6224567BB241BF4D2B80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D2D292-30DA-4D6F-9F68-F53EF63B7095}"/>
      </w:docPartPr>
      <w:docPartBody>
        <w:p w:rsidR="009F0286" w:rsidRDefault="001F6591" w:rsidP="001F6591">
          <w:pPr>
            <w:pStyle w:val="79D75334D6224567BB241BF4D2B800C91"/>
          </w:pPr>
          <w:r w:rsidRPr="007E5517">
            <w:rPr>
              <w:rStyle w:val="PlaceholderText"/>
            </w:rPr>
            <w:t>Nombre, rol, horas totales</w:t>
          </w:r>
        </w:p>
      </w:docPartBody>
    </w:docPart>
    <w:docPart>
      <w:docPartPr>
        <w:name w:val="470E1A4D89B04D7AB37CBA2A43D2F3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BF079A-C8C5-4D92-9F0E-E0B4995249C4}"/>
      </w:docPartPr>
      <w:docPartBody>
        <w:p w:rsidR="009F0286" w:rsidRDefault="001F6591" w:rsidP="001F6591">
          <w:pPr>
            <w:pStyle w:val="470E1A4D89B04D7AB37CBA2A43D2F38C1"/>
          </w:pPr>
          <w:r w:rsidRPr="007E5517">
            <w:rPr>
              <w:rStyle w:val="PlaceholderText"/>
            </w:rPr>
            <w:t>dolares</w:t>
          </w:r>
        </w:p>
      </w:docPartBody>
    </w:docPart>
    <w:docPart>
      <w:docPartPr>
        <w:name w:val="89155556536E40AEAF1A5FCBFA070A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B6E6C-81C0-4ABB-9696-AF2976074CFC}"/>
      </w:docPartPr>
      <w:docPartBody>
        <w:p w:rsidR="009F0286" w:rsidRDefault="001F6591" w:rsidP="001F6591">
          <w:pPr>
            <w:pStyle w:val="89155556536E40AEAF1A5FCBFA070A011"/>
          </w:pPr>
          <w:r w:rsidRPr="007E5517">
            <w:rPr>
              <w:rStyle w:val="PlaceholderText"/>
            </w:rPr>
            <w:t>Total parcial.</w:t>
          </w:r>
        </w:p>
      </w:docPartBody>
    </w:docPart>
    <w:docPart>
      <w:docPartPr>
        <w:name w:val="98443A50D2B648ECB25F39E13D67AE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E83696-DB78-4EB5-A130-6AA89F21F8D1}"/>
      </w:docPartPr>
      <w:docPartBody>
        <w:p w:rsidR="009F0286" w:rsidRDefault="001F6591" w:rsidP="001F6591">
          <w:pPr>
            <w:pStyle w:val="98443A50D2B648ECB25F39E13D67AE571"/>
          </w:pPr>
          <w:r w:rsidRPr="007E5517">
            <w:rPr>
              <w:rStyle w:val="PlaceholderText"/>
            </w:rPr>
            <w:t>Haga clic para agregar materiales y suministros.</w:t>
          </w:r>
        </w:p>
      </w:docPartBody>
    </w:docPart>
    <w:docPart>
      <w:docPartPr>
        <w:name w:val="23956E5A55744D6DAF755CDD7DFB93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99E1C4-6067-483F-867B-F30396088504}"/>
      </w:docPartPr>
      <w:docPartBody>
        <w:p w:rsidR="009F0286" w:rsidRDefault="001F6591" w:rsidP="001F6591">
          <w:pPr>
            <w:pStyle w:val="23956E5A55744D6DAF755CDD7DFB934F1"/>
          </w:pPr>
          <w:r w:rsidRPr="007E5517">
            <w:rPr>
              <w:rStyle w:val="PlaceholderText"/>
            </w:rPr>
            <w:t>dolares</w:t>
          </w:r>
        </w:p>
      </w:docPartBody>
    </w:docPart>
    <w:docPart>
      <w:docPartPr>
        <w:name w:val="FF91D6121A374DB7A5BADD7A3A0261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382C56-FD2D-4FDB-BB64-ADEA697C5426}"/>
      </w:docPartPr>
      <w:docPartBody>
        <w:p w:rsidR="009F0286" w:rsidRDefault="001F6591" w:rsidP="001F6591">
          <w:pPr>
            <w:pStyle w:val="FF91D6121A374DB7A5BADD7A3A0261AA1"/>
          </w:pPr>
          <w:r w:rsidRPr="007E5517">
            <w:rPr>
              <w:rStyle w:val="PlaceholderText"/>
            </w:rPr>
            <w:t>Haga clic para agregar materiales y suministros.</w:t>
          </w:r>
        </w:p>
      </w:docPartBody>
    </w:docPart>
    <w:docPart>
      <w:docPartPr>
        <w:name w:val="C0301B997BD9428C9024531BA4176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0CBD8C-D53F-41C1-8863-AFA841939FDB}"/>
      </w:docPartPr>
      <w:docPartBody>
        <w:p w:rsidR="009F0286" w:rsidRDefault="001F6591" w:rsidP="001F6591">
          <w:pPr>
            <w:pStyle w:val="C0301B997BD9428C9024531BA41762F71"/>
          </w:pPr>
          <w:r w:rsidRPr="007E5517">
            <w:rPr>
              <w:rStyle w:val="PlaceholderText"/>
            </w:rPr>
            <w:t>dolares</w:t>
          </w:r>
        </w:p>
      </w:docPartBody>
    </w:docPart>
    <w:docPart>
      <w:docPartPr>
        <w:name w:val="EDBE406F09DF4F2984BCE5FA6354BA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233587-1604-4C07-B635-FCE1893E78CB}"/>
      </w:docPartPr>
      <w:docPartBody>
        <w:p w:rsidR="009F0286" w:rsidRDefault="001F6591" w:rsidP="001F6591">
          <w:pPr>
            <w:pStyle w:val="EDBE406F09DF4F2984BCE5FA6354BAF21"/>
          </w:pPr>
          <w:r w:rsidRPr="007E5517">
            <w:rPr>
              <w:rStyle w:val="PlaceholderText"/>
            </w:rPr>
            <w:t>Haga clic para agregar materiales y suministros.</w:t>
          </w:r>
        </w:p>
      </w:docPartBody>
    </w:docPart>
    <w:docPart>
      <w:docPartPr>
        <w:name w:val="3D5936BEC07A4F1DA7733D2B0C9C1B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1599A4-5E5B-4056-93B4-85D8F9ABFB24}"/>
      </w:docPartPr>
      <w:docPartBody>
        <w:p w:rsidR="009F0286" w:rsidRDefault="001F6591" w:rsidP="001F6591">
          <w:pPr>
            <w:pStyle w:val="3D5936BEC07A4F1DA7733D2B0C9C1BBC1"/>
          </w:pPr>
          <w:r w:rsidRPr="007E5517">
            <w:rPr>
              <w:rStyle w:val="PlaceholderText"/>
            </w:rPr>
            <w:t>dolares</w:t>
          </w:r>
        </w:p>
      </w:docPartBody>
    </w:docPart>
    <w:docPart>
      <w:docPartPr>
        <w:name w:val="3D41A12832C64957BC1849E3C4A6AE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AD182-D0E2-4781-AE1A-081AE7F5BE28}"/>
      </w:docPartPr>
      <w:docPartBody>
        <w:p w:rsidR="009F0286" w:rsidRDefault="001F6591" w:rsidP="001F6591">
          <w:pPr>
            <w:pStyle w:val="3D41A12832C64957BC1849E3C4A6AE991"/>
          </w:pPr>
          <w:r w:rsidRPr="007E5517">
            <w:rPr>
              <w:rStyle w:val="PlaceholderText"/>
            </w:rPr>
            <w:t>Haga clic para agregar materiales y suministros.</w:t>
          </w:r>
        </w:p>
      </w:docPartBody>
    </w:docPart>
    <w:docPart>
      <w:docPartPr>
        <w:name w:val="5EB8150D6BFE400DBB311DC48BBC6F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1CAD2F-F4C5-4D0A-90E3-1683567F187C}"/>
      </w:docPartPr>
      <w:docPartBody>
        <w:p w:rsidR="009F0286" w:rsidRDefault="001F6591" w:rsidP="001F6591">
          <w:pPr>
            <w:pStyle w:val="5EB8150D6BFE400DBB311DC48BBC6FB71"/>
          </w:pPr>
          <w:r w:rsidRPr="007E5517">
            <w:rPr>
              <w:rStyle w:val="PlaceholderText"/>
            </w:rPr>
            <w:t>dolares</w:t>
          </w:r>
        </w:p>
      </w:docPartBody>
    </w:docPart>
    <w:docPart>
      <w:docPartPr>
        <w:name w:val="377FBE3143074EDE8CCC41EB412CF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6FC94-A970-4942-B7E5-3FAE252E4C19}"/>
      </w:docPartPr>
      <w:docPartBody>
        <w:p w:rsidR="009F0286" w:rsidRDefault="001F6591" w:rsidP="001F6591">
          <w:pPr>
            <w:pStyle w:val="377FBE3143074EDE8CCC41EB412CFB471"/>
          </w:pPr>
          <w:r w:rsidRPr="007E5517">
            <w:rPr>
              <w:rStyle w:val="PlaceholderText"/>
            </w:rPr>
            <w:t>Total parcial.</w:t>
          </w:r>
        </w:p>
      </w:docPartBody>
    </w:docPart>
    <w:docPart>
      <w:docPartPr>
        <w:name w:val="D28CD8DDAF8B4D6AA899CEAB428C5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692E7D-2BF4-4565-A6E4-FC1F2A76F470}"/>
      </w:docPartPr>
      <w:docPartBody>
        <w:p w:rsidR="009F0286" w:rsidRDefault="001F6591" w:rsidP="001F6591">
          <w:pPr>
            <w:pStyle w:val="D28CD8DDAF8B4D6AA899CEAB428C51921"/>
          </w:pPr>
          <w:r w:rsidRPr="007E5517">
            <w:rPr>
              <w:rStyle w:val="PlaceholderText"/>
            </w:rPr>
            <w:t>Haga clic para ingresar otro costo</w:t>
          </w:r>
        </w:p>
      </w:docPartBody>
    </w:docPart>
    <w:docPart>
      <w:docPartPr>
        <w:name w:val="05B333EA6AF343A18B411DAD3D9185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6ACA10-06FC-47F5-ADB2-C3BD15CA7029}"/>
      </w:docPartPr>
      <w:docPartBody>
        <w:p w:rsidR="009F0286" w:rsidRDefault="001F6591" w:rsidP="001F6591">
          <w:pPr>
            <w:pStyle w:val="05B333EA6AF343A18B411DAD3D91854F1"/>
          </w:pPr>
          <w:r w:rsidRPr="007E5517">
            <w:rPr>
              <w:rStyle w:val="PlaceholderText"/>
            </w:rPr>
            <w:t>dolares</w:t>
          </w:r>
        </w:p>
      </w:docPartBody>
    </w:docPart>
    <w:docPart>
      <w:docPartPr>
        <w:name w:val="C36D002FAF6C497B9E324B35D8C8DB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933DE-701D-4822-9C37-D78970C86B43}"/>
      </w:docPartPr>
      <w:docPartBody>
        <w:p w:rsidR="009F0286" w:rsidRDefault="001F6591" w:rsidP="001F6591">
          <w:pPr>
            <w:pStyle w:val="C36D002FAF6C497B9E324B35D8C8DBAE1"/>
          </w:pPr>
          <w:r w:rsidRPr="007E5517">
            <w:rPr>
              <w:rStyle w:val="PlaceholderText"/>
            </w:rPr>
            <w:t>Haga clic para ingresar otro costo.</w:t>
          </w:r>
        </w:p>
      </w:docPartBody>
    </w:docPart>
    <w:docPart>
      <w:docPartPr>
        <w:name w:val="91DC9FAF9CE54F5FA1EA935C0270AC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E38E5-731D-4515-85D2-7C41596DA361}"/>
      </w:docPartPr>
      <w:docPartBody>
        <w:p w:rsidR="009F0286" w:rsidRDefault="001F6591" w:rsidP="001F6591">
          <w:pPr>
            <w:pStyle w:val="91DC9FAF9CE54F5FA1EA935C0270AC121"/>
          </w:pPr>
          <w:r w:rsidRPr="007E5517">
            <w:rPr>
              <w:rStyle w:val="PlaceholderText"/>
            </w:rPr>
            <w:t>dolares</w:t>
          </w:r>
        </w:p>
      </w:docPartBody>
    </w:docPart>
    <w:docPart>
      <w:docPartPr>
        <w:name w:val="0B623E50590D4FC6A81162168D3E51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D19C4-A177-4ED5-B0B1-945926A393F2}"/>
      </w:docPartPr>
      <w:docPartBody>
        <w:p w:rsidR="009F0286" w:rsidRDefault="001F6591" w:rsidP="001F6591">
          <w:pPr>
            <w:pStyle w:val="0B623E50590D4FC6A81162168D3E51271"/>
          </w:pPr>
          <w:r w:rsidRPr="007E5517">
            <w:rPr>
              <w:rStyle w:val="PlaceholderText"/>
            </w:rPr>
            <w:t>Haga clic para ingresar otro costo.</w:t>
          </w:r>
        </w:p>
      </w:docPartBody>
    </w:docPart>
    <w:docPart>
      <w:docPartPr>
        <w:name w:val="80AFE9D4AD014D539A833C705E4733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4FFC69-F824-4718-8FFB-BC87BB567CB0}"/>
      </w:docPartPr>
      <w:docPartBody>
        <w:p w:rsidR="009F0286" w:rsidRDefault="001F6591" w:rsidP="001F6591">
          <w:pPr>
            <w:pStyle w:val="80AFE9D4AD014D539A833C705E4733271"/>
          </w:pPr>
          <w:r w:rsidRPr="007E5517">
            <w:rPr>
              <w:rStyle w:val="PlaceholderText"/>
            </w:rPr>
            <w:t>dolares</w:t>
          </w:r>
        </w:p>
      </w:docPartBody>
    </w:docPart>
    <w:docPart>
      <w:docPartPr>
        <w:name w:val="5359A02A5BB14850A3444D64E6A50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9F8013-D696-43CF-98F5-EFA7AF29A60E}"/>
      </w:docPartPr>
      <w:docPartBody>
        <w:p w:rsidR="009F0286" w:rsidRDefault="001F6591" w:rsidP="001F6591">
          <w:pPr>
            <w:pStyle w:val="5359A02A5BB14850A3444D64E6A502381"/>
          </w:pPr>
          <w:r w:rsidRPr="007E5517">
            <w:rPr>
              <w:rStyle w:val="PlaceholderText"/>
            </w:rPr>
            <w:t>Haga clic para ingresar otro costo</w:t>
          </w:r>
        </w:p>
      </w:docPartBody>
    </w:docPart>
    <w:docPart>
      <w:docPartPr>
        <w:name w:val="0721723F606842DF97D3872A42637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4D81B2-D3DE-4778-9879-7F3349F72A12}"/>
      </w:docPartPr>
      <w:docPartBody>
        <w:p w:rsidR="009F0286" w:rsidRDefault="001F6591" w:rsidP="001F6591">
          <w:pPr>
            <w:pStyle w:val="0721723F606842DF97D3872A426370BD1"/>
          </w:pPr>
          <w:r w:rsidRPr="007E5517">
            <w:rPr>
              <w:rStyle w:val="PlaceholderText"/>
            </w:rPr>
            <w:t>dolares</w:t>
          </w:r>
        </w:p>
      </w:docPartBody>
    </w:docPart>
    <w:docPart>
      <w:docPartPr>
        <w:name w:val="57628AB5C616428AB10B0CF2206C0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39DD61-AEB7-4CB4-A205-46BF1E46A5B2}"/>
      </w:docPartPr>
      <w:docPartBody>
        <w:p w:rsidR="009F0286" w:rsidRDefault="001F6591" w:rsidP="001F6591">
          <w:pPr>
            <w:pStyle w:val="57628AB5C616428AB10B0CF2206C0B381"/>
          </w:pPr>
          <w:r w:rsidRPr="007E5517">
            <w:rPr>
              <w:rStyle w:val="PlaceholderText"/>
            </w:rPr>
            <w:t>Total parcial.</w:t>
          </w:r>
        </w:p>
      </w:docPartBody>
    </w:docPart>
    <w:docPart>
      <w:docPartPr>
        <w:name w:val="2504B5E4222647EEACF30DA71E5089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77BEF-4B4E-4419-9356-E3585E6BCB7E}"/>
      </w:docPartPr>
      <w:docPartBody>
        <w:p w:rsidR="009F0286" w:rsidRDefault="001F6591" w:rsidP="001F6591">
          <w:pPr>
            <w:pStyle w:val="2504B5E4222647EEACF30DA71E5089841"/>
          </w:pPr>
          <w:r w:rsidRPr="007E5517">
            <w:rPr>
              <w:rStyle w:val="PlaceholderText"/>
            </w:rPr>
            <w:t>TOTAL.</w:t>
          </w:r>
        </w:p>
      </w:docPartBody>
    </w:docPart>
    <w:docPart>
      <w:docPartPr>
        <w:name w:val="877EAC7CE92F4FA5AFDF5C5E36BCC9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5F6EBE-F506-4E02-9E29-0B5E239264F4}"/>
      </w:docPartPr>
      <w:docPartBody>
        <w:p w:rsidR="009F0286" w:rsidRDefault="001F6591" w:rsidP="001F6591">
          <w:pPr>
            <w:pStyle w:val="877EAC7CE92F4FA5AFDF5C5E36BCC9961"/>
          </w:pPr>
          <w:r w:rsidRPr="007E5517">
            <w:rPr>
              <w:rStyle w:val="PlaceholderText"/>
            </w:rPr>
            <w:t>Haga clic o toque aquí para ingresar texto.</w:t>
          </w:r>
        </w:p>
      </w:docPartBody>
    </w:docPart>
    <w:docPart>
      <w:docPartPr>
        <w:name w:val="1FA3DDD24A4E4FE3BF9F40714ED47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45B21-6421-402F-B483-7B3B4580E923}"/>
      </w:docPartPr>
      <w:docPartBody>
        <w:p w:rsidR="009F0286" w:rsidRDefault="001F6591" w:rsidP="001F6591">
          <w:pPr>
            <w:pStyle w:val="1FA3DDD24A4E4FE3BF9F40714ED473701"/>
          </w:pPr>
          <w:r w:rsidRPr="007E5517">
            <w:rPr>
              <w:rStyle w:val="PlaceholderText"/>
            </w:rPr>
            <w:t>Haga clic o toque aquí para ingresar texto.</w:t>
          </w:r>
        </w:p>
      </w:docPartBody>
    </w:docPart>
    <w:docPart>
      <w:docPartPr>
        <w:name w:val="0A7109B496BD482DA3DF916BF7A125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E93AB5-E3A3-437D-A4D3-D203AB5BB08C}"/>
      </w:docPartPr>
      <w:docPartBody>
        <w:p w:rsidR="00CC22AB" w:rsidRDefault="001F6591" w:rsidP="001F6591">
          <w:pPr>
            <w:pStyle w:val="0A7109B496BD482DA3DF916BF7A125341"/>
          </w:pPr>
          <w:r w:rsidRPr="007E5517">
            <w:rPr>
              <w:rStyle w:val="PlaceholderText"/>
            </w:rPr>
            <w:t>Nombre, rol, horas totales</w:t>
          </w:r>
        </w:p>
      </w:docPartBody>
    </w:docPart>
    <w:docPart>
      <w:docPartPr>
        <w:name w:val="A5CF693BF5924405B2F175E4C4648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B16919-E872-41D4-BE9A-9F1976F9309E}"/>
      </w:docPartPr>
      <w:docPartBody>
        <w:p w:rsidR="00CC22AB" w:rsidRDefault="001F6591" w:rsidP="001F6591">
          <w:pPr>
            <w:pStyle w:val="A5CF693BF5924405B2F175E4C4648FCC1"/>
          </w:pPr>
          <w:r w:rsidRPr="007E5517">
            <w:rPr>
              <w:rStyle w:val="PlaceholderText"/>
            </w:rPr>
            <w:t>dólares</w:t>
          </w:r>
        </w:p>
      </w:docPartBody>
    </w:docPart>
    <w:docPart>
      <w:docPartPr>
        <w:name w:val="7AAA44AD0BB345D0AD116D3E144B0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A97E21-D757-4144-806B-BFB36B558303}"/>
      </w:docPartPr>
      <w:docPartBody>
        <w:p w:rsidR="00CC22AB" w:rsidRDefault="001F6591" w:rsidP="001F6591">
          <w:pPr>
            <w:pStyle w:val="7AAA44AD0BB345D0AD116D3E144B08121"/>
          </w:pPr>
          <w:r w:rsidRPr="007E5517">
            <w:rPr>
              <w:rStyle w:val="PlaceholderText"/>
            </w:rPr>
            <w:t>Haga clic para agregar materiales y suministros.</w:t>
          </w:r>
        </w:p>
      </w:docPartBody>
    </w:docPart>
    <w:docPart>
      <w:docPartPr>
        <w:name w:val="EDC1F7313AF44169B87F2925F95EC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8C56F0-D581-4196-9EB6-30868E4193C8}"/>
      </w:docPartPr>
      <w:docPartBody>
        <w:p w:rsidR="00CC22AB" w:rsidRDefault="001F6591" w:rsidP="001F6591">
          <w:pPr>
            <w:pStyle w:val="EDC1F7313AF44169B87F2925F95ECC0B1"/>
          </w:pPr>
          <w:r w:rsidRPr="007E5517">
            <w:rPr>
              <w:rStyle w:val="PlaceholderText"/>
            </w:rPr>
            <w:t>dolares</w:t>
          </w:r>
        </w:p>
      </w:docPartBody>
    </w:docPart>
    <w:docPart>
      <w:docPartPr>
        <w:name w:val="4890EF3059C04898BE1E50994CC28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85B49E-25B6-4505-933F-236784008F36}"/>
      </w:docPartPr>
      <w:docPartBody>
        <w:p w:rsidR="00CC22AB" w:rsidRDefault="001F6591" w:rsidP="001F6591">
          <w:pPr>
            <w:pStyle w:val="4890EF3059C04898BE1E50994CC28342"/>
          </w:pPr>
          <w:r w:rsidRPr="007E5517">
            <w:rPr>
              <w:rStyle w:val="PlaceholderText"/>
            </w:rPr>
            <w:t>Haga clic para ingresar otro costo</w:t>
          </w:r>
        </w:p>
      </w:docPartBody>
    </w:docPart>
    <w:docPart>
      <w:docPartPr>
        <w:name w:val="5A621D7D203C4C90AB353D5E57413F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8F875-63C6-4578-9FBF-4736C347A61E}"/>
      </w:docPartPr>
      <w:docPartBody>
        <w:p w:rsidR="00CC22AB" w:rsidRDefault="001F6591" w:rsidP="001F6591">
          <w:pPr>
            <w:pStyle w:val="5A621D7D203C4C90AB353D5E57413F18"/>
          </w:pPr>
          <w:r w:rsidRPr="007E5517">
            <w:rPr>
              <w:rStyle w:val="PlaceholderText"/>
            </w:rPr>
            <w:t>dolares</w:t>
          </w:r>
        </w:p>
      </w:docPartBody>
    </w:docPart>
    <w:docPart>
      <w:docPartPr>
        <w:name w:val="C373C1D8553247F6B71B9C523EB1EB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217661-5965-4B39-9E74-F78C0910474D}"/>
      </w:docPartPr>
      <w:docPartBody>
        <w:p w:rsidR="00C65561" w:rsidRDefault="001F6591" w:rsidP="001F6591">
          <w:pPr>
            <w:pStyle w:val="C373C1D8553247F6B71B9C523EB1EB82"/>
          </w:pPr>
          <w:r w:rsidRPr="007E5517">
            <w:rPr>
              <w:rStyle w:val="PlaceholderText"/>
            </w:rPr>
            <w:t>Haga clic o toque aquí para ingresar texto.</w:t>
          </w:r>
        </w:p>
      </w:docPartBody>
    </w:docPart>
    <w:docPart>
      <w:docPartPr>
        <w:name w:val="4A1B570741A84F95AD589F2FAF37E1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BBAA50-A58B-48A2-A923-2AFEC895A149}"/>
      </w:docPartPr>
      <w:docPartBody>
        <w:p w:rsidR="00C65561" w:rsidRDefault="001F6591" w:rsidP="001F6591">
          <w:pPr>
            <w:pStyle w:val="4A1B570741A84F95AD589F2FAF37E1AC"/>
          </w:pPr>
          <w:r w:rsidRPr="007E5517">
            <w:rPr>
              <w:rStyle w:val="PlaceholderText"/>
            </w:rPr>
            <w:t>Haga clic o toque aquí para ingresar texto.</w:t>
          </w:r>
        </w:p>
      </w:docPartBody>
    </w:docPart>
    <w:docPart>
      <w:docPartPr>
        <w:name w:val="C4180E2DF37945039AB6682CAD7CFB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A62F9-D925-465F-A444-336D19F4773C}"/>
      </w:docPartPr>
      <w:docPartBody>
        <w:p w:rsidR="00C65561" w:rsidRDefault="001F6591" w:rsidP="001F6591">
          <w:pPr>
            <w:pStyle w:val="C4180E2DF37945039AB6682CAD7CFB55"/>
          </w:pPr>
          <w:r w:rsidRPr="00DD0E5D">
            <w:rPr>
              <w:rStyle w:val="PlaceholderText"/>
            </w:rPr>
            <w:t>Elige un artículo.</w:t>
          </w:r>
        </w:p>
      </w:docPartBody>
    </w:docPart>
    <w:docPart>
      <w:docPartPr>
        <w:name w:val="1E05F28DB1D24FCFA1D85211B3E1B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4F41B-3B1F-44D4-B5F7-97253F0A0A8C}"/>
      </w:docPartPr>
      <w:docPartBody>
        <w:p w:rsidR="00C65561" w:rsidRDefault="001F6591" w:rsidP="001F6591">
          <w:pPr>
            <w:pStyle w:val="1E05F28DB1D24FCFA1D85211B3E1BF56"/>
          </w:pPr>
          <w:r w:rsidRPr="007E5517">
            <w:rPr>
              <w:rStyle w:val="PlaceholderText"/>
            </w:rPr>
            <w:t>Haga clic o toque aquí para ingresar texto.</w:t>
          </w:r>
        </w:p>
      </w:docPartBody>
    </w:docPart>
    <w:docPart>
      <w:docPartPr>
        <w:name w:val="2C68946BC81545679BF4461CA00E33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5CF267-D494-4ECF-8219-720129BD4EA4}"/>
      </w:docPartPr>
      <w:docPartBody>
        <w:p w:rsidR="00C65561" w:rsidRDefault="001F6591" w:rsidP="001F6591">
          <w:pPr>
            <w:pStyle w:val="2C68946BC81545679BF4461CA00E33B7"/>
          </w:pPr>
          <w:r w:rsidRPr="007E5517">
            <w:rPr>
              <w:rStyle w:val="PlaceholderText"/>
            </w:rPr>
            <w:t>Haga clic o toque aquí para ingresar texto.</w:t>
          </w:r>
        </w:p>
      </w:docPartBody>
    </w:docPart>
    <w:docPart>
      <w:docPartPr>
        <w:name w:val="5A37E41D7D2441E18084DAD7C1520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4D17C-F97A-43A1-9B21-ADD0A56757AC}"/>
      </w:docPartPr>
      <w:docPartBody>
        <w:p w:rsidR="001A6A92" w:rsidRDefault="00045511" w:rsidP="00045511">
          <w:pPr>
            <w:pStyle w:val="5A37E41D7D2441E18084DAD7C15209C4"/>
          </w:pPr>
          <w:r w:rsidRPr="007E5517">
            <w:rPr>
              <w:rStyle w:val="PlaceholderText"/>
            </w:rPr>
            <w:t>Haga clic o toque aquí para ingresar texto.</w:t>
          </w:r>
        </w:p>
      </w:docPartBody>
    </w:docPart>
    <w:docPart>
      <w:docPartPr>
        <w:name w:val="19CA6C85DC6B4FACA66FB05C25A58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D4BFC3-1BCE-4D3E-8ACB-C4B775C59625}"/>
      </w:docPartPr>
      <w:docPartBody>
        <w:p w:rsidR="001A6A92" w:rsidRDefault="00045511" w:rsidP="00045511">
          <w:pPr>
            <w:pStyle w:val="19CA6C85DC6B4FACA66FB05C25A58AF8"/>
          </w:pPr>
          <w:r w:rsidRPr="007E5517">
            <w:rPr>
              <w:rStyle w:val="PlaceholderText"/>
            </w:rPr>
            <w:t>Haga clic o toque aquí para ingresar texto.</w:t>
          </w:r>
        </w:p>
      </w:docPartBody>
    </w:docPart>
    <w:docPart>
      <w:docPartPr>
        <w:name w:val="BC8135C447BA42889B4C6023E7592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6A9D43-08C9-487B-9C36-D53D62D4E7AC}"/>
      </w:docPartPr>
      <w:docPartBody>
        <w:p w:rsidR="001A6A92" w:rsidRDefault="00045511" w:rsidP="00045511">
          <w:pPr>
            <w:pStyle w:val="BC8135C447BA42889B4C6023E7592FDF"/>
          </w:pPr>
          <w:r w:rsidRPr="007E5517">
            <w:rPr>
              <w:rStyle w:val="PlaceholderText"/>
            </w:rPr>
            <w:t>Haga clic o toque aquí para ingresar texto.</w:t>
          </w:r>
        </w:p>
      </w:docPartBody>
    </w:docPart>
    <w:docPart>
      <w:docPartPr>
        <w:name w:val="ABC77F69F4CB4DD29EA8E58EAD1E18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A875DF-F0D7-41AE-B5D8-741E6BC59481}"/>
      </w:docPartPr>
      <w:docPartBody>
        <w:p w:rsidR="001A6A92" w:rsidRDefault="00045511" w:rsidP="00045511">
          <w:pPr>
            <w:pStyle w:val="ABC77F69F4CB4DD29EA8E58EAD1E1809"/>
          </w:pPr>
          <w:r w:rsidRPr="007E5517">
            <w:rPr>
              <w:rStyle w:val="PlaceholderText"/>
            </w:rPr>
            <w:t>Haga clic o toque aquí para ingresar texto.</w:t>
          </w:r>
        </w:p>
      </w:docPartBody>
    </w:docPart>
    <w:docPart>
      <w:docPartPr>
        <w:name w:val="FAFA0C712B5048F0BD5F91D5D89907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0C16FA-41EF-46E7-8C8E-F622C74E123E}"/>
      </w:docPartPr>
      <w:docPartBody>
        <w:p w:rsidR="001A6A92" w:rsidRDefault="00045511" w:rsidP="00045511">
          <w:pPr>
            <w:pStyle w:val="FAFA0C712B5048F0BD5F91D5D8990792"/>
          </w:pPr>
          <w:r w:rsidRPr="007E5517">
            <w:rPr>
              <w:rStyle w:val="PlaceholderText"/>
            </w:rPr>
            <w:t>Haga clic o toque aquí para ingresar texto.</w:t>
          </w:r>
        </w:p>
      </w:docPartBody>
    </w:docPart>
    <w:docPart>
      <w:docPartPr>
        <w:name w:val="C33F12435D16486A984D3962733B3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3F6A4-F018-4FDC-87AB-38664E06CDF7}"/>
      </w:docPartPr>
      <w:docPartBody>
        <w:p w:rsidR="001A6A92" w:rsidRDefault="00045511" w:rsidP="00045511">
          <w:pPr>
            <w:pStyle w:val="C33F12435D16486A984D3962733B3BFB"/>
          </w:pPr>
          <w:r w:rsidRPr="007E5517">
            <w:rPr>
              <w:rStyle w:val="PlaceholderText"/>
            </w:rPr>
            <w:t>Haga clic o toque aquí para ingresar texto.</w:t>
          </w:r>
        </w:p>
      </w:docPartBody>
    </w:docPart>
    <w:docPart>
      <w:docPartPr>
        <w:name w:val="EC98C413DE714CE3BD414EE73988B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7EA386-6502-4993-AA9C-E459C1CA0DD5}"/>
      </w:docPartPr>
      <w:docPartBody>
        <w:p w:rsidR="001A6A92" w:rsidRDefault="00045511" w:rsidP="00045511">
          <w:pPr>
            <w:pStyle w:val="EC98C413DE714CE3BD414EE73988B536"/>
          </w:pPr>
          <w:r w:rsidRPr="007E5517">
            <w:rPr>
              <w:rStyle w:val="PlaceholderText"/>
            </w:rPr>
            <w:t>Haga clic o toque aquí para ingresar texto.</w:t>
          </w:r>
        </w:p>
      </w:docPartBody>
    </w:docPart>
    <w:docPart>
      <w:docPartPr>
        <w:name w:val="6DD32EFFF51F40669D291B59F1DA4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3E8EFA-AEFD-41D4-8A16-DF2F6418503A}"/>
      </w:docPartPr>
      <w:docPartBody>
        <w:p w:rsidR="001A6A92" w:rsidRDefault="00045511" w:rsidP="00045511">
          <w:pPr>
            <w:pStyle w:val="6DD32EFFF51F40669D291B59F1DA4D03"/>
          </w:pPr>
          <w:r w:rsidRPr="007E5517">
            <w:rPr>
              <w:rStyle w:val="PlaceholderText"/>
            </w:rPr>
            <w:t>Nombre, rol, horas total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MT,Bold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,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91121"/>
    <w:rsid w:val="00045511"/>
    <w:rsid w:val="00051871"/>
    <w:rsid w:val="00082CD4"/>
    <w:rsid w:val="00091121"/>
    <w:rsid w:val="00094948"/>
    <w:rsid w:val="000952FE"/>
    <w:rsid w:val="000D2A43"/>
    <w:rsid w:val="001032FB"/>
    <w:rsid w:val="00142919"/>
    <w:rsid w:val="001701E7"/>
    <w:rsid w:val="001A6A92"/>
    <w:rsid w:val="001C0F75"/>
    <w:rsid w:val="001E2B6F"/>
    <w:rsid w:val="001F2F18"/>
    <w:rsid w:val="001F6591"/>
    <w:rsid w:val="00256C7D"/>
    <w:rsid w:val="0026135F"/>
    <w:rsid w:val="00267736"/>
    <w:rsid w:val="002D6A95"/>
    <w:rsid w:val="003B02EF"/>
    <w:rsid w:val="003B37BD"/>
    <w:rsid w:val="003D0B4C"/>
    <w:rsid w:val="003D6377"/>
    <w:rsid w:val="0050004D"/>
    <w:rsid w:val="006B742F"/>
    <w:rsid w:val="0071286B"/>
    <w:rsid w:val="007E1B42"/>
    <w:rsid w:val="0085456F"/>
    <w:rsid w:val="008C08C2"/>
    <w:rsid w:val="008F725D"/>
    <w:rsid w:val="009F0286"/>
    <w:rsid w:val="009F0340"/>
    <w:rsid w:val="00A15128"/>
    <w:rsid w:val="00AF6EA5"/>
    <w:rsid w:val="00B12017"/>
    <w:rsid w:val="00B370CE"/>
    <w:rsid w:val="00B51E2D"/>
    <w:rsid w:val="00BA197D"/>
    <w:rsid w:val="00C65561"/>
    <w:rsid w:val="00CB1D2B"/>
    <w:rsid w:val="00CB1D8A"/>
    <w:rsid w:val="00CC22AB"/>
    <w:rsid w:val="00CF6A6F"/>
    <w:rsid w:val="00D139C7"/>
    <w:rsid w:val="00D32CBC"/>
    <w:rsid w:val="00DA2977"/>
    <w:rsid w:val="00E806E1"/>
    <w:rsid w:val="00EB3692"/>
    <w:rsid w:val="00F0412F"/>
    <w:rsid w:val="00F64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923F9F28E2B4B4FB7BE7EC99382DB48">
    <w:name w:val="1923F9F28E2B4B4FB7BE7EC99382DB48"/>
    <w:rsid w:val="00091121"/>
  </w:style>
  <w:style w:type="character" w:styleId="PlaceholderText">
    <w:name w:val="Placeholder Text"/>
    <w:basedOn w:val="DefaultParagraphFont"/>
    <w:uiPriority w:val="99"/>
    <w:semiHidden/>
    <w:rsid w:val="00045511"/>
    <w:rPr>
      <w:color w:val="808080"/>
    </w:rPr>
  </w:style>
  <w:style w:type="paragraph" w:customStyle="1" w:styleId="6982A221564C4AE480FEC0CFA7FE31AF">
    <w:name w:val="6982A221564C4AE480FEC0CFA7FE31AF"/>
    <w:rsid w:val="00C65561"/>
    <w:pPr>
      <w:spacing w:after="0" w:line="240" w:lineRule="auto"/>
      <w:ind w:firstLine="360"/>
    </w:pPr>
  </w:style>
  <w:style w:type="paragraph" w:customStyle="1" w:styleId="C4180E2DF37945039AB6682CAD7CFB551">
    <w:name w:val="C4180E2DF37945039AB6682CAD7CFB551"/>
    <w:rsid w:val="00C65561"/>
    <w:pPr>
      <w:spacing w:after="0" w:line="240" w:lineRule="auto"/>
      <w:ind w:firstLine="360"/>
    </w:pPr>
  </w:style>
  <w:style w:type="paragraph" w:customStyle="1" w:styleId="1197689A95DD42D081E7E1B4B7406C78">
    <w:name w:val="1197689A95DD42D081E7E1B4B7406C78"/>
    <w:rsid w:val="00C65561"/>
    <w:pPr>
      <w:spacing w:after="0" w:line="240" w:lineRule="auto"/>
      <w:ind w:firstLine="360"/>
    </w:pPr>
  </w:style>
  <w:style w:type="paragraph" w:customStyle="1" w:styleId="5D7C3538065F429BB18DC0839034C998">
    <w:name w:val="5D7C3538065F429BB18DC0839034C998"/>
    <w:rsid w:val="00C65561"/>
    <w:pPr>
      <w:spacing w:after="0" w:line="240" w:lineRule="auto"/>
      <w:ind w:firstLine="360"/>
    </w:pPr>
  </w:style>
  <w:style w:type="paragraph" w:customStyle="1" w:styleId="7FA508B3D55F4D5D81C91B5F74D01B44">
    <w:name w:val="7FA508B3D55F4D5D81C91B5F74D01B44"/>
    <w:rsid w:val="00C65561"/>
    <w:pPr>
      <w:spacing w:after="0" w:line="240" w:lineRule="auto"/>
      <w:ind w:firstLine="360"/>
    </w:pPr>
  </w:style>
  <w:style w:type="paragraph" w:customStyle="1" w:styleId="FB966945617540DF9B74B81FAB76AAF9">
    <w:name w:val="FB966945617540DF9B74B81FAB76AAF9"/>
    <w:rsid w:val="00C65561"/>
    <w:pPr>
      <w:spacing w:after="0" w:line="240" w:lineRule="auto"/>
      <w:ind w:firstLine="360"/>
    </w:pPr>
  </w:style>
  <w:style w:type="paragraph" w:customStyle="1" w:styleId="C373C1D8553247F6B71B9C523EB1EB821">
    <w:name w:val="C373C1D8553247F6B71B9C523EB1EB821"/>
    <w:rsid w:val="00C65561"/>
    <w:pPr>
      <w:spacing w:after="0" w:line="240" w:lineRule="auto"/>
      <w:ind w:firstLine="360"/>
    </w:pPr>
  </w:style>
  <w:style w:type="paragraph" w:customStyle="1" w:styleId="4A1B570741A84F95AD589F2FAF37E1AC1">
    <w:name w:val="4A1B570741A84F95AD589F2FAF37E1AC1"/>
    <w:rsid w:val="00C65561"/>
    <w:pPr>
      <w:spacing w:after="0" w:line="240" w:lineRule="auto"/>
      <w:ind w:firstLine="360"/>
    </w:pPr>
  </w:style>
  <w:style w:type="paragraph" w:customStyle="1" w:styleId="F93C08B4BBEE417A9651B7A4C19B51051">
    <w:name w:val="F93C08B4BBEE417A9651B7A4C19B51051"/>
    <w:rsid w:val="00C65561"/>
    <w:pPr>
      <w:spacing w:after="0" w:line="240" w:lineRule="auto"/>
      <w:ind w:firstLine="360"/>
    </w:pPr>
  </w:style>
  <w:style w:type="paragraph" w:customStyle="1" w:styleId="135FB7FE6A0F48EA8EF08E277DEC9D001">
    <w:name w:val="135FB7FE6A0F48EA8EF08E277DEC9D001"/>
    <w:rsid w:val="00C65561"/>
    <w:pPr>
      <w:spacing w:after="0" w:line="240" w:lineRule="auto"/>
      <w:ind w:firstLine="360"/>
    </w:pPr>
  </w:style>
  <w:style w:type="paragraph" w:customStyle="1" w:styleId="1FA3DDD24A4E4FE3BF9F40714ED47370">
    <w:name w:val="1FA3DDD24A4E4FE3BF9F40714ED47370"/>
    <w:rsid w:val="00C65561"/>
    <w:pPr>
      <w:spacing w:after="0" w:line="240" w:lineRule="auto"/>
      <w:ind w:firstLine="360"/>
    </w:pPr>
  </w:style>
  <w:style w:type="paragraph" w:customStyle="1" w:styleId="F3DDC209BD314F13B0741944616B28B2">
    <w:name w:val="F3DDC209BD314F13B0741944616B28B2"/>
    <w:rsid w:val="00C65561"/>
    <w:pPr>
      <w:spacing w:after="0" w:line="240" w:lineRule="auto"/>
      <w:ind w:firstLine="360"/>
    </w:pPr>
  </w:style>
  <w:style w:type="paragraph" w:customStyle="1" w:styleId="8550242B0D324EA6BC2D96D9F73F82EE">
    <w:name w:val="8550242B0D324EA6BC2D96D9F73F82EE"/>
    <w:rsid w:val="00C65561"/>
    <w:pPr>
      <w:spacing w:after="0" w:line="240" w:lineRule="auto"/>
      <w:ind w:firstLine="360"/>
    </w:pPr>
  </w:style>
  <w:style w:type="paragraph" w:customStyle="1" w:styleId="5F358957DD4D48ABA02736A7CD4CD63D">
    <w:name w:val="5F358957DD4D48ABA02736A7CD4CD63D"/>
    <w:rsid w:val="00C65561"/>
    <w:pPr>
      <w:spacing w:after="0" w:line="240" w:lineRule="auto"/>
      <w:ind w:firstLine="360"/>
    </w:pPr>
  </w:style>
  <w:style w:type="paragraph" w:customStyle="1" w:styleId="1E05F28DB1D24FCFA1D85211B3E1BF561">
    <w:name w:val="1E05F28DB1D24FCFA1D85211B3E1BF561"/>
    <w:rsid w:val="00C65561"/>
    <w:pPr>
      <w:spacing w:after="0" w:line="240" w:lineRule="auto"/>
      <w:ind w:firstLine="360"/>
    </w:pPr>
  </w:style>
  <w:style w:type="paragraph" w:customStyle="1" w:styleId="2C68946BC81545679BF4461CA00E33B71">
    <w:name w:val="2C68946BC81545679BF4461CA00E33B71"/>
    <w:rsid w:val="00C65561"/>
    <w:pPr>
      <w:spacing w:after="0" w:line="240" w:lineRule="auto"/>
      <w:ind w:firstLine="360"/>
    </w:pPr>
  </w:style>
  <w:style w:type="paragraph" w:customStyle="1" w:styleId="86A67694033B4D26939C8C7AA1297E811">
    <w:name w:val="86A67694033B4D26939C8C7AA1297E811"/>
    <w:rsid w:val="00C65561"/>
    <w:pPr>
      <w:spacing w:after="0" w:line="240" w:lineRule="auto"/>
      <w:ind w:firstLine="360"/>
    </w:pPr>
  </w:style>
  <w:style w:type="paragraph" w:customStyle="1" w:styleId="9CEF548055CD4ECC9F768A9F13EA9E3E">
    <w:name w:val="9CEF548055CD4ECC9F768A9F13EA9E3E"/>
    <w:rsid w:val="00C65561"/>
    <w:pPr>
      <w:spacing w:after="0" w:line="240" w:lineRule="auto"/>
      <w:ind w:firstLine="360"/>
    </w:pPr>
  </w:style>
  <w:style w:type="paragraph" w:customStyle="1" w:styleId="7EDBC840F4904BF391F42F1F84E6F4EC">
    <w:name w:val="7EDBC840F4904BF391F42F1F84E6F4EC"/>
    <w:rsid w:val="00C65561"/>
    <w:pPr>
      <w:spacing w:after="0" w:line="240" w:lineRule="auto"/>
      <w:ind w:firstLine="360"/>
    </w:pPr>
  </w:style>
  <w:style w:type="paragraph" w:customStyle="1" w:styleId="7148D14C1F0A4C5F8703764CDF065A1A">
    <w:name w:val="7148D14C1F0A4C5F8703764CDF065A1A"/>
    <w:rsid w:val="00C65561"/>
    <w:pPr>
      <w:spacing w:after="0" w:line="240" w:lineRule="auto"/>
      <w:ind w:firstLine="360"/>
    </w:pPr>
  </w:style>
  <w:style w:type="paragraph" w:customStyle="1" w:styleId="BFDADADE5C0E4843A3E0609CEA7CAE35">
    <w:name w:val="BFDADADE5C0E4843A3E0609CEA7CAE35"/>
    <w:rsid w:val="00C65561"/>
    <w:pPr>
      <w:spacing w:after="0" w:line="240" w:lineRule="auto"/>
      <w:ind w:firstLine="360"/>
    </w:pPr>
  </w:style>
  <w:style w:type="paragraph" w:customStyle="1" w:styleId="99C374187CB147E1AC285A69109EFF81">
    <w:name w:val="99C374187CB147E1AC285A69109EFF81"/>
    <w:rsid w:val="00C65561"/>
    <w:pPr>
      <w:spacing w:after="0" w:line="240" w:lineRule="auto"/>
      <w:ind w:firstLine="360"/>
    </w:pPr>
  </w:style>
  <w:style w:type="paragraph" w:customStyle="1" w:styleId="E7D029F4B0954E91BA45C455700AC705">
    <w:name w:val="E7D029F4B0954E91BA45C455700AC705"/>
    <w:rsid w:val="00C65561"/>
    <w:pPr>
      <w:spacing w:after="0" w:line="240" w:lineRule="auto"/>
      <w:ind w:firstLine="360"/>
    </w:pPr>
  </w:style>
  <w:style w:type="paragraph" w:customStyle="1" w:styleId="79D75334D6224567BB241BF4D2B800C9">
    <w:name w:val="79D75334D6224567BB241BF4D2B800C9"/>
    <w:rsid w:val="00C65561"/>
    <w:pPr>
      <w:spacing w:after="0" w:line="240" w:lineRule="auto"/>
      <w:ind w:firstLine="360"/>
    </w:pPr>
  </w:style>
  <w:style w:type="paragraph" w:customStyle="1" w:styleId="470E1A4D89B04D7AB37CBA2A43D2F38C">
    <w:name w:val="470E1A4D89B04D7AB37CBA2A43D2F38C"/>
    <w:rsid w:val="00C65561"/>
    <w:pPr>
      <w:spacing w:after="0" w:line="240" w:lineRule="auto"/>
      <w:ind w:firstLine="360"/>
    </w:pPr>
  </w:style>
  <w:style w:type="paragraph" w:customStyle="1" w:styleId="0A7109B496BD482DA3DF916BF7A12534">
    <w:name w:val="0A7109B496BD482DA3DF916BF7A12534"/>
    <w:rsid w:val="00C65561"/>
    <w:pPr>
      <w:spacing w:after="0" w:line="240" w:lineRule="auto"/>
      <w:ind w:firstLine="360"/>
    </w:pPr>
  </w:style>
  <w:style w:type="paragraph" w:customStyle="1" w:styleId="A5CF693BF5924405B2F175E4C4648FCC">
    <w:name w:val="A5CF693BF5924405B2F175E4C4648FCC"/>
    <w:rsid w:val="00C65561"/>
    <w:pPr>
      <w:spacing w:after="0" w:line="240" w:lineRule="auto"/>
      <w:ind w:firstLine="360"/>
    </w:pPr>
  </w:style>
  <w:style w:type="paragraph" w:customStyle="1" w:styleId="89155556536E40AEAF1A5FCBFA070A01">
    <w:name w:val="89155556536E40AEAF1A5FCBFA070A01"/>
    <w:rsid w:val="00C65561"/>
    <w:pPr>
      <w:spacing w:after="0" w:line="240" w:lineRule="auto"/>
      <w:ind w:firstLine="360"/>
    </w:pPr>
  </w:style>
  <w:style w:type="paragraph" w:customStyle="1" w:styleId="98443A50D2B648ECB25F39E13D67AE57">
    <w:name w:val="98443A50D2B648ECB25F39E13D67AE57"/>
    <w:rsid w:val="00C65561"/>
    <w:pPr>
      <w:spacing w:after="0" w:line="240" w:lineRule="auto"/>
      <w:ind w:firstLine="360"/>
    </w:pPr>
  </w:style>
  <w:style w:type="paragraph" w:customStyle="1" w:styleId="23956E5A55744D6DAF755CDD7DFB934F">
    <w:name w:val="23956E5A55744D6DAF755CDD7DFB934F"/>
    <w:rsid w:val="00C65561"/>
    <w:pPr>
      <w:spacing w:after="0" w:line="240" w:lineRule="auto"/>
      <w:ind w:firstLine="360"/>
    </w:pPr>
  </w:style>
  <w:style w:type="paragraph" w:customStyle="1" w:styleId="FF91D6121A374DB7A5BADD7A3A0261AA">
    <w:name w:val="FF91D6121A374DB7A5BADD7A3A0261AA"/>
    <w:rsid w:val="00C65561"/>
    <w:pPr>
      <w:spacing w:after="0" w:line="240" w:lineRule="auto"/>
      <w:ind w:firstLine="360"/>
    </w:pPr>
  </w:style>
  <w:style w:type="paragraph" w:customStyle="1" w:styleId="C0301B997BD9428C9024531BA41762F7">
    <w:name w:val="C0301B997BD9428C9024531BA41762F7"/>
    <w:rsid w:val="00C65561"/>
    <w:pPr>
      <w:spacing w:after="0" w:line="240" w:lineRule="auto"/>
      <w:ind w:firstLine="360"/>
    </w:pPr>
  </w:style>
  <w:style w:type="paragraph" w:customStyle="1" w:styleId="EDBE406F09DF4F2984BCE5FA6354BAF2">
    <w:name w:val="EDBE406F09DF4F2984BCE5FA6354BAF2"/>
    <w:rsid w:val="00C65561"/>
    <w:pPr>
      <w:spacing w:after="0" w:line="240" w:lineRule="auto"/>
      <w:ind w:firstLine="360"/>
    </w:pPr>
  </w:style>
  <w:style w:type="paragraph" w:customStyle="1" w:styleId="3D5936BEC07A4F1DA7733D2B0C9C1BBC">
    <w:name w:val="3D5936BEC07A4F1DA7733D2B0C9C1BBC"/>
    <w:rsid w:val="00C65561"/>
    <w:pPr>
      <w:spacing w:after="0" w:line="240" w:lineRule="auto"/>
      <w:ind w:firstLine="360"/>
    </w:pPr>
  </w:style>
  <w:style w:type="paragraph" w:customStyle="1" w:styleId="3D41A12832C64957BC1849E3C4A6AE99">
    <w:name w:val="3D41A12832C64957BC1849E3C4A6AE99"/>
    <w:rsid w:val="00C65561"/>
    <w:pPr>
      <w:spacing w:after="0" w:line="240" w:lineRule="auto"/>
      <w:ind w:firstLine="360"/>
    </w:pPr>
  </w:style>
  <w:style w:type="paragraph" w:customStyle="1" w:styleId="5EB8150D6BFE400DBB311DC48BBC6FB7">
    <w:name w:val="5EB8150D6BFE400DBB311DC48BBC6FB7"/>
    <w:rsid w:val="00C65561"/>
    <w:pPr>
      <w:spacing w:after="0" w:line="240" w:lineRule="auto"/>
      <w:ind w:firstLine="360"/>
    </w:pPr>
  </w:style>
  <w:style w:type="paragraph" w:customStyle="1" w:styleId="7AAA44AD0BB345D0AD116D3E144B0812">
    <w:name w:val="7AAA44AD0BB345D0AD116D3E144B0812"/>
    <w:rsid w:val="00C65561"/>
    <w:pPr>
      <w:spacing w:after="0" w:line="240" w:lineRule="auto"/>
      <w:ind w:firstLine="360"/>
    </w:pPr>
  </w:style>
  <w:style w:type="paragraph" w:customStyle="1" w:styleId="EDC1F7313AF44169B87F2925F95ECC0B">
    <w:name w:val="EDC1F7313AF44169B87F2925F95ECC0B"/>
    <w:rsid w:val="00C65561"/>
    <w:pPr>
      <w:spacing w:after="0" w:line="240" w:lineRule="auto"/>
      <w:ind w:firstLine="360"/>
    </w:pPr>
  </w:style>
  <w:style w:type="paragraph" w:customStyle="1" w:styleId="377FBE3143074EDE8CCC41EB412CFB47">
    <w:name w:val="377FBE3143074EDE8CCC41EB412CFB47"/>
    <w:rsid w:val="00C65561"/>
    <w:pPr>
      <w:spacing w:after="0" w:line="240" w:lineRule="auto"/>
      <w:ind w:firstLine="360"/>
    </w:pPr>
  </w:style>
  <w:style w:type="paragraph" w:customStyle="1" w:styleId="D28CD8DDAF8B4D6AA899CEAB428C5192">
    <w:name w:val="D28CD8DDAF8B4D6AA899CEAB428C5192"/>
    <w:rsid w:val="00C65561"/>
    <w:pPr>
      <w:spacing w:after="0" w:line="240" w:lineRule="auto"/>
      <w:ind w:firstLine="360"/>
    </w:pPr>
  </w:style>
  <w:style w:type="paragraph" w:customStyle="1" w:styleId="05B333EA6AF343A18B411DAD3D91854F">
    <w:name w:val="05B333EA6AF343A18B411DAD3D91854F"/>
    <w:rsid w:val="00C65561"/>
    <w:pPr>
      <w:spacing w:after="0" w:line="240" w:lineRule="auto"/>
      <w:ind w:firstLine="360"/>
    </w:pPr>
  </w:style>
  <w:style w:type="paragraph" w:customStyle="1" w:styleId="C36D002FAF6C497B9E324B35D8C8DBAE">
    <w:name w:val="C36D002FAF6C497B9E324B35D8C8DBAE"/>
    <w:rsid w:val="00C65561"/>
    <w:pPr>
      <w:spacing w:after="0" w:line="240" w:lineRule="auto"/>
      <w:ind w:firstLine="360"/>
    </w:pPr>
  </w:style>
  <w:style w:type="paragraph" w:customStyle="1" w:styleId="91DC9FAF9CE54F5FA1EA935C0270AC12">
    <w:name w:val="91DC9FAF9CE54F5FA1EA935C0270AC12"/>
    <w:rsid w:val="00C65561"/>
    <w:pPr>
      <w:spacing w:after="0" w:line="240" w:lineRule="auto"/>
      <w:ind w:firstLine="360"/>
    </w:pPr>
  </w:style>
  <w:style w:type="paragraph" w:customStyle="1" w:styleId="0B623E50590D4FC6A81162168D3E5127">
    <w:name w:val="0B623E50590D4FC6A81162168D3E5127"/>
    <w:rsid w:val="00C65561"/>
    <w:pPr>
      <w:spacing w:after="0" w:line="240" w:lineRule="auto"/>
      <w:ind w:firstLine="360"/>
    </w:pPr>
  </w:style>
  <w:style w:type="paragraph" w:customStyle="1" w:styleId="80AFE9D4AD014D539A833C705E473327">
    <w:name w:val="80AFE9D4AD014D539A833C705E473327"/>
    <w:rsid w:val="00C65561"/>
    <w:pPr>
      <w:spacing w:after="0" w:line="240" w:lineRule="auto"/>
      <w:ind w:firstLine="360"/>
    </w:pPr>
  </w:style>
  <w:style w:type="paragraph" w:customStyle="1" w:styleId="5359A02A5BB14850A3444D64E6A50238">
    <w:name w:val="5359A02A5BB14850A3444D64E6A50238"/>
    <w:rsid w:val="00C65561"/>
    <w:pPr>
      <w:spacing w:after="0" w:line="240" w:lineRule="auto"/>
      <w:ind w:firstLine="360"/>
    </w:pPr>
  </w:style>
  <w:style w:type="paragraph" w:customStyle="1" w:styleId="0721723F606842DF97D3872A426370BD">
    <w:name w:val="0721723F606842DF97D3872A426370BD"/>
    <w:rsid w:val="00C65561"/>
    <w:pPr>
      <w:spacing w:after="0" w:line="240" w:lineRule="auto"/>
      <w:ind w:firstLine="360"/>
    </w:pPr>
  </w:style>
  <w:style w:type="paragraph" w:customStyle="1" w:styleId="4890EF3059C04898BE1E50994CC283421">
    <w:name w:val="4890EF3059C04898BE1E50994CC283421"/>
    <w:rsid w:val="00C65561"/>
    <w:pPr>
      <w:spacing w:after="0" w:line="240" w:lineRule="auto"/>
      <w:ind w:firstLine="360"/>
    </w:pPr>
  </w:style>
  <w:style w:type="paragraph" w:customStyle="1" w:styleId="5A621D7D203C4C90AB353D5E57413F181">
    <w:name w:val="5A621D7D203C4C90AB353D5E57413F181"/>
    <w:rsid w:val="00C65561"/>
    <w:pPr>
      <w:spacing w:after="0" w:line="240" w:lineRule="auto"/>
      <w:ind w:firstLine="360"/>
    </w:pPr>
  </w:style>
  <w:style w:type="paragraph" w:customStyle="1" w:styleId="57628AB5C616428AB10B0CF2206C0B38">
    <w:name w:val="57628AB5C616428AB10B0CF2206C0B38"/>
    <w:rsid w:val="00C65561"/>
    <w:pPr>
      <w:spacing w:after="0" w:line="240" w:lineRule="auto"/>
      <w:ind w:firstLine="360"/>
    </w:pPr>
  </w:style>
  <w:style w:type="paragraph" w:customStyle="1" w:styleId="2504B5E4222647EEACF30DA71E508984">
    <w:name w:val="2504B5E4222647EEACF30DA71E508984"/>
    <w:rsid w:val="00C65561"/>
    <w:pPr>
      <w:spacing w:after="0" w:line="240" w:lineRule="auto"/>
      <w:ind w:firstLine="360"/>
    </w:pPr>
  </w:style>
  <w:style w:type="paragraph" w:customStyle="1" w:styleId="877EAC7CE92F4FA5AFDF5C5E36BCC996">
    <w:name w:val="877EAC7CE92F4FA5AFDF5C5E36BCC996"/>
    <w:rsid w:val="00C65561"/>
    <w:pPr>
      <w:spacing w:after="0" w:line="240" w:lineRule="auto"/>
      <w:ind w:firstLine="360"/>
    </w:pPr>
  </w:style>
  <w:style w:type="paragraph" w:customStyle="1" w:styleId="6982A221564C4AE480FEC0CFA7FE31AF1">
    <w:name w:val="6982A221564C4AE480FEC0CFA7FE31AF1"/>
    <w:rsid w:val="001F6591"/>
    <w:pPr>
      <w:spacing w:after="0" w:line="240" w:lineRule="auto"/>
      <w:ind w:firstLine="360"/>
    </w:pPr>
  </w:style>
  <w:style w:type="paragraph" w:customStyle="1" w:styleId="C4180E2DF37945039AB6682CAD7CFB55">
    <w:name w:val="C4180E2DF37945039AB6682CAD7CFB55"/>
    <w:rsid w:val="001F6591"/>
    <w:pPr>
      <w:spacing w:after="0" w:line="240" w:lineRule="auto"/>
      <w:ind w:firstLine="360"/>
    </w:pPr>
  </w:style>
  <w:style w:type="paragraph" w:customStyle="1" w:styleId="1197689A95DD42D081E7E1B4B7406C781">
    <w:name w:val="1197689A95DD42D081E7E1B4B7406C781"/>
    <w:rsid w:val="001F6591"/>
    <w:pPr>
      <w:spacing w:after="0" w:line="240" w:lineRule="auto"/>
      <w:ind w:firstLine="360"/>
    </w:pPr>
  </w:style>
  <w:style w:type="paragraph" w:customStyle="1" w:styleId="5D7C3538065F429BB18DC0839034C9981">
    <w:name w:val="5D7C3538065F429BB18DC0839034C9981"/>
    <w:rsid w:val="001F6591"/>
    <w:pPr>
      <w:spacing w:after="0" w:line="240" w:lineRule="auto"/>
      <w:ind w:firstLine="360"/>
    </w:pPr>
  </w:style>
  <w:style w:type="paragraph" w:customStyle="1" w:styleId="7FA508B3D55F4D5D81C91B5F74D01B441">
    <w:name w:val="7FA508B3D55F4D5D81C91B5F74D01B441"/>
    <w:rsid w:val="001F6591"/>
    <w:pPr>
      <w:spacing w:after="0" w:line="240" w:lineRule="auto"/>
      <w:ind w:firstLine="360"/>
    </w:pPr>
  </w:style>
  <w:style w:type="paragraph" w:customStyle="1" w:styleId="FB966945617540DF9B74B81FAB76AAF91">
    <w:name w:val="FB966945617540DF9B74B81FAB76AAF91"/>
    <w:rsid w:val="001F6591"/>
    <w:pPr>
      <w:spacing w:after="0" w:line="240" w:lineRule="auto"/>
      <w:ind w:firstLine="360"/>
    </w:pPr>
  </w:style>
  <w:style w:type="paragraph" w:customStyle="1" w:styleId="C373C1D8553247F6B71B9C523EB1EB82">
    <w:name w:val="C373C1D8553247F6B71B9C523EB1EB82"/>
    <w:rsid w:val="001F6591"/>
    <w:pPr>
      <w:spacing w:after="0" w:line="240" w:lineRule="auto"/>
      <w:ind w:firstLine="360"/>
    </w:pPr>
  </w:style>
  <w:style w:type="paragraph" w:customStyle="1" w:styleId="4A1B570741A84F95AD589F2FAF37E1AC">
    <w:name w:val="4A1B570741A84F95AD589F2FAF37E1AC"/>
    <w:rsid w:val="001F6591"/>
    <w:pPr>
      <w:spacing w:after="0" w:line="240" w:lineRule="auto"/>
      <w:ind w:firstLine="360"/>
    </w:pPr>
  </w:style>
  <w:style w:type="paragraph" w:customStyle="1" w:styleId="135FB7FE6A0F48EA8EF08E277DEC9D00">
    <w:name w:val="135FB7FE6A0F48EA8EF08E277DEC9D00"/>
    <w:rsid w:val="001F6591"/>
    <w:pPr>
      <w:spacing w:after="0" w:line="240" w:lineRule="auto"/>
      <w:ind w:firstLine="360"/>
    </w:pPr>
  </w:style>
  <w:style w:type="paragraph" w:customStyle="1" w:styleId="1FA3DDD24A4E4FE3BF9F40714ED473701">
    <w:name w:val="1FA3DDD24A4E4FE3BF9F40714ED473701"/>
    <w:rsid w:val="001F6591"/>
    <w:pPr>
      <w:spacing w:after="0" w:line="240" w:lineRule="auto"/>
      <w:ind w:firstLine="360"/>
    </w:pPr>
  </w:style>
  <w:style w:type="paragraph" w:customStyle="1" w:styleId="F3DDC209BD314F13B0741944616B28B21">
    <w:name w:val="F3DDC209BD314F13B0741944616B28B21"/>
    <w:rsid w:val="001F6591"/>
    <w:pPr>
      <w:spacing w:after="0" w:line="240" w:lineRule="auto"/>
      <w:ind w:firstLine="360"/>
    </w:pPr>
  </w:style>
  <w:style w:type="paragraph" w:customStyle="1" w:styleId="8550242B0D324EA6BC2D96D9F73F82EE1">
    <w:name w:val="8550242B0D324EA6BC2D96D9F73F82EE1"/>
    <w:rsid w:val="001F6591"/>
    <w:pPr>
      <w:spacing w:after="0" w:line="240" w:lineRule="auto"/>
      <w:ind w:firstLine="360"/>
    </w:pPr>
  </w:style>
  <w:style w:type="paragraph" w:customStyle="1" w:styleId="5F358957DD4D48ABA02736A7CD4CD63D1">
    <w:name w:val="5F358957DD4D48ABA02736A7CD4CD63D1"/>
    <w:rsid w:val="001F6591"/>
    <w:pPr>
      <w:spacing w:after="0" w:line="240" w:lineRule="auto"/>
      <w:ind w:firstLine="360"/>
    </w:pPr>
  </w:style>
  <w:style w:type="paragraph" w:customStyle="1" w:styleId="1E05F28DB1D24FCFA1D85211B3E1BF56">
    <w:name w:val="1E05F28DB1D24FCFA1D85211B3E1BF56"/>
    <w:rsid w:val="001F6591"/>
    <w:pPr>
      <w:spacing w:after="0" w:line="240" w:lineRule="auto"/>
      <w:ind w:firstLine="360"/>
    </w:pPr>
  </w:style>
  <w:style w:type="paragraph" w:customStyle="1" w:styleId="2C68946BC81545679BF4461CA00E33B7">
    <w:name w:val="2C68946BC81545679BF4461CA00E33B7"/>
    <w:rsid w:val="001F6591"/>
    <w:pPr>
      <w:spacing w:after="0" w:line="240" w:lineRule="auto"/>
      <w:ind w:firstLine="360"/>
    </w:pPr>
  </w:style>
  <w:style w:type="paragraph" w:customStyle="1" w:styleId="86A67694033B4D26939C8C7AA1297E81">
    <w:name w:val="86A67694033B4D26939C8C7AA1297E81"/>
    <w:rsid w:val="001F6591"/>
    <w:pPr>
      <w:spacing w:after="0" w:line="240" w:lineRule="auto"/>
      <w:ind w:firstLine="360"/>
    </w:pPr>
  </w:style>
  <w:style w:type="paragraph" w:customStyle="1" w:styleId="9CEF548055CD4ECC9F768A9F13EA9E3E1">
    <w:name w:val="9CEF548055CD4ECC9F768A9F13EA9E3E1"/>
    <w:rsid w:val="001F6591"/>
    <w:pPr>
      <w:spacing w:after="0" w:line="240" w:lineRule="auto"/>
      <w:ind w:firstLine="360"/>
    </w:pPr>
  </w:style>
  <w:style w:type="paragraph" w:customStyle="1" w:styleId="7EDBC840F4904BF391F42F1F84E6F4EC1">
    <w:name w:val="7EDBC840F4904BF391F42F1F84E6F4EC1"/>
    <w:rsid w:val="001F6591"/>
    <w:pPr>
      <w:spacing w:after="0" w:line="240" w:lineRule="auto"/>
      <w:ind w:firstLine="360"/>
    </w:pPr>
  </w:style>
  <w:style w:type="paragraph" w:customStyle="1" w:styleId="7148D14C1F0A4C5F8703764CDF065A1A1">
    <w:name w:val="7148D14C1F0A4C5F8703764CDF065A1A1"/>
    <w:rsid w:val="001F6591"/>
    <w:pPr>
      <w:spacing w:after="0" w:line="240" w:lineRule="auto"/>
      <w:ind w:firstLine="360"/>
    </w:pPr>
  </w:style>
  <w:style w:type="paragraph" w:customStyle="1" w:styleId="BFDADADE5C0E4843A3E0609CEA7CAE351">
    <w:name w:val="BFDADADE5C0E4843A3E0609CEA7CAE351"/>
    <w:rsid w:val="001F6591"/>
    <w:pPr>
      <w:spacing w:after="0" w:line="240" w:lineRule="auto"/>
      <w:ind w:firstLine="360"/>
    </w:pPr>
  </w:style>
  <w:style w:type="paragraph" w:customStyle="1" w:styleId="99C374187CB147E1AC285A69109EFF811">
    <w:name w:val="99C374187CB147E1AC285A69109EFF811"/>
    <w:rsid w:val="001F6591"/>
    <w:pPr>
      <w:spacing w:after="0" w:line="240" w:lineRule="auto"/>
      <w:ind w:firstLine="360"/>
    </w:pPr>
  </w:style>
  <w:style w:type="paragraph" w:customStyle="1" w:styleId="E7D029F4B0954E91BA45C455700AC7051">
    <w:name w:val="E7D029F4B0954E91BA45C455700AC7051"/>
    <w:rsid w:val="001F6591"/>
    <w:pPr>
      <w:spacing w:after="0" w:line="240" w:lineRule="auto"/>
      <w:ind w:firstLine="360"/>
    </w:pPr>
  </w:style>
  <w:style w:type="paragraph" w:customStyle="1" w:styleId="79D75334D6224567BB241BF4D2B800C91">
    <w:name w:val="79D75334D6224567BB241BF4D2B800C91"/>
    <w:rsid w:val="001F6591"/>
    <w:pPr>
      <w:spacing w:after="0" w:line="240" w:lineRule="auto"/>
      <w:ind w:firstLine="360"/>
    </w:pPr>
  </w:style>
  <w:style w:type="paragraph" w:customStyle="1" w:styleId="470E1A4D89B04D7AB37CBA2A43D2F38C1">
    <w:name w:val="470E1A4D89B04D7AB37CBA2A43D2F38C1"/>
    <w:rsid w:val="001F6591"/>
    <w:pPr>
      <w:spacing w:after="0" w:line="240" w:lineRule="auto"/>
      <w:ind w:firstLine="360"/>
    </w:pPr>
  </w:style>
  <w:style w:type="paragraph" w:customStyle="1" w:styleId="0A7109B496BD482DA3DF916BF7A125341">
    <w:name w:val="0A7109B496BD482DA3DF916BF7A125341"/>
    <w:rsid w:val="001F6591"/>
    <w:pPr>
      <w:spacing w:after="0" w:line="240" w:lineRule="auto"/>
      <w:ind w:firstLine="360"/>
    </w:pPr>
  </w:style>
  <w:style w:type="paragraph" w:customStyle="1" w:styleId="A5CF693BF5924405B2F175E4C4648FCC1">
    <w:name w:val="A5CF693BF5924405B2F175E4C4648FCC1"/>
    <w:rsid w:val="001F6591"/>
    <w:pPr>
      <w:spacing w:after="0" w:line="240" w:lineRule="auto"/>
      <w:ind w:firstLine="360"/>
    </w:pPr>
  </w:style>
  <w:style w:type="paragraph" w:customStyle="1" w:styleId="89155556536E40AEAF1A5FCBFA070A011">
    <w:name w:val="89155556536E40AEAF1A5FCBFA070A011"/>
    <w:rsid w:val="001F6591"/>
    <w:pPr>
      <w:spacing w:after="0" w:line="240" w:lineRule="auto"/>
      <w:ind w:firstLine="360"/>
    </w:pPr>
  </w:style>
  <w:style w:type="paragraph" w:customStyle="1" w:styleId="98443A50D2B648ECB25F39E13D67AE571">
    <w:name w:val="98443A50D2B648ECB25F39E13D67AE571"/>
    <w:rsid w:val="001F6591"/>
    <w:pPr>
      <w:spacing w:after="0" w:line="240" w:lineRule="auto"/>
      <w:ind w:firstLine="360"/>
    </w:pPr>
  </w:style>
  <w:style w:type="paragraph" w:customStyle="1" w:styleId="23956E5A55744D6DAF755CDD7DFB934F1">
    <w:name w:val="23956E5A55744D6DAF755CDD7DFB934F1"/>
    <w:rsid w:val="001F6591"/>
    <w:pPr>
      <w:spacing w:after="0" w:line="240" w:lineRule="auto"/>
      <w:ind w:firstLine="360"/>
    </w:pPr>
  </w:style>
  <w:style w:type="paragraph" w:customStyle="1" w:styleId="FF91D6121A374DB7A5BADD7A3A0261AA1">
    <w:name w:val="FF91D6121A374DB7A5BADD7A3A0261AA1"/>
    <w:rsid w:val="001F6591"/>
    <w:pPr>
      <w:spacing w:after="0" w:line="240" w:lineRule="auto"/>
      <w:ind w:firstLine="360"/>
    </w:pPr>
  </w:style>
  <w:style w:type="paragraph" w:customStyle="1" w:styleId="C0301B997BD9428C9024531BA41762F71">
    <w:name w:val="C0301B997BD9428C9024531BA41762F71"/>
    <w:rsid w:val="001F6591"/>
    <w:pPr>
      <w:spacing w:after="0" w:line="240" w:lineRule="auto"/>
      <w:ind w:firstLine="360"/>
    </w:pPr>
  </w:style>
  <w:style w:type="paragraph" w:customStyle="1" w:styleId="EDBE406F09DF4F2984BCE5FA6354BAF21">
    <w:name w:val="EDBE406F09DF4F2984BCE5FA6354BAF21"/>
    <w:rsid w:val="001F6591"/>
    <w:pPr>
      <w:spacing w:after="0" w:line="240" w:lineRule="auto"/>
      <w:ind w:firstLine="360"/>
    </w:pPr>
  </w:style>
  <w:style w:type="paragraph" w:customStyle="1" w:styleId="3D5936BEC07A4F1DA7733D2B0C9C1BBC1">
    <w:name w:val="3D5936BEC07A4F1DA7733D2B0C9C1BBC1"/>
    <w:rsid w:val="001F6591"/>
    <w:pPr>
      <w:spacing w:after="0" w:line="240" w:lineRule="auto"/>
      <w:ind w:firstLine="360"/>
    </w:pPr>
  </w:style>
  <w:style w:type="paragraph" w:customStyle="1" w:styleId="3D41A12832C64957BC1849E3C4A6AE991">
    <w:name w:val="3D41A12832C64957BC1849E3C4A6AE991"/>
    <w:rsid w:val="001F6591"/>
    <w:pPr>
      <w:spacing w:after="0" w:line="240" w:lineRule="auto"/>
      <w:ind w:firstLine="360"/>
    </w:pPr>
  </w:style>
  <w:style w:type="paragraph" w:customStyle="1" w:styleId="5EB8150D6BFE400DBB311DC48BBC6FB71">
    <w:name w:val="5EB8150D6BFE400DBB311DC48BBC6FB71"/>
    <w:rsid w:val="001F6591"/>
    <w:pPr>
      <w:spacing w:after="0" w:line="240" w:lineRule="auto"/>
      <w:ind w:firstLine="360"/>
    </w:pPr>
  </w:style>
  <w:style w:type="paragraph" w:customStyle="1" w:styleId="7AAA44AD0BB345D0AD116D3E144B08121">
    <w:name w:val="7AAA44AD0BB345D0AD116D3E144B08121"/>
    <w:rsid w:val="001F6591"/>
    <w:pPr>
      <w:spacing w:after="0" w:line="240" w:lineRule="auto"/>
      <w:ind w:firstLine="360"/>
    </w:pPr>
  </w:style>
  <w:style w:type="paragraph" w:customStyle="1" w:styleId="EDC1F7313AF44169B87F2925F95ECC0B1">
    <w:name w:val="EDC1F7313AF44169B87F2925F95ECC0B1"/>
    <w:rsid w:val="001F6591"/>
    <w:pPr>
      <w:spacing w:after="0" w:line="240" w:lineRule="auto"/>
      <w:ind w:firstLine="360"/>
    </w:pPr>
  </w:style>
  <w:style w:type="paragraph" w:customStyle="1" w:styleId="377FBE3143074EDE8CCC41EB412CFB471">
    <w:name w:val="377FBE3143074EDE8CCC41EB412CFB471"/>
    <w:rsid w:val="001F6591"/>
    <w:pPr>
      <w:spacing w:after="0" w:line="240" w:lineRule="auto"/>
      <w:ind w:firstLine="360"/>
    </w:pPr>
  </w:style>
  <w:style w:type="paragraph" w:customStyle="1" w:styleId="D28CD8DDAF8B4D6AA899CEAB428C51921">
    <w:name w:val="D28CD8DDAF8B4D6AA899CEAB428C51921"/>
    <w:rsid w:val="001F6591"/>
    <w:pPr>
      <w:spacing w:after="0" w:line="240" w:lineRule="auto"/>
      <w:ind w:firstLine="360"/>
    </w:pPr>
  </w:style>
  <w:style w:type="paragraph" w:customStyle="1" w:styleId="05B333EA6AF343A18B411DAD3D91854F1">
    <w:name w:val="05B333EA6AF343A18B411DAD3D91854F1"/>
    <w:rsid w:val="001F6591"/>
    <w:pPr>
      <w:spacing w:after="0" w:line="240" w:lineRule="auto"/>
      <w:ind w:firstLine="360"/>
    </w:pPr>
  </w:style>
  <w:style w:type="paragraph" w:customStyle="1" w:styleId="C36D002FAF6C497B9E324B35D8C8DBAE1">
    <w:name w:val="C36D002FAF6C497B9E324B35D8C8DBAE1"/>
    <w:rsid w:val="001F6591"/>
    <w:pPr>
      <w:spacing w:after="0" w:line="240" w:lineRule="auto"/>
      <w:ind w:firstLine="360"/>
    </w:pPr>
  </w:style>
  <w:style w:type="paragraph" w:customStyle="1" w:styleId="91DC9FAF9CE54F5FA1EA935C0270AC121">
    <w:name w:val="91DC9FAF9CE54F5FA1EA935C0270AC121"/>
    <w:rsid w:val="001F6591"/>
    <w:pPr>
      <w:spacing w:after="0" w:line="240" w:lineRule="auto"/>
      <w:ind w:firstLine="360"/>
    </w:pPr>
  </w:style>
  <w:style w:type="paragraph" w:customStyle="1" w:styleId="0B623E50590D4FC6A81162168D3E51271">
    <w:name w:val="0B623E50590D4FC6A81162168D3E51271"/>
    <w:rsid w:val="001F6591"/>
    <w:pPr>
      <w:spacing w:after="0" w:line="240" w:lineRule="auto"/>
      <w:ind w:firstLine="360"/>
    </w:pPr>
  </w:style>
  <w:style w:type="paragraph" w:customStyle="1" w:styleId="80AFE9D4AD014D539A833C705E4733271">
    <w:name w:val="80AFE9D4AD014D539A833C705E4733271"/>
    <w:rsid w:val="001F6591"/>
    <w:pPr>
      <w:spacing w:after="0" w:line="240" w:lineRule="auto"/>
      <w:ind w:firstLine="360"/>
    </w:pPr>
  </w:style>
  <w:style w:type="paragraph" w:customStyle="1" w:styleId="5359A02A5BB14850A3444D64E6A502381">
    <w:name w:val="5359A02A5BB14850A3444D64E6A502381"/>
    <w:rsid w:val="001F6591"/>
    <w:pPr>
      <w:spacing w:after="0" w:line="240" w:lineRule="auto"/>
      <w:ind w:firstLine="360"/>
    </w:pPr>
  </w:style>
  <w:style w:type="paragraph" w:customStyle="1" w:styleId="0721723F606842DF97D3872A426370BD1">
    <w:name w:val="0721723F606842DF97D3872A426370BD1"/>
    <w:rsid w:val="001F6591"/>
    <w:pPr>
      <w:spacing w:after="0" w:line="240" w:lineRule="auto"/>
      <w:ind w:firstLine="360"/>
    </w:pPr>
  </w:style>
  <w:style w:type="paragraph" w:customStyle="1" w:styleId="4890EF3059C04898BE1E50994CC28342">
    <w:name w:val="4890EF3059C04898BE1E50994CC28342"/>
    <w:rsid w:val="001F6591"/>
    <w:pPr>
      <w:spacing w:after="0" w:line="240" w:lineRule="auto"/>
      <w:ind w:firstLine="360"/>
    </w:pPr>
  </w:style>
  <w:style w:type="paragraph" w:customStyle="1" w:styleId="5A621D7D203C4C90AB353D5E57413F18">
    <w:name w:val="5A621D7D203C4C90AB353D5E57413F18"/>
    <w:rsid w:val="001F6591"/>
    <w:pPr>
      <w:spacing w:after="0" w:line="240" w:lineRule="auto"/>
      <w:ind w:firstLine="360"/>
    </w:pPr>
  </w:style>
  <w:style w:type="paragraph" w:customStyle="1" w:styleId="57628AB5C616428AB10B0CF2206C0B381">
    <w:name w:val="57628AB5C616428AB10B0CF2206C0B381"/>
    <w:rsid w:val="001F6591"/>
    <w:pPr>
      <w:spacing w:after="0" w:line="240" w:lineRule="auto"/>
      <w:ind w:firstLine="360"/>
    </w:pPr>
  </w:style>
  <w:style w:type="paragraph" w:customStyle="1" w:styleId="2504B5E4222647EEACF30DA71E5089841">
    <w:name w:val="2504B5E4222647EEACF30DA71E5089841"/>
    <w:rsid w:val="001F6591"/>
    <w:pPr>
      <w:spacing w:after="0" w:line="240" w:lineRule="auto"/>
      <w:ind w:firstLine="360"/>
    </w:pPr>
  </w:style>
  <w:style w:type="paragraph" w:customStyle="1" w:styleId="877EAC7CE92F4FA5AFDF5C5E36BCC9961">
    <w:name w:val="877EAC7CE92F4FA5AFDF5C5E36BCC9961"/>
    <w:rsid w:val="001F6591"/>
    <w:pPr>
      <w:spacing w:after="0" w:line="240" w:lineRule="auto"/>
      <w:ind w:firstLine="360"/>
    </w:pPr>
  </w:style>
  <w:style w:type="paragraph" w:customStyle="1" w:styleId="E580ACCF3DBD4C649174457D7D8EE579">
    <w:name w:val="E580ACCF3DBD4C649174457D7D8EE579"/>
    <w:rsid w:val="00045511"/>
    <w:pPr>
      <w:spacing w:after="160" w:line="259" w:lineRule="auto"/>
    </w:pPr>
    <w:rPr>
      <w:kern w:val="2"/>
      <w:lang w:val="es-AR" w:eastAsia="es-AR"/>
      <w14:ligatures w14:val="standardContextual"/>
    </w:rPr>
  </w:style>
  <w:style w:type="paragraph" w:customStyle="1" w:styleId="1CC1A5EFBD1D4182BA8DABD8EAB90F9D">
    <w:name w:val="1CC1A5EFBD1D4182BA8DABD8EAB90F9D"/>
    <w:rsid w:val="00045511"/>
    <w:pPr>
      <w:spacing w:after="160" w:line="259" w:lineRule="auto"/>
    </w:pPr>
    <w:rPr>
      <w:kern w:val="2"/>
      <w:lang w:val="es-AR" w:eastAsia="es-AR"/>
      <w14:ligatures w14:val="standardContextual"/>
    </w:rPr>
  </w:style>
  <w:style w:type="paragraph" w:customStyle="1" w:styleId="5A37E41D7D2441E18084DAD7C15209C4">
    <w:name w:val="5A37E41D7D2441E18084DAD7C15209C4"/>
    <w:rsid w:val="00045511"/>
    <w:pPr>
      <w:spacing w:after="160" w:line="259" w:lineRule="auto"/>
    </w:pPr>
    <w:rPr>
      <w:kern w:val="2"/>
      <w:lang w:val="es-AR" w:eastAsia="es-AR"/>
      <w14:ligatures w14:val="standardContextual"/>
    </w:rPr>
  </w:style>
  <w:style w:type="paragraph" w:customStyle="1" w:styleId="19CA6C85DC6B4FACA66FB05C25A58AF8">
    <w:name w:val="19CA6C85DC6B4FACA66FB05C25A58AF8"/>
    <w:rsid w:val="00045511"/>
    <w:pPr>
      <w:spacing w:after="160" w:line="259" w:lineRule="auto"/>
    </w:pPr>
    <w:rPr>
      <w:kern w:val="2"/>
      <w:lang w:val="es-AR" w:eastAsia="es-AR"/>
      <w14:ligatures w14:val="standardContextual"/>
    </w:rPr>
  </w:style>
  <w:style w:type="paragraph" w:customStyle="1" w:styleId="BC8135C447BA42889B4C6023E7592FDF">
    <w:name w:val="BC8135C447BA42889B4C6023E7592FDF"/>
    <w:rsid w:val="00045511"/>
    <w:pPr>
      <w:spacing w:after="160" w:line="259" w:lineRule="auto"/>
    </w:pPr>
    <w:rPr>
      <w:kern w:val="2"/>
      <w:lang w:val="es-AR" w:eastAsia="es-AR"/>
      <w14:ligatures w14:val="standardContextual"/>
    </w:rPr>
  </w:style>
  <w:style w:type="paragraph" w:customStyle="1" w:styleId="ABC77F69F4CB4DD29EA8E58EAD1E1809">
    <w:name w:val="ABC77F69F4CB4DD29EA8E58EAD1E1809"/>
    <w:rsid w:val="00045511"/>
    <w:pPr>
      <w:spacing w:after="160" w:line="259" w:lineRule="auto"/>
    </w:pPr>
    <w:rPr>
      <w:kern w:val="2"/>
      <w:lang w:val="es-AR" w:eastAsia="es-AR"/>
      <w14:ligatures w14:val="standardContextual"/>
    </w:rPr>
  </w:style>
  <w:style w:type="paragraph" w:customStyle="1" w:styleId="FAFA0C712B5048F0BD5F91D5D8990792">
    <w:name w:val="FAFA0C712B5048F0BD5F91D5D8990792"/>
    <w:rsid w:val="00045511"/>
    <w:pPr>
      <w:spacing w:after="160" w:line="259" w:lineRule="auto"/>
    </w:pPr>
    <w:rPr>
      <w:kern w:val="2"/>
      <w:lang w:val="es-AR" w:eastAsia="es-AR"/>
      <w14:ligatures w14:val="standardContextual"/>
    </w:rPr>
  </w:style>
  <w:style w:type="paragraph" w:customStyle="1" w:styleId="C33F12435D16486A984D3962733B3BFB">
    <w:name w:val="C33F12435D16486A984D3962733B3BFB"/>
    <w:rsid w:val="00045511"/>
    <w:pPr>
      <w:spacing w:after="160" w:line="259" w:lineRule="auto"/>
    </w:pPr>
    <w:rPr>
      <w:kern w:val="2"/>
      <w:lang w:val="es-AR" w:eastAsia="es-AR"/>
      <w14:ligatures w14:val="standardContextual"/>
    </w:rPr>
  </w:style>
  <w:style w:type="paragraph" w:customStyle="1" w:styleId="EC98C413DE714CE3BD414EE73988B536">
    <w:name w:val="EC98C413DE714CE3BD414EE73988B536"/>
    <w:rsid w:val="00045511"/>
    <w:pPr>
      <w:spacing w:after="160" w:line="259" w:lineRule="auto"/>
    </w:pPr>
    <w:rPr>
      <w:kern w:val="2"/>
      <w:lang w:val="es-AR" w:eastAsia="es-AR"/>
      <w14:ligatures w14:val="standardContextual"/>
    </w:rPr>
  </w:style>
  <w:style w:type="paragraph" w:customStyle="1" w:styleId="6DD32EFFF51F40669D291B59F1DA4D03">
    <w:name w:val="6DD32EFFF51F40669D291B59F1DA4D03"/>
    <w:rsid w:val="00045511"/>
    <w:pPr>
      <w:spacing w:after="160" w:line="259" w:lineRule="auto"/>
    </w:pPr>
    <w:rPr>
      <w:kern w:val="2"/>
      <w:lang w:val="es-AR" w:eastAsia="es-AR"/>
      <w14:ligatures w14:val="standardContextual"/>
    </w:rPr>
  </w:style>
  <w:style w:type="paragraph" w:customStyle="1" w:styleId="7FCB6B80FD7842F1892B4B34E0E93487">
    <w:name w:val="7FCB6B80FD7842F1892B4B34E0E93487"/>
    <w:rsid w:val="00045511"/>
    <w:pPr>
      <w:spacing w:after="160" w:line="259" w:lineRule="auto"/>
    </w:pPr>
    <w:rPr>
      <w:kern w:val="2"/>
      <w:lang w:val="es-AR" w:eastAsia="es-AR"/>
      <w14:ligatures w14:val="standardContextual"/>
    </w:rPr>
  </w:style>
  <w:style w:type="paragraph" w:customStyle="1" w:styleId="64FD85E1BE164CB8A9863F242C408B0F">
    <w:name w:val="64FD85E1BE164CB8A9863F242C408B0F"/>
    <w:rsid w:val="00045511"/>
    <w:pPr>
      <w:spacing w:after="160" w:line="259" w:lineRule="auto"/>
    </w:pPr>
    <w:rPr>
      <w:kern w:val="2"/>
      <w:lang w:val="es-AR" w:eastAsia="es-AR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FDB74B690DC04BB743714B7C05EA2C" ma:contentTypeVersion="15" ma:contentTypeDescription="Create a new document." ma:contentTypeScope="" ma:versionID="9766faf3b2a111d5670ddc51686da6e9">
  <xsd:schema xmlns:xsd="http://www.w3.org/2001/XMLSchema" xmlns:xs="http://www.w3.org/2001/XMLSchema" xmlns:p="http://schemas.microsoft.com/office/2006/metadata/properties" xmlns:ns2="1d2f8d69-5bc0-4b1d-8ff4-3592f28f387b" xmlns:ns3="7efe0513-cfae-46e6-ada7-3dc429bc069c" targetNamespace="http://schemas.microsoft.com/office/2006/metadata/properties" ma:root="true" ma:fieldsID="a811ddbb50e1bca8621799719edb72fa" ns2:_="" ns3:_="">
    <xsd:import namespace="1d2f8d69-5bc0-4b1d-8ff4-3592f28f387b"/>
    <xsd:import namespace="7efe0513-cfae-46e6-ada7-3dc429bc06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2f8d69-5bc0-4b1d-8ff4-3592f28f38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8da7e02-c50b-437b-91ea-1e34890a05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0513-cfae-46e6-ada7-3dc429bc069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567645f-929f-459f-9773-194b0787ef4e}" ma:internalName="TaxCatchAll" ma:showField="CatchAllData" ma:web="7efe0513-cfae-46e6-ada7-3dc429bc06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d2f8d69-5bc0-4b1d-8ff4-3592f28f387b">
      <Terms xmlns="http://schemas.microsoft.com/office/infopath/2007/PartnerControls"/>
    </lcf76f155ced4ddcb4097134ff3c332f>
    <TaxCatchAll xmlns="7efe0513-cfae-46e6-ada7-3dc429bc069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F71826-022A-4E55-960C-F526D309B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EF139E-AC76-4405-83F8-A8685601C5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2f8d69-5bc0-4b1d-8ff4-3592f28f387b"/>
    <ds:schemaRef ds:uri="7efe0513-cfae-46e6-ada7-3dc429bc06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B4387A-E2F1-441E-97E5-EB3BA8C2D94B}">
  <ds:schemaRefs>
    <ds:schemaRef ds:uri="http://schemas.microsoft.com/office/2006/metadata/properties"/>
    <ds:schemaRef ds:uri="http://schemas.microsoft.com/office/infopath/2007/PartnerControls"/>
    <ds:schemaRef ds:uri="1d2f8d69-5bc0-4b1d-8ff4-3592f28f387b"/>
    <ds:schemaRef ds:uri="7efe0513-cfae-46e6-ada7-3dc429bc069c"/>
  </ds:schemaRefs>
</ds:datastoreItem>
</file>

<file path=customXml/itemProps4.xml><?xml version="1.0" encoding="utf-8"?>
<ds:datastoreItem xmlns:ds="http://schemas.openxmlformats.org/officeDocument/2006/customXml" ds:itemID="{AF188FD5-C52F-4F38-ADD7-910D71834B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4</Pages>
  <Words>697</Words>
  <Characters>411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</vt:lpstr>
    </vt:vector>
  </TitlesOfParts>
  <Company>Microsoft</Company>
  <LinksUpToDate>false</LinksUpToDate>
  <CharactersWithSpaces>4799</CharactersWithSpaces>
  <SharedDoc>false</SharedDoc>
  <HLinks>
    <vt:vector size="12" baseType="variant">
      <vt:variant>
        <vt:i4>4587633</vt:i4>
      </vt:variant>
      <vt:variant>
        <vt:i4>0</vt:i4>
      </vt:variant>
      <vt:variant>
        <vt:i4>0</vt:i4>
      </vt:variant>
      <vt:variant>
        <vt:i4>5</vt:i4>
      </vt:variant>
      <vt:variant>
        <vt:lpwstr>mailto:maria@turi.org</vt:lpwstr>
      </vt:variant>
      <vt:variant>
        <vt:lpwstr/>
      </vt:variant>
      <vt:variant>
        <vt:i4>2490379</vt:i4>
      </vt:variant>
      <vt:variant>
        <vt:i4>0</vt:i4>
      </vt:variant>
      <vt:variant>
        <vt:i4>0</vt:i4>
      </vt:variant>
      <vt:variant>
        <vt:i4>5</vt:i4>
      </vt:variant>
      <vt:variant>
        <vt:lpwstr>http://www.turi.org/business_gran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</dc:title>
  <dc:creator>Formulario de solicitud de Subvención Comunitaria TURI</dc:creator>
  <cp:lastModifiedBy>Anstey, Stephan</cp:lastModifiedBy>
  <cp:revision>1</cp:revision>
  <cp:lastPrinted>2023-08-08T20:27:00Z</cp:lastPrinted>
  <dcterms:created xsi:type="dcterms:W3CDTF">2023-08-17T12:46:00Z</dcterms:created>
  <dcterms:modified xsi:type="dcterms:W3CDTF">2023-08-22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FDB74B690DC04BB743714B7C05EA2C</vt:lpwstr>
  </property>
  <property fmtid="{D5CDD505-2E9C-101B-9397-08002B2CF9AE}" pid="3" name="Order">
    <vt:r8>328200</vt:r8>
  </property>
</Properties>
</file>